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A1A6B" w14:textId="660F7264" w:rsidR="002310C8" w:rsidRPr="002310C8" w:rsidRDefault="002310C8" w:rsidP="002310C8">
      <w:pPr>
        <w:pBdr>
          <w:top w:val="nil"/>
          <w:left w:val="nil"/>
          <w:bottom w:val="nil"/>
          <w:right w:val="nil"/>
          <w:between w:val="nil"/>
        </w:pBdr>
        <w:spacing w:after="0" w:line="240" w:lineRule="auto"/>
        <w:jc w:val="center"/>
        <w:rPr>
          <w:rFonts w:ascii="Adagio_Slab Light" w:eastAsia="Calibri" w:hAnsi="Adagio_Slab Light" w:cs="Calibri"/>
          <w:b/>
          <w:color w:val="000000"/>
          <w:lang w:eastAsia="pl-PL"/>
        </w:rPr>
      </w:pPr>
      <w:r w:rsidRPr="002310C8">
        <w:rPr>
          <w:rFonts w:ascii="Adagio_Slab Light" w:eastAsia="Calibri" w:hAnsi="Adagio_Slab Light" w:cs="Calibri"/>
          <w:b/>
          <w:color w:val="000000"/>
          <w:lang w:eastAsia="pl-PL"/>
        </w:rPr>
        <w:t>UMOWA NR CEZAMAT</w:t>
      </w:r>
      <w:r w:rsidR="002B34A7">
        <w:rPr>
          <w:rFonts w:ascii="Adagio_Slab Light" w:eastAsia="Calibri" w:hAnsi="Adagio_Slab Light" w:cs="Calibri"/>
          <w:b/>
          <w:color w:val="000000"/>
          <w:lang w:eastAsia="pl-PL"/>
        </w:rPr>
        <w:t>/ZP/08/2021</w:t>
      </w:r>
    </w:p>
    <w:p w14:paraId="44745F6D" w14:textId="77777777" w:rsidR="002310C8" w:rsidRPr="002310C8" w:rsidRDefault="002310C8" w:rsidP="002310C8">
      <w:pPr>
        <w:pBdr>
          <w:top w:val="nil"/>
          <w:left w:val="nil"/>
          <w:bottom w:val="nil"/>
          <w:right w:val="nil"/>
          <w:between w:val="nil"/>
        </w:pBdr>
        <w:spacing w:after="0" w:line="240" w:lineRule="auto"/>
        <w:jc w:val="center"/>
        <w:rPr>
          <w:rFonts w:ascii="Adagio_Slab Light" w:eastAsia="Calibri" w:hAnsi="Adagio_Slab Light" w:cs="Calibri"/>
          <w:b/>
          <w:color w:val="000000"/>
          <w:lang w:eastAsia="pl-PL"/>
        </w:rPr>
      </w:pPr>
    </w:p>
    <w:p w14:paraId="3F7DA94C"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zawarta w dniu ..................... w Warszawie pomiędzy:   </w:t>
      </w:r>
    </w:p>
    <w:p w14:paraId="52D49423"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b/>
          <w:color w:val="000000"/>
          <w:lang w:eastAsia="pl-PL"/>
        </w:rPr>
        <w:t>Politechniką Warszawską</w:t>
      </w:r>
      <w:r w:rsidRPr="002310C8">
        <w:rPr>
          <w:rFonts w:ascii="Adagio_Slab Light" w:eastAsia="Calibri" w:hAnsi="Adagio_Slab Light" w:cs="Calibri"/>
          <w:color w:val="000000"/>
          <w:lang w:eastAsia="pl-PL"/>
        </w:rPr>
        <w:t>, 00-661 Warszawa, Plac Politechniki 1, NIP: 525-000-58-34, REGON: 000001554, reprezentowaną przez Pana Mariusza Wielca – Dyrektora Centrum Zaawansowanych Materiałów i Technologii CEZAMAT, zwaną dalej "Zamawiającym”</w:t>
      </w:r>
    </w:p>
    <w:p w14:paraId="4043E027"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a</w:t>
      </w:r>
    </w:p>
    <w:p w14:paraId="06FAFF0E"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b/>
          <w:color w:val="000000"/>
          <w:lang w:eastAsia="pl-PL"/>
        </w:rPr>
        <w:t xml:space="preserve">……………………………… </w:t>
      </w:r>
      <w:r w:rsidRPr="002310C8">
        <w:rPr>
          <w:rFonts w:ascii="Adagio_Slab Light" w:eastAsia="Calibri" w:hAnsi="Adagio_Slab Light" w:cs="Calibri"/>
          <w:color w:val="000000"/>
          <w:lang w:eastAsia="pl-PL"/>
        </w:rPr>
        <w:t xml:space="preserve">z siedzibą …………………….., </w:t>
      </w:r>
      <w:r w:rsidRPr="002310C8">
        <w:rPr>
          <w:rFonts w:ascii="Adagio_Slab Light" w:eastAsia="Calibri" w:hAnsi="Adagio_Slab Light" w:cs="Calibri"/>
          <w:color w:val="000000"/>
          <w:lang w:eastAsia="pl-PL"/>
        </w:rPr>
        <w:br/>
        <w:t>NIP: ………., REGON: ………, wpisaną do Krajowego Rejestru Sądowego prowadzonego przez Sąd Rejonowy ………………. …………. Wydział Gospodarczy, pod numerem KRS ……….,</w:t>
      </w:r>
      <w:r w:rsidRPr="002310C8">
        <w:rPr>
          <w:rFonts w:ascii="Adagio_Slab Light" w:eastAsia="Calibri" w:hAnsi="Adagio_Slab Light" w:cs="Calibri"/>
          <w:b/>
          <w:color w:val="000000"/>
          <w:lang w:eastAsia="pl-PL"/>
        </w:rPr>
        <w:t xml:space="preserve"> </w:t>
      </w:r>
      <w:r w:rsidRPr="002310C8">
        <w:rPr>
          <w:rFonts w:ascii="Adagio_Slab Light" w:eastAsia="Calibri" w:hAnsi="Adagio_Slab Light" w:cs="Calibri"/>
          <w:color w:val="000000"/>
          <w:lang w:eastAsia="pl-PL"/>
        </w:rPr>
        <w:t>którą reprezentuje …………………………….. – ………………………..,</w:t>
      </w:r>
      <w:r w:rsidRPr="002310C8">
        <w:rPr>
          <w:rFonts w:ascii="Adagio_Slab Light" w:eastAsia="Calibri" w:hAnsi="Adagio_Slab Light" w:cs="Calibri"/>
          <w:b/>
          <w:color w:val="000000"/>
          <w:lang w:eastAsia="pl-PL"/>
        </w:rPr>
        <w:t xml:space="preserve"> </w:t>
      </w:r>
      <w:r w:rsidRPr="002310C8">
        <w:rPr>
          <w:rFonts w:ascii="Adagio_Slab Light" w:eastAsia="Calibri" w:hAnsi="Adagio_Slab Light" w:cs="Calibri"/>
          <w:color w:val="000000"/>
          <w:lang w:eastAsia="pl-PL"/>
        </w:rPr>
        <w:t>zwaną dalej "Wykonawcą".</w:t>
      </w:r>
    </w:p>
    <w:p w14:paraId="6617691E"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p>
    <w:p w14:paraId="2B28841C" w14:textId="77777777" w:rsidR="002310C8" w:rsidRPr="002310C8" w:rsidRDefault="002310C8" w:rsidP="002310C8">
      <w:pPr>
        <w:pBdr>
          <w:top w:val="nil"/>
          <w:left w:val="nil"/>
          <w:bottom w:val="nil"/>
          <w:right w:val="nil"/>
          <w:between w:val="nil"/>
        </w:pBdr>
        <w:spacing w:after="0" w:line="240" w:lineRule="auto"/>
        <w:jc w:val="center"/>
        <w:rPr>
          <w:rFonts w:ascii="Adagio_Slab Light" w:eastAsia="Calibri" w:hAnsi="Adagio_Slab Light" w:cs="Calibri"/>
          <w:b/>
          <w:bCs/>
          <w:color w:val="000000"/>
          <w:lang w:eastAsia="ja-JP"/>
        </w:rPr>
      </w:pPr>
      <w:r w:rsidRPr="002310C8">
        <w:rPr>
          <w:rFonts w:ascii="Adagio_Slab Light" w:eastAsia="Calibri" w:hAnsi="Adagio_Slab Light" w:cs="Calibri"/>
          <w:b/>
          <w:bCs/>
          <w:color w:val="000000"/>
          <w:lang w:eastAsia="ja-JP"/>
        </w:rPr>
        <w:t>§ 1. Przedmiot i termin obowiązywania umowy</w:t>
      </w:r>
    </w:p>
    <w:p w14:paraId="4C60E257" w14:textId="77777777" w:rsidR="002310C8" w:rsidRPr="002310C8" w:rsidRDefault="002310C8" w:rsidP="002310C8">
      <w:pPr>
        <w:numPr>
          <w:ilvl w:val="0"/>
          <w:numId w:val="30"/>
        </w:numPr>
        <w:pBdr>
          <w:top w:val="nil"/>
          <w:left w:val="nil"/>
          <w:bottom w:val="nil"/>
          <w:right w:val="nil"/>
          <w:between w:val="nil"/>
        </w:pBdr>
        <w:spacing w:after="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Przedmiotem umowy jest zakup i dostawa urządzenia do stereofotolitografii wysokiej rozdzielczości wykorzystującego polimeryzację dwufotonową, zwanego dalej „aparaturą”, zgodnie z ofertą Wykonawcy stanowiącą załącznik nr 1 do umowy oraz opisem przedmiotu zamówienia stanowiącym załącznik nr 2 do umowy.</w:t>
      </w:r>
    </w:p>
    <w:p w14:paraId="3BD7F7FA" w14:textId="4FBC2C71" w:rsidR="002310C8" w:rsidRPr="002310C8" w:rsidRDefault="002310C8" w:rsidP="002310C8">
      <w:pPr>
        <w:numPr>
          <w:ilvl w:val="0"/>
          <w:numId w:val="18"/>
        </w:numPr>
        <w:spacing w:after="0" w:line="240" w:lineRule="auto"/>
        <w:ind w:left="340" w:hanging="340"/>
        <w:jc w:val="both"/>
        <w:rPr>
          <w:rFonts w:ascii="Adagio_Slab Light" w:eastAsia="Calibri" w:hAnsi="Adagio_Slab Light" w:cs="Calibri"/>
        </w:rPr>
      </w:pPr>
      <w:r w:rsidRPr="002310C8">
        <w:rPr>
          <w:rFonts w:ascii="Adagio_Slab Light" w:eastAsia="Calibri" w:hAnsi="Adagio_Slab Light" w:cs="Calibri"/>
          <w:color w:val="000000"/>
          <w:lang w:eastAsia="pl-PL"/>
        </w:rPr>
        <w:t xml:space="preserve">Przedmiot umowy obejmuje również instalację aparatury, jej </w:t>
      </w:r>
      <w:r w:rsidRPr="002310C8">
        <w:rPr>
          <w:rFonts w:ascii="Adagio_Slab Light" w:eastAsia="Calibri" w:hAnsi="Adagio_Slab Light" w:cs="Calibri"/>
        </w:rPr>
        <w:t xml:space="preserve">uruchomienie, </w:t>
      </w:r>
      <w:bookmarkStart w:id="0" w:name="_Hlk90381253"/>
      <w:r w:rsidRPr="002310C8">
        <w:rPr>
          <w:rFonts w:ascii="Adagio_Slab Light" w:eastAsia="Calibri" w:hAnsi="Adagio_Slab Light" w:cs="Calibri"/>
        </w:rPr>
        <w:t>powtórzenie wydruku dwóch struktur testowych o parametrach nie gorszych niż parametry dwóch struktur testowych dołączonych do oferty</w:t>
      </w:r>
      <w:bookmarkEnd w:id="0"/>
      <w:r w:rsidRPr="002310C8">
        <w:rPr>
          <w:rFonts w:ascii="Adagio_Slab Light" w:eastAsia="Calibri" w:hAnsi="Adagio_Slab Light" w:cs="Calibri"/>
        </w:rPr>
        <w:t xml:space="preserve"> oraz przeprowadzenie instruktażu z obsługi aparatury dla pracowników Zamawiającego </w:t>
      </w:r>
      <w:r w:rsidR="008F749B">
        <w:rPr>
          <w:rFonts w:ascii="Adagio_Slab Light" w:eastAsia="Calibri" w:hAnsi="Adagio_Slab Light" w:cs="Calibri"/>
        </w:rPr>
        <w:t>(</w:t>
      </w:r>
      <w:r w:rsidRPr="002310C8">
        <w:rPr>
          <w:rFonts w:ascii="Adagio_Slab Light" w:eastAsia="Calibri" w:hAnsi="Adagio_Slab Light" w:cs="Calibri"/>
        </w:rPr>
        <w:t>8 osób).</w:t>
      </w:r>
    </w:p>
    <w:p w14:paraId="6750F986" w14:textId="77777777" w:rsidR="002310C8" w:rsidRPr="002310C8" w:rsidRDefault="002310C8" w:rsidP="002310C8">
      <w:pPr>
        <w:numPr>
          <w:ilvl w:val="0"/>
          <w:numId w:val="30"/>
        </w:numPr>
        <w:pBdr>
          <w:top w:val="nil"/>
          <w:left w:val="nil"/>
          <w:bottom w:val="nil"/>
          <w:right w:val="nil"/>
          <w:between w:val="nil"/>
        </w:pBdr>
        <w:spacing w:after="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Calibri"/>
        </w:rPr>
        <w:t>Wykonawca zobowiązany jest dostarczyć wszystkie elementy niezbędne do podłączenia aparatury do technologicznych instalacji budynkowych oraz wykonać prace instalacyjne. Jeżeli jest to</w:t>
      </w:r>
      <w:r w:rsidRPr="002310C8">
        <w:rPr>
          <w:rFonts w:ascii="Adagio_Slab Light" w:eastAsia="Times New Roman" w:hAnsi="Adagio_Slab Light" w:cs="Times New Roman"/>
        </w:rPr>
        <w:t xml:space="preserve"> konieczne Wykonawca zobowiązany jest wykonać odpowiednią dokumentację projektową. Powyższe nastąpi ramach ustalonego w Umowie wynagrodzenia. </w:t>
      </w:r>
    </w:p>
    <w:p w14:paraId="2881835D" w14:textId="77777777" w:rsidR="002310C8" w:rsidRPr="002310C8" w:rsidRDefault="002310C8" w:rsidP="002310C8">
      <w:pPr>
        <w:numPr>
          <w:ilvl w:val="0"/>
          <w:numId w:val="30"/>
        </w:numPr>
        <w:spacing w:after="0" w:line="240" w:lineRule="auto"/>
        <w:ind w:left="340" w:hanging="340"/>
        <w:jc w:val="both"/>
        <w:rPr>
          <w:rFonts w:ascii="Adagio_Slab Light" w:eastAsia="Calibri" w:hAnsi="Adagio_Slab Light" w:cs="Calibri"/>
        </w:rPr>
      </w:pPr>
      <w:r w:rsidRPr="002310C8">
        <w:rPr>
          <w:rFonts w:ascii="Adagio_Slab Light" w:eastAsia="Calibri" w:hAnsi="Adagio_Slab Light" w:cs="Calibri"/>
        </w:rPr>
        <w:t>Licencje na dostarczone oprogramowanie dedykowane do stanowiska sterującego (komputerowego), a także oprogramowanie do przygotowywania i edytowania procesu wytwarzania, winny być niewyłączne, na czas nieoznaczony, nieograniczone terytorialnie, do wykorzystania komercyjnego oraz umożliwiające instalację oprogramowania na liczbie stanowisk określonych w załączniku nr 2 do umowy.</w:t>
      </w:r>
    </w:p>
    <w:p w14:paraId="0B996007" w14:textId="26EACB0A" w:rsidR="002310C8" w:rsidRPr="002310C8" w:rsidRDefault="002310C8" w:rsidP="002310C8">
      <w:pPr>
        <w:numPr>
          <w:ilvl w:val="0"/>
          <w:numId w:val="30"/>
        </w:numPr>
        <w:pBdr>
          <w:top w:val="nil"/>
          <w:left w:val="nil"/>
          <w:bottom w:val="nil"/>
          <w:right w:val="nil"/>
          <w:between w:val="nil"/>
        </w:pBdr>
        <w:spacing w:after="0" w:line="240" w:lineRule="auto"/>
        <w:ind w:left="340" w:hanging="340"/>
        <w:jc w:val="both"/>
        <w:rPr>
          <w:rFonts w:ascii="Adagio_Slab Light" w:eastAsia="Calibri" w:hAnsi="Adagio_Slab Light" w:cs="Calibri"/>
          <w:lang w:eastAsia="pl-PL"/>
        </w:rPr>
      </w:pPr>
      <w:r w:rsidRPr="002310C8">
        <w:rPr>
          <w:rFonts w:ascii="Adagio_Slab Light" w:eastAsia="Calibri" w:hAnsi="Adagio_Slab Light" w:cs="Calibri"/>
          <w:lang w:eastAsia="pl-PL"/>
        </w:rPr>
        <w:t xml:space="preserve">Wraz </w:t>
      </w:r>
      <w:r w:rsidRPr="002310C8">
        <w:rPr>
          <w:rFonts w:ascii="Adagio_Slab Light" w:eastAsia="Calibri" w:hAnsi="Adagio_Slab Light" w:cs="Calibri"/>
          <w:bCs/>
          <w:lang w:eastAsia="pl-PL"/>
        </w:rPr>
        <w:t>z aparaturą Wykonawca dostarczy dokumentację techniczną</w:t>
      </w:r>
      <w:r w:rsidR="00BE63CE">
        <w:rPr>
          <w:rFonts w:ascii="Adagio_Slab Light" w:eastAsia="Calibri" w:hAnsi="Adagio_Slab Light" w:cs="Calibri"/>
          <w:bCs/>
          <w:lang w:eastAsia="pl-PL"/>
        </w:rPr>
        <w:br/>
      </w:r>
      <w:r w:rsidRPr="002310C8">
        <w:rPr>
          <w:rFonts w:ascii="Adagio_Slab Light" w:eastAsia="Calibri" w:hAnsi="Adagio_Slab Light" w:cs="Calibri"/>
          <w:bCs/>
          <w:lang w:eastAsia="pl-PL"/>
        </w:rPr>
        <w:t>w języku polskim lub angielskim oraz instrukcje obsługi w języku polskim lub angielskim w wersji elektronicznej lub papierowej.</w:t>
      </w:r>
    </w:p>
    <w:p w14:paraId="1605ACD6" w14:textId="77777777" w:rsidR="002310C8" w:rsidRPr="006F08B4"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Termin wykonania umowy: nie później niż do upływu </w:t>
      </w:r>
      <w:r w:rsidRPr="006F08B4">
        <w:rPr>
          <w:rFonts w:ascii="Adagio_Slab Light" w:eastAsia="Calibri" w:hAnsi="Adagio_Slab Light" w:cs="Calibri"/>
          <w:color w:val="000000"/>
          <w:lang w:eastAsia="pl-PL"/>
        </w:rPr>
        <w:t>… miesięcy od daty podpisania umowy.</w:t>
      </w:r>
    </w:p>
    <w:p w14:paraId="72C43B5F" w14:textId="77777777"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6F08B4">
        <w:rPr>
          <w:rFonts w:ascii="Adagio_Slab Light" w:eastAsia="Calibri" w:hAnsi="Adagio_Slab Light" w:cs="Calibri"/>
          <w:color w:val="000000"/>
          <w:lang w:eastAsia="pl-PL"/>
        </w:rPr>
        <w:t>Przez termin wykonania przedmiotu umowy rozumie się datę podpisania</w:t>
      </w:r>
      <w:r w:rsidRPr="002310C8">
        <w:rPr>
          <w:rFonts w:ascii="Adagio_Slab Light" w:eastAsia="Calibri" w:hAnsi="Adagio_Slab Light" w:cs="Calibri"/>
          <w:color w:val="000000"/>
          <w:lang w:eastAsia="pl-PL"/>
        </w:rPr>
        <w:t xml:space="preserve"> protokołu odbioru końcowego przez obie Strony.</w:t>
      </w:r>
    </w:p>
    <w:p w14:paraId="6D269D1A" w14:textId="5AC2C4B8"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rPr>
        <w:t xml:space="preserve">Przed dokonaniem odbioru aparatury Wykonawca przeprowadzi instruktaż wskazanych na piśmie pracowników Zamawiającego, w liczbie 8 osób. Instruktaż będzie przeprowadzony w języku polskim lub angielskim, w miejscu ostatecznej instalacji wskazanym przez Zamawiającego lub w miejscu wskazanym przez producenta aparatury – </w:t>
      </w:r>
      <w:r w:rsidR="00FA7FF6">
        <w:rPr>
          <w:rFonts w:ascii="Adagio_Slab Light" w:eastAsia="Calibri" w:hAnsi="Adagio_Slab Light" w:cs="Calibri"/>
        </w:rPr>
        <w:br/>
      </w:r>
      <w:r w:rsidRPr="002310C8">
        <w:rPr>
          <w:rFonts w:ascii="Adagio_Slab Light" w:eastAsia="Calibri" w:hAnsi="Adagio_Slab Light" w:cs="Calibri"/>
        </w:rPr>
        <w:t xml:space="preserve">o ile w tym drugim przypadku wszelkie koszty takiego instruktażu </w:t>
      </w:r>
      <w:r w:rsidRPr="002310C8">
        <w:rPr>
          <w:rFonts w:ascii="Adagio_Slab Light" w:eastAsia="Calibri" w:hAnsi="Adagio_Slab Light" w:cs="Calibri"/>
        </w:rPr>
        <w:lastRenderedPageBreak/>
        <w:t xml:space="preserve">pokryje Wykonawca, a instruktaż będzie prowadzony na urządzeniu </w:t>
      </w:r>
      <w:r w:rsidR="008B6108">
        <w:rPr>
          <w:rFonts w:ascii="Adagio_Slab Light" w:eastAsia="Calibri" w:hAnsi="Adagio_Slab Light" w:cs="Calibri"/>
        </w:rPr>
        <w:br/>
      </w:r>
      <w:r w:rsidRPr="002310C8">
        <w:rPr>
          <w:rFonts w:ascii="Adagio_Slab Light" w:eastAsia="Calibri" w:hAnsi="Adagio_Slab Light" w:cs="Calibri"/>
        </w:rPr>
        <w:t>o parametrach i</w:t>
      </w:r>
      <w:r w:rsidRPr="002310C8">
        <w:rPr>
          <w:rFonts w:ascii="Calibri" w:eastAsia="Calibri" w:hAnsi="Calibri" w:cs="Calibri"/>
        </w:rPr>
        <w:t> </w:t>
      </w:r>
      <w:r w:rsidRPr="002310C8">
        <w:rPr>
          <w:rFonts w:ascii="Adagio_Slab Light" w:eastAsia="Calibri" w:hAnsi="Adagio_Slab Light" w:cs="Calibri"/>
        </w:rPr>
        <w:t>funkcjonalno</w:t>
      </w:r>
      <w:r w:rsidRPr="002310C8">
        <w:rPr>
          <w:rFonts w:ascii="Adagio_Slab Light" w:eastAsia="Calibri" w:hAnsi="Adagio_Slab Light" w:cs="Adagio_Slab Light"/>
        </w:rPr>
        <w:t>ś</w:t>
      </w:r>
      <w:r w:rsidRPr="002310C8">
        <w:rPr>
          <w:rFonts w:ascii="Adagio_Slab Light" w:eastAsia="Calibri" w:hAnsi="Adagio_Slab Light" w:cs="Calibri"/>
        </w:rPr>
        <w:t>ci umo</w:t>
      </w:r>
      <w:r w:rsidRPr="002310C8">
        <w:rPr>
          <w:rFonts w:ascii="Adagio_Slab Light" w:eastAsia="Calibri" w:hAnsi="Adagio_Slab Light" w:cs="Adagio_Slab Light"/>
        </w:rPr>
        <w:t>ż</w:t>
      </w:r>
      <w:r w:rsidRPr="002310C8">
        <w:rPr>
          <w:rFonts w:ascii="Adagio_Slab Light" w:eastAsia="Calibri" w:hAnsi="Adagio_Slab Light" w:cs="Calibri"/>
        </w:rPr>
        <w:t>liwiaj</w:t>
      </w:r>
      <w:r w:rsidRPr="002310C8">
        <w:rPr>
          <w:rFonts w:ascii="Adagio_Slab Light" w:eastAsia="Calibri" w:hAnsi="Adagio_Slab Light" w:cs="Adagio_Slab Light"/>
        </w:rPr>
        <w:t>ą</w:t>
      </w:r>
      <w:r w:rsidRPr="002310C8">
        <w:rPr>
          <w:rFonts w:ascii="Adagio_Slab Light" w:eastAsia="Calibri" w:hAnsi="Adagio_Slab Light" w:cs="Calibri"/>
        </w:rPr>
        <w:t xml:space="preserve">cych uzyskanie wiedzy niezbędnej do poprawnego operowania (obsługi) danym urządzeniem. </w:t>
      </w:r>
      <w:r w:rsidR="008B6108">
        <w:rPr>
          <w:rFonts w:ascii="Adagio_Slab Light" w:eastAsia="Calibri" w:hAnsi="Adagio_Slab Light" w:cs="Calibri"/>
        </w:rPr>
        <w:br/>
      </w:r>
      <w:r w:rsidRPr="002310C8">
        <w:rPr>
          <w:rFonts w:ascii="Adagio_Slab Light" w:eastAsia="Calibri" w:hAnsi="Adagio_Slab Light" w:cs="Calibri"/>
        </w:rPr>
        <w:t>W ramach instruktażu konieczne będzie</w:t>
      </w:r>
      <w:r w:rsidRPr="002310C8">
        <w:rPr>
          <w:rFonts w:ascii="Adagio_Slab Light" w:eastAsia="Calibri" w:hAnsi="Adagio_Slab Light" w:cs="Times New Roman"/>
        </w:rPr>
        <w:t xml:space="preserve"> </w:t>
      </w:r>
      <w:r w:rsidRPr="002310C8">
        <w:rPr>
          <w:rFonts w:ascii="Adagio_Slab Light" w:eastAsia="Calibri" w:hAnsi="Adagio_Slab Light" w:cs="Calibri"/>
        </w:rPr>
        <w:t xml:space="preserve">powtórzenie wydruku dwóch struktur testowych o parametrach nie gorszych niż parametry dwóch struktur testowych dołączonych do oferty. </w:t>
      </w:r>
      <w:r w:rsidRPr="002310C8">
        <w:rPr>
          <w:rFonts w:ascii="Adagio_Slab Light" w:eastAsia="Times New Roman" w:hAnsi="Adagio_Slab Light" w:cs="Calibri"/>
        </w:rPr>
        <w:t xml:space="preserve">Struktury wytworzone </w:t>
      </w:r>
      <w:r w:rsidR="008B6108">
        <w:rPr>
          <w:rFonts w:ascii="Adagio_Slab Light" w:eastAsia="Times New Roman" w:hAnsi="Adagio_Slab Light" w:cs="Calibri"/>
        </w:rPr>
        <w:br/>
      </w:r>
      <w:r w:rsidRPr="002310C8">
        <w:rPr>
          <w:rFonts w:ascii="Adagio_Slab Light" w:eastAsia="Times New Roman" w:hAnsi="Adagio_Slab Light" w:cs="Calibri"/>
        </w:rPr>
        <w:t xml:space="preserve">w trakcie szkolenia zostaną zweryfikowane z wykorzystaniem m. in. mikroskopii optycznej oraz skaningowej mikroskopii elektronowej. </w:t>
      </w:r>
      <w:r w:rsidRPr="002310C8">
        <w:rPr>
          <w:rFonts w:ascii="Adagio_Slab Light" w:eastAsia="Calibri" w:hAnsi="Adagio_Slab Light" w:cs="Calibri"/>
        </w:rPr>
        <w:t>Termin instruktażu zostanie ustalony przez Zamawiającego i</w:t>
      </w:r>
      <w:r w:rsidRPr="002310C8">
        <w:rPr>
          <w:rFonts w:ascii="Calibri" w:eastAsia="Calibri" w:hAnsi="Calibri" w:cs="Calibri"/>
        </w:rPr>
        <w:t> </w:t>
      </w:r>
      <w:r w:rsidRPr="002310C8">
        <w:rPr>
          <w:rFonts w:ascii="Adagio_Slab Light" w:eastAsia="Calibri" w:hAnsi="Adagio_Slab Light" w:cs="Calibri"/>
        </w:rPr>
        <w:t>Wykonawc</w:t>
      </w:r>
      <w:r w:rsidRPr="002310C8">
        <w:rPr>
          <w:rFonts w:ascii="Adagio_Slab Light" w:eastAsia="Calibri" w:hAnsi="Adagio_Slab Light" w:cs="Adagio_Slab Light"/>
        </w:rPr>
        <w:t>ę</w:t>
      </w:r>
      <w:r w:rsidRPr="002310C8">
        <w:rPr>
          <w:rFonts w:ascii="Adagio_Slab Light" w:eastAsia="Calibri" w:hAnsi="Adagio_Slab Light" w:cs="Calibri"/>
        </w:rPr>
        <w:t xml:space="preserve"> po zainstalowaniu aparatury w przygotowanym do oddania pomieszczeniu laboratoryjnym. Zakres instruktażu dla aparatury opisany jest w</w:t>
      </w:r>
      <w:r w:rsidRPr="002310C8">
        <w:rPr>
          <w:rFonts w:ascii="Calibri" w:eastAsia="Calibri" w:hAnsi="Calibri" w:cs="Calibri"/>
        </w:rPr>
        <w:t> </w:t>
      </w:r>
      <w:r w:rsidRPr="002310C8">
        <w:rPr>
          <w:rFonts w:ascii="Adagio_Slab Light" w:eastAsia="Calibri" w:hAnsi="Adagio_Slab Light" w:cs="Calibri"/>
        </w:rPr>
        <w:t>za</w:t>
      </w:r>
      <w:r w:rsidRPr="002310C8">
        <w:rPr>
          <w:rFonts w:ascii="Adagio_Slab Light" w:eastAsia="Calibri" w:hAnsi="Adagio_Slab Light" w:cs="Adagio_Slab Light"/>
        </w:rPr>
        <w:t>łą</w:t>
      </w:r>
      <w:r w:rsidRPr="002310C8">
        <w:rPr>
          <w:rFonts w:ascii="Adagio_Slab Light" w:eastAsia="Calibri" w:hAnsi="Adagio_Slab Light" w:cs="Calibri"/>
        </w:rPr>
        <w:t>czniku nr 2 do umowy.</w:t>
      </w:r>
    </w:p>
    <w:p w14:paraId="7D65D65E" w14:textId="77777777"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Miejscem realizacji zamówienia jest </w:t>
      </w:r>
      <w:r w:rsidRPr="002310C8">
        <w:rPr>
          <w:rFonts w:ascii="Adagio_Slab Light" w:eastAsia="Calibri" w:hAnsi="Adagio_Slab Light" w:cs="Calibri"/>
          <w:bCs/>
          <w:color w:val="000000"/>
        </w:rPr>
        <w:t>Centrum Zaawansowanych Materiałów i</w:t>
      </w:r>
      <w:r w:rsidRPr="002310C8">
        <w:rPr>
          <w:rFonts w:ascii="Calibri" w:eastAsia="Calibri" w:hAnsi="Calibri" w:cs="Calibri"/>
          <w:bCs/>
          <w:color w:val="000000"/>
        </w:rPr>
        <w:t> </w:t>
      </w:r>
      <w:r w:rsidRPr="002310C8">
        <w:rPr>
          <w:rFonts w:ascii="Adagio_Slab Light" w:eastAsia="Calibri" w:hAnsi="Adagio_Slab Light" w:cs="Calibri"/>
          <w:bCs/>
          <w:color w:val="000000"/>
        </w:rPr>
        <w:t>Technologii CEZAMAT, ul. Poleczki 19, 02-822 Warszawa, ………………………….</w:t>
      </w:r>
    </w:p>
    <w:p w14:paraId="46DDD1F4" w14:textId="11F05E33"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Dostarczana aparatura winna być fabrycznie nowa, wyprodukowana nie wcześniej niż 12 miesięcy przed datą dostawy i instalacji aparatury, nieużywana, przez co należy rozumieć w</w:t>
      </w:r>
      <w:r w:rsidRPr="002310C8">
        <w:rPr>
          <w:rFonts w:ascii="Calibri" w:eastAsia="Times New Roman" w:hAnsi="Calibri" w:cs="Calibri"/>
        </w:rPr>
        <w:t> </w:t>
      </w:r>
      <w:r w:rsidRPr="002310C8">
        <w:rPr>
          <w:rFonts w:ascii="Adagio_Slab Light" w:eastAsia="Times New Roman" w:hAnsi="Adagio_Slab Light" w:cs="Times New Roman"/>
        </w:rPr>
        <w:t>szczeg</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lno</w:t>
      </w:r>
      <w:r w:rsidRPr="002310C8">
        <w:rPr>
          <w:rFonts w:ascii="Adagio_Slab Light" w:eastAsia="Times New Roman" w:hAnsi="Adagio_Slab Light" w:cs="Adagio_Slab Light"/>
        </w:rPr>
        <w:t>ś</w:t>
      </w:r>
      <w:r w:rsidRPr="002310C8">
        <w:rPr>
          <w:rFonts w:ascii="Adagio_Slab Light" w:eastAsia="Times New Roman" w:hAnsi="Adagio_Slab Light" w:cs="Times New Roman"/>
        </w:rPr>
        <w:t>ci nieu</w:t>
      </w:r>
      <w:r w:rsidRPr="002310C8">
        <w:rPr>
          <w:rFonts w:ascii="Adagio_Slab Light" w:eastAsia="Times New Roman" w:hAnsi="Adagio_Slab Light" w:cs="Adagio_Slab Light"/>
        </w:rPr>
        <w:t>ż</w:t>
      </w:r>
      <w:r w:rsidRPr="002310C8">
        <w:rPr>
          <w:rFonts w:ascii="Adagio_Slab Light" w:eastAsia="Times New Roman" w:hAnsi="Adagio_Slab Light" w:cs="Times New Roman"/>
        </w:rPr>
        <w:t>ywanie</w:t>
      </w:r>
      <w:r w:rsidR="00A46C02">
        <w:rPr>
          <w:rFonts w:ascii="Adagio_Slab Light" w:eastAsia="Times New Roman" w:hAnsi="Adagio_Slab Light" w:cs="Times New Roman"/>
        </w:rPr>
        <w:br/>
      </w:r>
      <w:r w:rsidRPr="002310C8">
        <w:rPr>
          <w:rFonts w:ascii="Adagio_Slab Light" w:eastAsia="Times New Roman" w:hAnsi="Adagio_Slab Light" w:cs="Times New Roman"/>
        </w:rPr>
        <w:t>w laboratorium technologicznym b</w:t>
      </w:r>
      <w:r w:rsidRPr="002310C8">
        <w:rPr>
          <w:rFonts w:ascii="Adagio_Slab Light" w:eastAsia="Times New Roman" w:hAnsi="Adagio_Slab Light" w:cs="Adagio_Slab Light"/>
        </w:rPr>
        <w:t>ą</w:t>
      </w:r>
      <w:r w:rsidRPr="002310C8">
        <w:rPr>
          <w:rFonts w:ascii="Adagio_Slab Light" w:eastAsia="Times New Roman" w:hAnsi="Adagio_Slab Light" w:cs="Times New Roman"/>
        </w:rPr>
        <w:t>d</w:t>
      </w:r>
      <w:r w:rsidRPr="002310C8">
        <w:rPr>
          <w:rFonts w:ascii="Adagio_Slab Light" w:eastAsia="Times New Roman" w:hAnsi="Adagio_Slab Light" w:cs="Adagio_Slab Light"/>
        </w:rPr>
        <w:t>ź</w:t>
      </w:r>
      <w:r w:rsidRPr="002310C8">
        <w:rPr>
          <w:rFonts w:ascii="Adagio_Slab Light" w:eastAsia="Times New Roman" w:hAnsi="Adagio_Slab Light" w:cs="Times New Roman"/>
        </w:rPr>
        <w:t xml:space="preserve"> na linii technologicznej, brak prezentacji na konferencjach, targach, itp.</w:t>
      </w:r>
    </w:p>
    <w:p w14:paraId="46CC5695" w14:textId="7D01B85B"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 xml:space="preserve">Wykonawca potwierdza, iż przed podpisaniem umowy przy zachowaniu należytej staranności, zapoznał się z warunkami związanymi z dostawą, instalacją i uruchomieniem aparatury, w szczególności wskazanymi </w:t>
      </w:r>
      <w:r w:rsidR="008B6108">
        <w:rPr>
          <w:rFonts w:ascii="Adagio_Slab Light" w:eastAsia="Times New Roman" w:hAnsi="Adagio_Slab Light" w:cs="Times New Roman"/>
        </w:rPr>
        <w:br/>
      </w:r>
      <w:r w:rsidRPr="002310C8">
        <w:rPr>
          <w:rFonts w:ascii="Adagio_Slab Light" w:eastAsia="Times New Roman" w:hAnsi="Adagio_Slab Light" w:cs="Times New Roman"/>
        </w:rPr>
        <w:t>w załączniku nr 2 do umowy. Wykonawca zapoznał się z udostępnioną dokumentacją, określającą parametry pomieszczenia, w którym zainstalowana</w:t>
      </w:r>
      <w:r w:rsidR="003D71C3">
        <w:rPr>
          <w:rFonts w:ascii="Adagio_Slab Light" w:eastAsia="Times New Roman" w:hAnsi="Adagio_Slab Light" w:cs="Times New Roman"/>
        </w:rPr>
        <w:t xml:space="preserve"> </w:t>
      </w:r>
      <w:r w:rsidRPr="002310C8">
        <w:rPr>
          <w:rFonts w:ascii="Adagio_Slab Light" w:eastAsia="Times New Roman" w:hAnsi="Adagio_Slab Light" w:cs="Times New Roman"/>
        </w:rPr>
        <w:t>i</w:t>
      </w:r>
      <w:r w:rsidRPr="002310C8">
        <w:rPr>
          <w:rFonts w:ascii="Calibri" w:eastAsia="Times New Roman" w:hAnsi="Calibri" w:cs="Calibri"/>
        </w:rPr>
        <w:t> </w:t>
      </w:r>
      <w:r w:rsidRPr="002310C8">
        <w:rPr>
          <w:rFonts w:ascii="Adagio_Slab Light" w:eastAsia="Times New Roman" w:hAnsi="Adagio_Slab Light" w:cs="Times New Roman"/>
        </w:rPr>
        <w:t>uruchomiona zostanie aparatura oraz infrastruktury niezbędnej do instalacji, uruchomienia</w:t>
      </w:r>
      <w:r w:rsidR="003D71C3">
        <w:rPr>
          <w:rFonts w:ascii="Adagio_Slab Light" w:eastAsia="Times New Roman" w:hAnsi="Adagio_Slab Light" w:cs="Times New Roman"/>
        </w:rPr>
        <w:t xml:space="preserve"> </w:t>
      </w:r>
      <w:r w:rsidRPr="002310C8">
        <w:rPr>
          <w:rFonts w:ascii="Adagio_Slab Light" w:eastAsia="Times New Roman" w:hAnsi="Adagio_Slab Light" w:cs="Times New Roman"/>
        </w:rPr>
        <w:t>i</w:t>
      </w:r>
      <w:r w:rsidRPr="002310C8">
        <w:rPr>
          <w:rFonts w:ascii="Calibri" w:eastAsia="Times New Roman" w:hAnsi="Calibri" w:cs="Calibri"/>
        </w:rPr>
        <w:t> </w:t>
      </w:r>
      <w:r w:rsidRPr="002310C8">
        <w:rPr>
          <w:rFonts w:ascii="Adagio_Slab Light" w:eastAsia="Times New Roman" w:hAnsi="Adagio_Slab Light" w:cs="Times New Roman"/>
        </w:rPr>
        <w:t>pracy aparatury, nie zgłasza zastrzeżeń i zobowiązuje się wykonać przedmiot umowy zgodnie z</w:t>
      </w:r>
      <w:r w:rsidRPr="002310C8">
        <w:rPr>
          <w:rFonts w:ascii="Calibri" w:eastAsia="Times New Roman" w:hAnsi="Calibri" w:cs="Calibri"/>
        </w:rPr>
        <w:t> </w:t>
      </w:r>
      <w:r w:rsidRPr="002310C8">
        <w:rPr>
          <w:rFonts w:ascii="Adagio_Slab Light" w:eastAsia="Times New Roman" w:hAnsi="Adagio_Slab Light" w:cs="Times New Roman"/>
        </w:rPr>
        <w:t>umową i za ustalonym w umowie wynagrodzeniem.</w:t>
      </w:r>
    </w:p>
    <w:p w14:paraId="28225CE9" w14:textId="77777777" w:rsidR="002310C8" w:rsidRPr="002310C8" w:rsidRDefault="002310C8" w:rsidP="002310C8">
      <w:pPr>
        <w:pBdr>
          <w:top w:val="nil"/>
          <w:left w:val="nil"/>
          <w:bottom w:val="nil"/>
          <w:right w:val="nil"/>
          <w:between w:val="nil"/>
        </w:pBdr>
        <w:autoSpaceDE w:val="0"/>
        <w:autoSpaceDN w:val="0"/>
        <w:adjustRightInd w:val="0"/>
        <w:spacing w:after="120" w:line="240" w:lineRule="auto"/>
        <w:contextualSpacing/>
        <w:jc w:val="both"/>
        <w:rPr>
          <w:rFonts w:ascii="Adagio_Slab Light" w:eastAsia="Calibri" w:hAnsi="Adagio_Slab Light" w:cs="Calibri"/>
          <w:bCs/>
          <w:color w:val="000000"/>
        </w:rPr>
      </w:pPr>
    </w:p>
    <w:p w14:paraId="495314C3" w14:textId="77777777" w:rsidR="002310C8" w:rsidRPr="002310C8" w:rsidRDefault="002310C8" w:rsidP="002310C8">
      <w:pPr>
        <w:pBdr>
          <w:top w:val="nil"/>
          <w:left w:val="nil"/>
          <w:bottom w:val="nil"/>
          <w:right w:val="nil"/>
          <w:between w:val="nil"/>
        </w:pBdr>
        <w:autoSpaceDE w:val="0"/>
        <w:autoSpaceDN w:val="0"/>
        <w:adjustRightInd w:val="0"/>
        <w:spacing w:after="120" w:line="240" w:lineRule="auto"/>
        <w:ind w:left="340"/>
        <w:contextualSpacing/>
        <w:jc w:val="center"/>
        <w:rPr>
          <w:rFonts w:ascii="Adagio_Slab Light" w:eastAsia="Calibri" w:hAnsi="Adagio_Slab Light" w:cs="Calibri"/>
          <w:color w:val="000000"/>
          <w:lang w:eastAsia="pl-PL"/>
        </w:rPr>
      </w:pPr>
      <w:r w:rsidRPr="002310C8">
        <w:rPr>
          <w:rFonts w:ascii="Adagio_Slab Light" w:eastAsia="Calibri" w:hAnsi="Adagio_Slab Light" w:cs="Calibri"/>
          <w:b/>
          <w:bCs/>
          <w:color w:val="000000"/>
          <w:lang w:eastAsia="pl-PL"/>
        </w:rPr>
        <w:t>§ 2. Warunki wykonania dostawy</w:t>
      </w:r>
    </w:p>
    <w:p w14:paraId="13504693" w14:textId="341A98A5" w:rsidR="002310C8" w:rsidRPr="002310C8" w:rsidRDefault="002310C8" w:rsidP="002310C8">
      <w:pPr>
        <w:numPr>
          <w:ilvl w:val="0"/>
          <w:numId w:val="31"/>
        </w:numPr>
        <w:spacing w:after="0" w:line="240" w:lineRule="auto"/>
        <w:ind w:left="284" w:hanging="284"/>
        <w:contextualSpacing/>
        <w:jc w:val="both"/>
        <w:rPr>
          <w:rFonts w:ascii="Adagio_Slab Light" w:eastAsia="Times New Roman" w:hAnsi="Adagio_Slab Light" w:cs="Times New Roman"/>
        </w:rPr>
      </w:pPr>
      <w:r w:rsidRPr="002310C8">
        <w:rPr>
          <w:rFonts w:ascii="Adagio_Slab Light" w:eastAsia="Times New Roman" w:hAnsi="Adagio_Slab Light" w:cs="Times New Roman"/>
        </w:rPr>
        <w:t>Wykonawca jest zobowiązany do wykonania przedmiotu umowy z należytą starannością, zgodnie z opisem przedmiotu zamówienia, zasadami wiedzy technicznej, jak również z uwzględnieniem wymogów wynikających</w:t>
      </w:r>
      <w:r w:rsidR="003D71C3">
        <w:rPr>
          <w:rFonts w:ascii="Adagio_Slab Light" w:eastAsia="Times New Roman" w:hAnsi="Adagio_Slab Light" w:cs="Times New Roman"/>
        </w:rPr>
        <w:br/>
      </w:r>
      <w:r w:rsidRPr="002310C8">
        <w:rPr>
          <w:rFonts w:ascii="Adagio_Slab Light" w:eastAsia="Times New Roman" w:hAnsi="Adagio_Slab Light" w:cs="Times New Roman"/>
        </w:rPr>
        <w:t xml:space="preserve">z udostępnionej przez Zamawiającego dokumentacji, oraz przepisów właściwych dla realizacji przedmiotu umowy. </w:t>
      </w:r>
    </w:p>
    <w:p w14:paraId="09B01EB1" w14:textId="77777777" w:rsidR="002310C8" w:rsidRPr="002310C8" w:rsidRDefault="002310C8" w:rsidP="002310C8">
      <w:pPr>
        <w:numPr>
          <w:ilvl w:val="0"/>
          <w:numId w:val="31"/>
        </w:numPr>
        <w:pBdr>
          <w:top w:val="nil"/>
          <w:left w:val="nil"/>
          <w:bottom w:val="nil"/>
          <w:right w:val="nil"/>
          <w:between w:val="nil"/>
        </w:pBdr>
        <w:spacing w:after="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ykonawca dostarczy aparaturę do siedziby Zamawiającego: Centrum Zaawansowanych Materiałów i Technologii CEZAMAT, 02-822 Warszawa ul.</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Poleczki 19, budynek technologiczny, parter, przy wykorzystaniu w</w:t>
      </w:r>
      <w:r w:rsidRPr="002310C8">
        <w:rPr>
          <w:rFonts w:ascii="Adagio_Slab Light" w:eastAsia="Calibri" w:hAnsi="Adagio_Slab Light" w:cs="Adagio_Slab Light"/>
          <w:color w:val="000000"/>
          <w:lang w:eastAsia="pl-PL"/>
        </w:rPr>
        <w:t>ł</w:t>
      </w:r>
      <w:r w:rsidRPr="002310C8">
        <w:rPr>
          <w:rFonts w:ascii="Adagio_Slab Light" w:eastAsia="Calibri" w:hAnsi="Adagio_Slab Light" w:cs="Calibri"/>
          <w:color w:val="000000"/>
          <w:lang w:eastAsia="pl-PL"/>
        </w:rPr>
        <w:t>asnego transportu Wykonawcy, na w</w:t>
      </w:r>
      <w:r w:rsidRPr="002310C8">
        <w:rPr>
          <w:rFonts w:ascii="Adagio_Slab Light" w:eastAsia="Calibri" w:hAnsi="Adagio_Slab Light" w:cs="Adagio_Slab Light"/>
          <w:color w:val="000000"/>
          <w:lang w:eastAsia="pl-PL"/>
        </w:rPr>
        <w:t>ł</w:t>
      </w:r>
      <w:r w:rsidRPr="002310C8">
        <w:rPr>
          <w:rFonts w:ascii="Adagio_Slab Light" w:eastAsia="Calibri" w:hAnsi="Adagio_Slab Light" w:cs="Calibri"/>
          <w:color w:val="000000"/>
          <w:lang w:eastAsia="pl-PL"/>
        </w:rPr>
        <w:t>asny koszt i ryzyko.</w:t>
      </w:r>
    </w:p>
    <w:p w14:paraId="44962300"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ykonawca dostarczy aparaturę będącą przedmiotem umowy wraz ze wszystkimi akcesoriami niezbędnymi do jej zmontowania i uruchomienia w</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jednej dostawie.</w:t>
      </w:r>
    </w:p>
    <w:p w14:paraId="4EC98167"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O terminie dostawy Wykonawca powiadomi Zamawiającego co najmniej na 5</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dni przed terminem dostawy.</w:t>
      </w:r>
    </w:p>
    <w:p w14:paraId="2376346C"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Dostawa odbędzie się w dni robocze w godzinach 8.30-15.30. Zamawiający może odmówić przyjęcia dostarczonej aparatury w dni wolne od pracy oraz w dni powszednie poza godzinami 08.30-15.30.</w:t>
      </w:r>
    </w:p>
    <w:p w14:paraId="08C5CB36"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Dostawa, instalacja i uruchomienie aparatury winny zostać przeprowadzone przez Wykonawcę w</w:t>
      </w:r>
      <w:r w:rsidRPr="002310C8">
        <w:rPr>
          <w:rFonts w:ascii="Calibri" w:eastAsia="Times New Roman" w:hAnsi="Calibri" w:cs="Calibri"/>
        </w:rPr>
        <w:t> </w:t>
      </w:r>
      <w:r w:rsidRPr="002310C8">
        <w:rPr>
          <w:rFonts w:ascii="Adagio_Slab Light" w:eastAsia="Times New Roman" w:hAnsi="Adagio_Slab Light" w:cs="Times New Roman"/>
        </w:rPr>
        <w:t>spos</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b zapewniaj</w:t>
      </w:r>
      <w:r w:rsidRPr="002310C8">
        <w:rPr>
          <w:rFonts w:ascii="Adagio_Slab Light" w:eastAsia="Times New Roman" w:hAnsi="Adagio_Slab Light" w:cs="Adagio_Slab Light"/>
        </w:rPr>
        <w:t>ą</w:t>
      </w:r>
      <w:r w:rsidRPr="002310C8">
        <w:rPr>
          <w:rFonts w:ascii="Adagio_Slab Light" w:eastAsia="Times New Roman" w:hAnsi="Adagio_Slab Light" w:cs="Times New Roman"/>
        </w:rPr>
        <w:t>cy prawid</w:t>
      </w:r>
      <w:r w:rsidRPr="002310C8">
        <w:rPr>
          <w:rFonts w:ascii="Adagio_Slab Light" w:eastAsia="Times New Roman" w:hAnsi="Adagio_Slab Light" w:cs="Adagio_Slab Light"/>
        </w:rPr>
        <w:t>ł</w:t>
      </w:r>
      <w:r w:rsidRPr="002310C8">
        <w:rPr>
          <w:rFonts w:ascii="Adagio_Slab Light" w:eastAsia="Times New Roman" w:hAnsi="Adagio_Slab Light" w:cs="Times New Roman"/>
        </w:rPr>
        <w:t xml:space="preserve">owe </w:t>
      </w:r>
      <w:r w:rsidRPr="002310C8">
        <w:rPr>
          <w:rFonts w:ascii="Adagio_Slab Light" w:eastAsia="Times New Roman" w:hAnsi="Adagio_Slab Light" w:cs="Times New Roman"/>
        </w:rPr>
        <w:lastRenderedPageBreak/>
        <w:t>funkcjonowanie dostarczonych elementów jako całości. Wykonawca zobowiązany będzie do współpracy z producentem aparatury, o ile wymóg taki wynikać będzie z</w:t>
      </w:r>
      <w:r w:rsidRPr="002310C8">
        <w:rPr>
          <w:rFonts w:ascii="Calibri" w:eastAsia="Times New Roman" w:hAnsi="Calibri" w:cs="Calibri"/>
        </w:rPr>
        <w:t> </w:t>
      </w:r>
      <w:r w:rsidRPr="002310C8">
        <w:rPr>
          <w:rFonts w:ascii="Adagio_Slab Light" w:eastAsia="Times New Roman" w:hAnsi="Adagio_Slab Light" w:cs="Times New Roman"/>
        </w:rPr>
        <w:t>warunk</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w okre</w:t>
      </w:r>
      <w:r w:rsidRPr="002310C8">
        <w:rPr>
          <w:rFonts w:ascii="Adagio_Slab Light" w:eastAsia="Times New Roman" w:hAnsi="Adagio_Slab Light" w:cs="Adagio_Slab Light"/>
        </w:rPr>
        <w:t>ś</w:t>
      </w:r>
      <w:r w:rsidRPr="002310C8">
        <w:rPr>
          <w:rFonts w:ascii="Adagio_Slab Light" w:eastAsia="Times New Roman" w:hAnsi="Adagio_Slab Light" w:cs="Times New Roman"/>
        </w:rPr>
        <w:t xml:space="preserve">lonych przez producenta. </w:t>
      </w:r>
    </w:p>
    <w:p w14:paraId="27117E08"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Wykonawca jest odpowiedzialny za aparaturę w okresie od dnia dostawy do dnia odbioru końcowego przedmiotu umowy. W</w:t>
      </w:r>
      <w:r w:rsidRPr="002310C8">
        <w:rPr>
          <w:rFonts w:ascii="Calibri" w:eastAsia="Times New Roman" w:hAnsi="Calibri" w:cs="Calibri"/>
        </w:rPr>
        <w:t> </w:t>
      </w:r>
      <w:r w:rsidRPr="002310C8">
        <w:rPr>
          <w:rFonts w:ascii="Adagio_Slab Light" w:eastAsia="Times New Roman" w:hAnsi="Adagio_Slab Light" w:cs="Times New Roman"/>
        </w:rPr>
        <w:t>szczeg</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lno</w:t>
      </w:r>
      <w:r w:rsidRPr="002310C8">
        <w:rPr>
          <w:rFonts w:ascii="Adagio_Slab Light" w:eastAsia="Times New Roman" w:hAnsi="Adagio_Slab Light" w:cs="Adagio_Slab Light"/>
        </w:rPr>
        <w:t>ś</w:t>
      </w:r>
      <w:r w:rsidRPr="002310C8">
        <w:rPr>
          <w:rFonts w:ascii="Adagio_Slab Light" w:eastAsia="Times New Roman" w:hAnsi="Adagio_Slab Light" w:cs="Times New Roman"/>
        </w:rPr>
        <w:t>ci Wykonawca ponosi odpowiedzialno</w:t>
      </w:r>
      <w:r w:rsidRPr="002310C8">
        <w:rPr>
          <w:rFonts w:ascii="Adagio_Slab Light" w:eastAsia="Times New Roman" w:hAnsi="Adagio_Slab Light" w:cs="Adagio_Slab Light"/>
        </w:rPr>
        <w:t>ść</w:t>
      </w:r>
      <w:r w:rsidRPr="002310C8">
        <w:rPr>
          <w:rFonts w:ascii="Adagio_Slab Light" w:eastAsia="Times New Roman" w:hAnsi="Adagio_Slab Light" w:cs="Times New Roman"/>
        </w:rPr>
        <w:t xml:space="preserve"> za ewentualne uszkodzenia aparatury, jak również nieosiągnięcie żądanych reżimów pracy i</w:t>
      </w:r>
      <w:r w:rsidRPr="002310C8">
        <w:rPr>
          <w:rFonts w:ascii="Calibri" w:eastAsia="Times New Roman" w:hAnsi="Calibri" w:cs="Calibri"/>
        </w:rPr>
        <w:t> </w:t>
      </w:r>
      <w:r w:rsidRPr="002310C8">
        <w:rPr>
          <w:rFonts w:ascii="Adagio_Slab Light" w:eastAsia="Times New Roman" w:hAnsi="Adagio_Slab Light" w:cs="Times New Roman"/>
        </w:rPr>
        <w:t>szczegółowych wymagań dotyczących parametrów, funkcjonalności spowodowane niewłaściwym transportem, zabezpieczeniem czy przechowywaniem aparatury.</w:t>
      </w:r>
    </w:p>
    <w:p w14:paraId="651CC136"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Jeżeli aparatura będąca przedmiotem umowy zostanie dostarczona do innego miejsca niż wskazane w § 1 ust. 9 umowy jako miejsce realizacji zamówienia, Zamawiający nie ponosi odpowiedzialności za tę aparaturę.</w:t>
      </w:r>
    </w:p>
    <w:p w14:paraId="1B2D1953"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 przypadku zaistnienia sytuacji, o której mowa w ust. 8, Wykonawca zobowiązany jest do zorganizowania wyładowania aparatury do miejsca wskazanego w § 1 ust. 9 umowy nie później niż w ciągu 2 dni od daty dostarczenia. W przypadku niedotrzymania przez Wykonawcę terminu, o</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kt</w:t>
      </w:r>
      <w:r w:rsidRPr="002310C8">
        <w:rPr>
          <w:rFonts w:ascii="Adagio_Slab Light" w:eastAsia="Calibri" w:hAnsi="Adagio_Slab Light" w:cs="Adagio_Slab Light"/>
          <w:color w:val="000000"/>
          <w:lang w:eastAsia="pl-PL"/>
        </w:rPr>
        <w:t>ó</w:t>
      </w:r>
      <w:r w:rsidRPr="002310C8">
        <w:rPr>
          <w:rFonts w:ascii="Adagio_Slab Light" w:eastAsia="Calibri" w:hAnsi="Adagio_Slab Light" w:cs="Calibri"/>
          <w:color w:val="000000"/>
          <w:lang w:eastAsia="pl-PL"/>
        </w:rPr>
        <w:t>rym mowa w zdaniu poprzedzaj</w:t>
      </w:r>
      <w:r w:rsidRPr="002310C8">
        <w:rPr>
          <w:rFonts w:ascii="Adagio_Slab Light" w:eastAsia="Calibri" w:hAnsi="Adagio_Slab Light" w:cs="Adagio_Slab Light"/>
          <w:color w:val="000000"/>
          <w:lang w:eastAsia="pl-PL"/>
        </w:rPr>
        <w:t>ą</w:t>
      </w:r>
      <w:r w:rsidRPr="002310C8">
        <w:rPr>
          <w:rFonts w:ascii="Adagio_Slab Light" w:eastAsia="Calibri" w:hAnsi="Adagio_Slab Light" w:cs="Calibri"/>
          <w:color w:val="000000"/>
          <w:lang w:eastAsia="pl-PL"/>
        </w:rPr>
        <w:t>cym, Zamawiaj</w:t>
      </w:r>
      <w:r w:rsidRPr="002310C8">
        <w:rPr>
          <w:rFonts w:ascii="Adagio_Slab Light" w:eastAsia="Calibri" w:hAnsi="Adagio_Slab Light" w:cs="Adagio_Slab Light"/>
          <w:color w:val="000000"/>
          <w:lang w:eastAsia="pl-PL"/>
        </w:rPr>
        <w:t>ą</w:t>
      </w:r>
      <w:r w:rsidRPr="002310C8">
        <w:rPr>
          <w:rFonts w:ascii="Adagio_Slab Light" w:eastAsia="Calibri" w:hAnsi="Adagio_Slab Light" w:cs="Calibri"/>
          <w:color w:val="000000"/>
          <w:lang w:eastAsia="pl-PL"/>
        </w:rPr>
        <w:t>cy ma prawo zleci</w:t>
      </w:r>
      <w:r w:rsidRPr="002310C8">
        <w:rPr>
          <w:rFonts w:ascii="Adagio_Slab Light" w:eastAsia="Calibri" w:hAnsi="Adagio_Slab Light" w:cs="Adagio_Slab Light"/>
          <w:color w:val="000000"/>
          <w:lang w:eastAsia="pl-PL"/>
        </w:rPr>
        <w:t>ć</w:t>
      </w:r>
      <w:r w:rsidRPr="002310C8">
        <w:rPr>
          <w:rFonts w:ascii="Adagio_Slab Light" w:eastAsia="Calibri" w:hAnsi="Adagio_Slab Light" w:cs="Calibri"/>
          <w:color w:val="000000"/>
          <w:lang w:eastAsia="pl-PL"/>
        </w:rPr>
        <w:t xml:space="preserve"> wykonanie tego zadania innej firmie na koszt i ryzyko Wykonawcy.</w:t>
      </w:r>
    </w:p>
    <w:p w14:paraId="2C313D6D"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Przeprowadzenie czynności, o których mowa w ust. 6 oraz przeprowadzenie instruktażu potwierdzone zostanie podpisaniem przez przedstawiciela Zamawiającego i przedstawiciela Wykonawcy protokołu odbioru końcowego.</w:t>
      </w:r>
    </w:p>
    <w:p w14:paraId="780E41E1"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Calibri"/>
        </w:rPr>
        <w:t>W celu potwierdzenia spełniania przez dostarczoną aparaturę funkcjonalności i parametrów określonych w</w:t>
      </w:r>
      <w:r w:rsidRPr="002310C8">
        <w:rPr>
          <w:rFonts w:ascii="Calibri" w:eastAsia="Times New Roman" w:hAnsi="Calibri" w:cs="Calibri"/>
        </w:rPr>
        <w:t> </w:t>
      </w:r>
      <w:r w:rsidRPr="002310C8">
        <w:rPr>
          <w:rFonts w:ascii="Adagio_Slab Light" w:eastAsia="Times New Roman" w:hAnsi="Adagio_Slab Light" w:cs="Calibri"/>
        </w:rPr>
        <w:t xml:space="preserve">opisie przedmiotu zamówienia Wykonawca zobowiązany będzie przedłożyć Zamawiającemu pozytywne wyniki testów akceptacyjnych określonych w załączniku nr 2 do umowy, podpunkt F.  Szczególne wymagania dotyczące udowodnienia jakości wydruku, przeprowadzonych w trakcie instruktażu pracowników Zamawiającego poprzez </w:t>
      </w:r>
      <w:r w:rsidRPr="002310C8">
        <w:rPr>
          <w:rFonts w:ascii="Adagio_Slab Light" w:eastAsia="Calibri" w:hAnsi="Adagio_Slab Light" w:cs="Calibri"/>
        </w:rPr>
        <w:t xml:space="preserve">powtórzenie wydruku dwóch struktur testowych o parametrach nie gorszych niż parametry dwóch struktur testowych dołączonych do oferty, </w:t>
      </w:r>
      <w:r w:rsidRPr="002310C8">
        <w:rPr>
          <w:rFonts w:ascii="Adagio_Slab Light" w:eastAsia="Times New Roman" w:hAnsi="Adagio_Slab Light" w:cs="Calibri"/>
        </w:rPr>
        <w:t>zweryfikowanych z wykorzystaniem  m. in. mikroskopii optycznej oraz skaningowej mikroskopii elektronowej. Wyniki testów zostaną dołączone do protokołu odbioru aparatury.</w:t>
      </w:r>
    </w:p>
    <w:p w14:paraId="56025949" w14:textId="6CB1C789"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W przypadku stwierdzenia przy odbiorze braków ilościowych lub jakościowych przedmiotu umowy, Zamawiający odmówi podpisania protokołu. Protokół taki zostanie podpisany po dostarczeniu </w:t>
      </w:r>
      <w:r w:rsidR="006E40DE">
        <w:rPr>
          <w:rFonts w:ascii="Adagio_Slab Light" w:eastAsia="Calibri" w:hAnsi="Adagio_Slab Light" w:cs="Calibri"/>
          <w:color w:val="000000"/>
          <w:lang w:eastAsia="pl-PL"/>
        </w:rPr>
        <w:t xml:space="preserve">przez </w:t>
      </w:r>
      <w:r w:rsidRPr="002310C8">
        <w:rPr>
          <w:rFonts w:ascii="Adagio_Slab Light" w:eastAsia="Calibri" w:hAnsi="Adagio_Slab Light" w:cs="Calibri"/>
          <w:color w:val="000000"/>
          <w:lang w:eastAsia="pl-PL"/>
        </w:rPr>
        <w:t>Wykonawcę kompletnego i wolnego od wad przedmiotu umowy.</w:t>
      </w:r>
    </w:p>
    <w:p w14:paraId="33282BCC"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 każdym przypadku Wykonawca ponosi pełną odpowiedzialność za tę część zamówienia, którą powierza Podwykonawcom.</w:t>
      </w:r>
    </w:p>
    <w:p w14:paraId="272508A1"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ykonawca ponosi pełną odpowiedzialność za niewykonanie lub nienależyte wykonanie obowiązków określonych w umowie, w tym również za szkody wyrządzone przez osoby przez niego upoważnione, osoby działające w jego imieniu lub/i na rzecz Wykonawcy.</w:t>
      </w:r>
    </w:p>
    <w:p w14:paraId="52C8C1F5" w14:textId="77777777" w:rsidR="002310C8" w:rsidRPr="002310C8" w:rsidRDefault="002310C8" w:rsidP="002310C8">
      <w:pPr>
        <w:spacing w:after="0" w:line="240" w:lineRule="auto"/>
        <w:rPr>
          <w:rFonts w:ascii="Adagio_Slab Light" w:eastAsia="Calibri" w:hAnsi="Adagio_Slab Light" w:cs="Times New Roman"/>
        </w:rPr>
      </w:pPr>
    </w:p>
    <w:p w14:paraId="7AC5BA0E"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3. Oprogramowanie i prawa własności intelektualnej</w:t>
      </w:r>
    </w:p>
    <w:p w14:paraId="0E7F9410" w14:textId="52582FB4" w:rsidR="002310C8" w:rsidRPr="002310C8" w:rsidRDefault="002310C8" w:rsidP="0049683A">
      <w:pPr>
        <w:numPr>
          <w:ilvl w:val="0"/>
          <w:numId w:val="19"/>
        </w:numPr>
        <w:spacing w:after="0" w:line="240" w:lineRule="auto"/>
        <w:ind w:left="426" w:hanging="426"/>
        <w:jc w:val="both"/>
        <w:rPr>
          <w:rFonts w:ascii="Adagio_Slab Light" w:eastAsia="Calibri" w:hAnsi="Adagio_Slab Light" w:cs="Calibri"/>
        </w:rPr>
      </w:pPr>
      <w:r w:rsidRPr="002310C8">
        <w:rPr>
          <w:rFonts w:ascii="Adagio_Slab Light" w:eastAsia="Calibri" w:hAnsi="Adagio_Slab Light" w:cs="Calibri"/>
        </w:rPr>
        <w:t>Wykonawca w ramach wynagrodzenia, o którym mowa w § 5 ust. 1 umowy, udziela lub zapewnia udzielenie Zamawiającemu przez właściciela oprogramowania, na czas nieoznaczony, licencji na korzystanie</w:t>
      </w:r>
      <w:r w:rsidR="0049683A">
        <w:rPr>
          <w:rFonts w:ascii="Adagio_Slab Light" w:eastAsia="Calibri" w:hAnsi="Adagio_Slab Light" w:cs="Calibri"/>
        </w:rPr>
        <w:br/>
      </w:r>
      <w:r w:rsidRPr="002310C8">
        <w:rPr>
          <w:rFonts w:ascii="Adagio_Slab Light" w:eastAsia="Calibri" w:hAnsi="Adagio_Slab Light" w:cs="Calibri"/>
        </w:rPr>
        <w:t>z dostarczonego wraz z aparaturą oprogramowania: licencji niewyłącznej, na czas nieoznaczony, nieograniczonej terytorialnie, do wykorzystania komercyjnego.</w:t>
      </w:r>
    </w:p>
    <w:p w14:paraId="4F5FEFB8" w14:textId="77777777" w:rsidR="002310C8" w:rsidRPr="002310C8" w:rsidRDefault="002310C8" w:rsidP="002310C8">
      <w:pPr>
        <w:numPr>
          <w:ilvl w:val="0"/>
          <w:numId w:val="19"/>
        </w:numPr>
        <w:spacing w:after="0" w:line="240" w:lineRule="auto"/>
        <w:ind w:left="426" w:hanging="426"/>
        <w:jc w:val="both"/>
        <w:rPr>
          <w:rFonts w:ascii="Adagio_Slab Light" w:eastAsia="Calibri" w:hAnsi="Adagio_Slab Light" w:cs="Calibri"/>
        </w:rPr>
      </w:pPr>
      <w:r w:rsidRPr="002310C8">
        <w:rPr>
          <w:rFonts w:ascii="Adagio_Slab Light" w:eastAsia="Calibri" w:hAnsi="Adagio_Slab Light" w:cs="Calibri"/>
        </w:rPr>
        <w:lastRenderedPageBreak/>
        <w:t xml:space="preserve">Wykonawca zapewnia, że: </w:t>
      </w:r>
    </w:p>
    <w:p w14:paraId="2E7C51BE" w14:textId="23787FD9"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onowane prawa nie są i nie będą obciążone prawami osób trzecich, które uniemożliwiałyby korzystanie z udzielonej licencji,</w:t>
      </w:r>
      <w:r w:rsidR="00A46C02">
        <w:rPr>
          <w:rFonts w:ascii="Adagio_Slab Light" w:eastAsia="Calibri" w:hAnsi="Adagio_Slab Light" w:cs="Calibri"/>
        </w:rPr>
        <w:br/>
      </w:r>
      <w:r w:rsidRPr="002310C8">
        <w:rPr>
          <w:rFonts w:ascii="Adagio_Slab Light" w:eastAsia="Calibri" w:hAnsi="Adagio_Slab Light" w:cs="Calibri"/>
        </w:rPr>
        <w:t xml:space="preserve">w szczególności, osoba dysponująca tymi prawami nie zobowiązała się do przeniesienia tych praw w całości lub części na osobę trzecią, jeśli miałoby to skutkować utratą bądź ograniczeniem uprawnień licencyjnych Zamawiającego; </w:t>
      </w:r>
    </w:p>
    <w:p w14:paraId="7258AF13"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osoby uprawnione z tytułu osobistych praw autorskich do licencjonowanego oprogramowania nie będą wykonywać takich praw w</w:t>
      </w:r>
      <w:r w:rsidRPr="002310C8">
        <w:rPr>
          <w:rFonts w:ascii="Calibri" w:eastAsia="Calibri" w:hAnsi="Calibri" w:cs="Calibri"/>
        </w:rPr>
        <w:t> </w:t>
      </w:r>
      <w:r w:rsidRPr="002310C8">
        <w:rPr>
          <w:rFonts w:ascii="Adagio_Slab Light" w:eastAsia="Calibri" w:hAnsi="Adagio_Slab Light" w:cs="Calibri"/>
        </w:rPr>
        <w:t>stosunku do Zamawiaj</w:t>
      </w:r>
      <w:r w:rsidRPr="002310C8">
        <w:rPr>
          <w:rFonts w:ascii="Adagio_Slab Light" w:eastAsia="Calibri" w:hAnsi="Adagio_Slab Light" w:cs="Adagio_Slab Light"/>
        </w:rPr>
        <w:t>ą</w:t>
      </w:r>
      <w:r w:rsidRPr="002310C8">
        <w:rPr>
          <w:rFonts w:ascii="Adagio_Slab Light" w:eastAsia="Calibri" w:hAnsi="Adagio_Slab Light" w:cs="Calibri"/>
        </w:rPr>
        <w:t>cego. W przypadku wyst</w:t>
      </w:r>
      <w:r w:rsidRPr="002310C8">
        <w:rPr>
          <w:rFonts w:ascii="Adagio_Slab Light" w:eastAsia="Calibri" w:hAnsi="Adagio_Slab Light" w:cs="Adagio_Slab Light"/>
        </w:rPr>
        <w:t>ą</w:t>
      </w:r>
      <w:r w:rsidRPr="002310C8">
        <w:rPr>
          <w:rFonts w:ascii="Adagio_Slab Light" w:eastAsia="Calibri" w:hAnsi="Adagio_Slab Light" w:cs="Calibri"/>
        </w:rPr>
        <w:t>pienia z takim roszczeniem wobec Zamawiaj</w:t>
      </w:r>
      <w:r w:rsidRPr="002310C8">
        <w:rPr>
          <w:rFonts w:ascii="Adagio_Slab Light" w:eastAsia="Calibri" w:hAnsi="Adagio_Slab Light" w:cs="Adagio_Slab Light"/>
        </w:rPr>
        <w:t>ą</w:t>
      </w:r>
      <w:r w:rsidRPr="002310C8">
        <w:rPr>
          <w:rFonts w:ascii="Adagio_Slab Light" w:eastAsia="Calibri" w:hAnsi="Adagio_Slab Light" w:cs="Calibri"/>
        </w:rPr>
        <w:t>cego, Wykonawca spe</w:t>
      </w:r>
      <w:r w:rsidRPr="002310C8">
        <w:rPr>
          <w:rFonts w:ascii="Adagio_Slab Light" w:eastAsia="Calibri" w:hAnsi="Adagio_Slab Light" w:cs="Adagio_Slab Light"/>
        </w:rPr>
        <w:t>ł</w:t>
      </w:r>
      <w:r w:rsidRPr="002310C8">
        <w:rPr>
          <w:rFonts w:ascii="Adagio_Slab Light" w:eastAsia="Calibri" w:hAnsi="Adagio_Slab Light" w:cs="Calibri"/>
        </w:rPr>
        <w:t xml:space="preserve">ni to </w:t>
      </w:r>
      <w:r w:rsidRPr="002310C8">
        <w:rPr>
          <w:rFonts w:ascii="Adagio_Slab Light" w:eastAsia="Calibri" w:hAnsi="Adagio_Slab Light" w:cs="Adagio_Slab Light"/>
        </w:rPr>
        <w:t>ś</w:t>
      </w:r>
      <w:r w:rsidRPr="002310C8">
        <w:rPr>
          <w:rFonts w:ascii="Adagio_Slab Light" w:eastAsia="Calibri" w:hAnsi="Adagio_Slab Light" w:cs="Calibri"/>
        </w:rPr>
        <w:t>wiadczenie, zwalniaj</w:t>
      </w:r>
      <w:r w:rsidRPr="002310C8">
        <w:rPr>
          <w:rFonts w:ascii="Adagio_Slab Light" w:eastAsia="Calibri" w:hAnsi="Adagio_Slab Light" w:cs="Adagio_Slab Light"/>
        </w:rPr>
        <w:t>ą</w:t>
      </w:r>
      <w:r w:rsidRPr="002310C8">
        <w:rPr>
          <w:rFonts w:ascii="Adagio_Slab Light" w:eastAsia="Calibri" w:hAnsi="Adagio_Slab Light" w:cs="Calibri"/>
        </w:rPr>
        <w:t>c w tym zakresie Zamawiaj</w:t>
      </w:r>
      <w:r w:rsidRPr="002310C8">
        <w:rPr>
          <w:rFonts w:ascii="Adagio_Slab Light" w:eastAsia="Calibri" w:hAnsi="Adagio_Slab Light" w:cs="Adagio_Slab Light"/>
        </w:rPr>
        <w:t>ą</w:t>
      </w:r>
      <w:r w:rsidRPr="002310C8">
        <w:rPr>
          <w:rFonts w:ascii="Adagio_Slab Light" w:eastAsia="Calibri" w:hAnsi="Adagio_Slab Light" w:cs="Calibri"/>
        </w:rPr>
        <w:t xml:space="preserve">cego; </w:t>
      </w:r>
    </w:p>
    <w:p w14:paraId="4F416FED" w14:textId="381F30F5"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e uprawniać będą Zamawiającego do korzystania</w:t>
      </w:r>
      <w:r w:rsidR="0049683A">
        <w:rPr>
          <w:rFonts w:ascii="Adagio_Slab Light" w:eastAsia="Calibri" w:hAnsi="Adagio_Slab Light" w:cs="Calibri"/>
        </w:rPr>
        <w:br/>
      </w:r>
      <w:r w:rsidRPr="002310C8">
        <w:rPr>
          <w:rFonts w:ascii="Adagio_Slab Light" w:eastAsia="Calibri" w:hAnsi="Adagio_Slab Light" w:cs="Calibri"/>
        </w:rPr>
        <w:t>z oprogramowania i jego poszczególnych elementów, co najmniej na terytorium Rzeczypospolitej Polskiej;</w:t>
      </w:r>
    </w:p>
    <w:p w14:paraId="1C6FB30A"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e nie będą zawierać ograniczeń w zakresie możliwości swobodnego administrowania oprogramowaniem, jego konfigurowania, strojenia, parametryzacji przez Zamawiającego oraz korzystania z danych oprogramowania przez Zamawiającego;</w:t>
      </w:r>
    </w:p>
    <w:p w14:paraId="0434353E" w14:textId="3A733E92"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a nie może zawierać ograniczeń, w myśl których</w:t>
      </w:r>
      <w:r w:rsidR="0049683A">
        <w:rPr>
          <w:rFonts w:ascii="Adagio_Slab Light" w:eastAsia="Calibri" w:hAnsi="Adagio_Slab Light" w:cs="Calibri"/>
        </w:rPr>
        <w:br/>
      </w:r>
      <w:r w:rsidRPr="002310C8">
        <w:rPr>
          <w:rFonts w:ascii="Adagio_Slab Light" w:eastAsia="Calibri" w:hAnsi="Adagio_Slab Light" w:cs="Calibri"/>
        </w:rPr>
        <w:t>z oprogramowania, realizującego określoną funkcjonalność, Zamawiający może korzystać w</w:t>
      </w:r>
      <w:r w:rsidRPr="002310C8">
        <w:rPr>
          <w:rFonts w:ascii="Calibri" w:eastAsia="Calibri" w:hAnsi="Calibri" w:cs="Calibri"/>
        </w:rPr>
        <w:t> </w:t>
      </w:r>
      <w:r w:rsidRPr="002310C8">
        <w:rPr>
          <w:rFonts w:ascii="Adagio_Slab Light" w:eastAsia="Calibri" w:hAnsi="Adagio_Slab Light" w:cs="Calibri"/>
        </w:rPr>
        <w:t>zakresie mniejszym, ani</w:t>
      </w:r>
      <w:r w:rsidRPr="002310C8">
        <w:rPr>
          <w:rFonts w:ascii="Adagio_Slab Light" w:eastAsia="Calibri" w:hAnsi="Adagio_Slab Light" w:cs="Adagio_Slab Light"/>
        </w:rPr>
        <w:t>ż</w:t>
      </w:r>
      <w:r w:rsidRPr="002310C8">
        <w:rPr>
          <w:rFonts w:ascii="Adagio_Slab Light" w:eastAsia="Calibri" w:hAnsi="Adagio_Slab Light" w:cs="Calibri"/>
        </w:rPr>
        <w:t>eli zosta</w:t>
      </w:r>
      <w:r w:rsidRPr="002310C8">
        <w:rPr>
          <w:rFonts w:ascii="Adagio_Slab Light" w:eastAsia="Calibri" w:hAnsi="Adagio_Slab Light" w:cs="Adagio_Slab Light"/>
        </w:rPr>
        <w:t>ł</w:t>
      </w:r>
      <w:r w:rsidRPr="002310C8">
        <w:rPr>
          <w:rFonts w:ascii="Adagio_Slab Light" w:eastAsia="Calibri" w:hAnsi="Adagio_Slab Light" w:cs="Calibri"/>
        </w:rPr>
        <w:t>o to przewidziane w ustaleniach pisemnych lub elektronicznych między Stronami, a</w:t>
      </w:r>
      <w:r w:rsidRPr="002310C8">
        <w:rPr>
          <w:rFonts w:ascii="Calibri" w:eastAsia="Calibri" w:hAnsi="Calibri" w:cs="Calibri"/>
        </w:rPr>
        <w:t> </w:t>
      </w:r>
      <w:r w:rsidRPr="002310C8">
        <w:rPr>
          <w:rFonts w:ascii="Adagio_Slab Light" w:eastAsia="Calibri" w:hAnsi="Adagio_Slab Light" w:cs="Calibri"/>
        </w:rPr>
        <w:t>w</w:t>
      </w:r>
      <w:r w:rsidRPr="002310C8">
        <w:rPr>
          <w:rFonts w:ascii="Calibri" w:eastAsia="Calibri" w:hAnsi="Calibri" w:cs="Calibri"/>
        </w:rPr>
        <w:t> </w:t>
      </w:r>
      <w:r w:rsidRPr="002310C8">
        <w:rPr>
          <w:rFonts w:ascii="Adagio_Slab Light" w:eastAsia="Calibri" w:hAnsi="Adagio_Slab Light" w:cs="Calibri"/>
        </w:rPr>
        <w:t xml:space="preserve">szczególności umowie i załącznikach do niej; </w:t>
      </w:r>
    </w:p>
    <w:p w14:paraId="61EB3E40"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e te nie mogą zawierać ograniczeń polegających na tym, że oprogramowanie może być używane wyłącznie z innym oprogramowaniem lub może być wdrażane, serwisowane, itp. wyłącznie przez określony podmiot lub grupę podmiotów;</w:t>
      </w:r>
    </w:p>
    <w:p w14:paraId="18BFF5F8"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a na jakikolwiek z elementów oprogramowania, nie może zawierać ograniczeń, co do korzystania z niego w przypadku zmiany podmiotu świadczącego serwis gwarancyjny lub inne podobne usługi (typu maintenance, itp.), na rzecz Zamawiającego;</w:t>
      </w:r>
    </w:p>
    <w:p w14:paraId="174BE0F8" w14:textId="0250A2E9"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a winna obejmować co najmniej pola eksploatacji obejmujące trwałe i</w:t>
      </w:r>
      <w:r w:rsidRPr="002310C8">
        <w:rPr>
          <w:rFonts w:ascii="Calibri" w:eastAsia="Calibri" w:hAnsi="Calibri" w:cs="Calibri"/>
        </w:rPr>
        <w:t> </w:t>
      </w:r>
      <w:r w:rsidRPr="002310C8">
        <w:rPr>
          <w:rFonts w:ascii="Adagio_Slab Light" w:eastAsia="Calibri" w:hAnsi="Adagio_Slab Light" w:cs="Calibri"/>
        </w:rPr>
        <w:t>czasowe zwielokrotnianie programu komputerowego</w:t>
      </w:r>
      <w:r w:rsidR="0049683A">
        <w:rPr>
          <w:rFonts w:ascii="Adagio_Slab Light" w:eastAsia="Calibri" w:hAnsi="Adagio_Slab Light" w:cs="Calibri"/>
        </w:rPr>
        <w:br/>
      </w:r>
      <w:r w:rsidRPr="002310C8">
        <w:rPr>
          <w:rFonts w:ascii="Adagio_Slab Light" w:eastAsia="Calibri" w:hAnsi="Adagio_Slab Light" w:cs="Calibri"/>
        </w:rPr>
        <w:t>w ca</w:t>
      </w:r>
      <w:r w:rsidRPr="002310C8">
        <w:rPr>
          <w:rFonts w:ascii="Adagio_Slab Light" w:eastAsia="Calibri" w:hAnsi="Adagio_Slab Light" w:cs="Adagio_Slab Light"/>
        </w:rPr>
        <w:t>ł</w:t>
      </w:r>
      <w:r w:rsidRPr="002310C8">
        <w:rPr>
          <w:rFonts w:ascii="Adagio_Slab Light" w:eastAsia="Calibri" w:hAnsi="Adagio_Slab Light" w:cs="Calibri"/>
        </w:rPr>
        <w:t>o</w:t>
      </w:r>
      <w:r w:rsidRPr="002310C8">
        <w:rPr>
          <w:rFonts w:ascii="Adagio_Slab Light" w:eastAsia="Calibri" w:hAnsi="Adagio_Slab Light" w:cs="Adagio_Slab Light"/>
        </w:rPr>
        <w:t>ś</w:t>
      </w:r>
      <w:r w:rsidRPr="002310C8">
        <w:rPr>
          <w:rFonts w:ascii="Adagio_Slab Light" w:eastAsia="Calibri" w:hAnsi="Adagio_Slab Light" w:cs="Calibri"/>
        </w:rPr>
        <w:t>ci lub w</w:t>
      </w:r>
      <w:r w:rsidRPr="002310C8">
        <w:rPr>
          <w:rFonts w:ascii="Calibri" w:eastAsia="Calibri" w:hAnsi="Calibri" w:cs="Calibri"/>
        </w:rPr>
        <w:t> </w:t>
      </w:r>
      <w:r w:rsidRPr="002310C8">
        <w:rPr>
          <w:rFonts w:ascii="Adagio_Slab Light" w:eastAsia="Calibri" w:hAnsi="Adagio_Slab Light" w:cs="Calibri"/>
        </w:rPr>
        <w:t>cz</w:t>
      </w:r>
      <w:r w:rsidRPr="002310C8">
        <w:rPr>
          <w:rFonts w:ascii="Adagio_Slab Light" w:eastAsia="Calibri" w:hAnsi="Adagio_Slab Light" w:cs="Adagio_Slab Light"/>
        </w:rPr>
        <w:t>ęś</w:t>
      </w:r>
      <w:r w:rsidRPr="002310C8">
        <w:rPr>
          <w:rFonts w:ascii="Adagio_Slab Light" w:eastAsia="Calibri" w:hAnsi="Adagio_Slab Light" w:cs="Calibri"/>
        </w:rPr>
        <w:t xml:space="preserve">ci jakimikolwiek </w:t>
      </w:r>
      <w:r w:rsidRPr="002310C8">
        <w:rPr>
          <w:rFonts w:ascii="Adagio_Slab Light" w:eastAsia="Calibri" w:hAnsi="Adagio_Slab Light" w:cs="Adagio_Slab Light"/>
        </w:rPr>
        <w:t>ś</w:t>
      </w:r>
      <w:r w:rsidRPr="002310C8">
        <w:rPr>
          <w:rFonts w:ascii="Adagio_Slab Light" w:eastAsia="Calibri" w:hAnsi="Adagio_Slab Light" w:cs="Calibri"/>
        </w:rPr>
        <w:t>rodkami i</w:t>
      </w:r>
      <w:r w:rsidRPr="002310C8">
        <w:rPr>
          <w:rFonts w:ascii="Calibri" w:eastAsia="Calibri" w:hAnsi="Calibri" w:cs="Calibri"/>
        </w:rPr>
        <w:t> </w:t>
      </w:r>
      <w:r w:rsidRPr="002310C8">
        <w:rPr>
          <w:rFonts w:ascii="Adagio_Slab Light" w:eastAsia="Calibri" w:hAnsi="Adagio_Slab Light" w:cs="Calibri"/>
        </w:rPr>
        <w:t>w</w:t>
      </w:r>
      <w:r w:rsidRPr="002310C8">
        <w:rPr>
          <w:rFonts w:ascii="Calibri" w:eastAsia="Calibri" w:hAnsi="Calibri" w:cs="Calibri"/>
        </w:rPr>
        <w:t> </w:t>
      </w:r>
      <w:r w:rsidRPr="002310C8">
        <w:rPr>
          <w:rFonts w:ascii="Adagio_Slab Light" w:eastAsia="Calibri" w:hAnsi="Adagio_Slab Light" w:cs="Calibri"/>
        </w:rPr>
        <w:t>jakiejkolwiek formie (bez limitu co do środowisk), wykorzystanie w zakresie wszystkich funkcjonalności, wprowadzanie i</w:t>
      </w:r>
      <w:r w:rsidRPr="002310C8">
        <w:rPr>
          <w:rFonts w:ascii="Calibri" w:eastAsia="Calibri" w:hAnsi="Calibri" w:cs="Calibri"/>
        </w:rPr>
        <w:t> </w:t>
      </w:r>
      <w:r w:rsidRPr="002310C8">
        <w:rPr>
          <w:rFonts w:ascii="Adagio_Slab Light" w:eastAsia="Calibri" w:hAnsi="Adagio_Slab Light" w:cs="Calibri"/>
        </w:rPr>
        <w:t>zapisywanie w pami</w:t>
      </w:r>
      <w:r w:rsidRPr="002310C8">
        <w:rPr>
          <w:rFonts w:ascii="Adagio_Slab Light" w:eastAsia="Calibri" w:hAnsi="Adagio_Slab Light" w:cs="Adagio_Slab Light"/>
        </w:rPr>
        <w:t>ę</w:t>
      </w:r>
      <w:r w:rsidRPr="002310C8">
        <w:rPr>
          <w:rFonts w:ascii="Adagio_Slab Light" w:eastAsia="Calibri" w:hAnsi="Adagio_Slab Light" w:cs="Calibri"/>
        </w:rPr>
        <w:t>ci komputer</w:t>
      </w:r>
      <w:r w:rsidRPr="002310C8">
        <w:rPr>
          <w:rFonts w:ascii="Adagio_Slab Light" w:eastAsia="Calibri" w:hAnsi="Adagio_Slab Light" w:cs="Adagio_Slab Light"/>
        </w:rPr>
        <w:t>ó</w:t>
      </w:r>
      <w:r w:rsidRPr="002310C8">
        <w:rPr>
          <w:rFonts w:ascii="Adagio_Slab Light" w:eastAsia="Calibri" w:hAnsi="Adagio_Slab Light" w:cs="Calibri"/>
        </w:rPr>
        <w:t>w, odtwarzanie, utrwalanie, przekazywanie, przechowywanie, wy</w:t>
      </w:r>
      <w:r w:rsidRPr="002310C8">
        <w:rPr>
          <w:rFonts w:ascii="Adagio_Slab Light" w:eastAsia="Calibri" w:hAnsi="Adagio_Slab Light" w:cs="Adagio_Slab Light"/>
        </w:rPr>
        <w:t>ś</w:t>
      </w:r>
      <w:r w:rsidRPr="002310C8">
        <w:rPr>
          <w:rFonts w:ascii="Adagio_Slab Light" w:eastAsia="Calibri" w:hAnsi="Adagio_Slab Light" w:cs="Calibri"/>
        </w:rPr>
        <w:t>wietlanie, stosowanie, instalowanie</w:t>
      </w:r>
      <w:r w:rsidR="008B6108">
        <w:rPr>
          <w:rFonts w:ascii="Adagio_Slab Light" w:eastAsia="Calibri" w:hAnsi="Adagio_Slab Light" w:cs="Calibri"/>
        </w:rPr>
        <w:t xml:space="preserve"> </w:t>
      </w:r>
      <w:r w:rsidRPr="002310C8">
        <w:rPr>
          <w:rFonts w:ascii="Adagio_Slab Light" w:eastAsia="Calibri" w:hAnsi="Adagio_Slab Light" w:cs="Calibri"/>
        </w:rPr>
        <w:t>i</w:t>
      </w:r>
      <w:r w:rsidR="008B6108">
        <w:rPr>
          <w:rFonts w:ascii="Calibri" w:eastAsia="Calibri" w:hAnsi="Calibri" w:cs="Calibri"/>
        </w:rPr>
        <w:t xml:space="preserve"> </w:t>
      </w:r>
      <w:r w:rsidRPr="002310C8">
        <w:rPr>
          <w:rFonts w:ascii="Adagio_Slab Light" w:eastAsia="Calibri" w:hAnsi="Adagio_Slab Light" w:cs="Calibri"/>
        </w:rPr>
        <w:t>deinstalowanie oprogramowania, a także sporządzanie kopii zapasowej (kopii bezpieczeństwa).</w:t>
      </w:r>
    </w:p>
    <w:p w14:paraId="1706FC2F" w14:textId="3845C477" w:rsidR="000935FE" w:rsidRDefault="000935FE" w:rsidP="002310C8">
      <w:pPr>
        <w:numPr>
          <w:ilvl w:val="0"/>
          <w:numId w:val="19"/>
        </w:numPr>
        <w:spacing w:after="0" w:line="240" w:lineRule="auto"/>
        <w:ind w:left="284" w:hanging="284"/>
        <w:jc w:val="both"/>
        <w:rPr>
          <w:rFonts w:ascii="Adagio_Slab Light" w:eastAsia="Calibri" w:hAnsi="Adagio_Slab Light" w:cs="Calibri"/>
        </w:rPr>
      </w:pPr>
      <w:r w:rsidRPr="000935FE">
        <w:rPr>
          <w:rFonts w:ascii="Adagio_Slab Light" w:eastAsia="Calibri" w:hAnsi="Adagio_Slab Light" w:cs="Calibri"/>
        </w:rPr>
        <w:t>Przejście na Zamawiającego praw do korzystania z oprogramowania następuje z chwilą jego wydania Zamawiającemu</w:t>
      </w:r>
      <w:r>
        <w:rPr>
          <w:rFonts w:ascii="Adagio_Slab Light" w:eastAsia="Calibri" w:hAnsi="Adagio_Slab Light" w:cs="Calibri"/>
        </w:rPr>
        <w:t>.</w:t>
      </w:r>
    </w:p>
    <w:p w14:paraId="55735402" w14:textId="1F764377" w:rsidR="002310C8" w:rsidRPr="002310C8" w:rsidRDefault="002310C8" w:rsidP="002310C8">
      <w:pPr>
        <w:numPr>
          <w:ilvl w:val="0"/>
          <w:numId w:val="19"/>
        </w:numPr>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Udzielenie licencji na oprogramowanie nastąpi na standardowych warunkach producenta oprogramowania, przy czym będą one uwzględniać, co najmniej warunki zawarte w umowie.</w:t>
      </w:r>
    </w:p>
    <w:p w14:paraId="446AAAF1" w14:textId="7614696E" w:rsidR="002310C8" w:rsidRPr="002310C8" w:rsidRDefault="002310C8" w:rsidP="002310C8">
      <w:pPr>
        <w:numPr>
          <w:ilvl w:val="0"/>
          <w:numId w:val="19"/>
        </w:numPr>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zgłoszenia przez osoby trzecie roszczeń opartych na zarzucie, że korzystanie z</w:t>
      </w:r>
      <w:r w:rsidRPr="002310C8">
        <w:rPr>
          <w:rFonts w:ascii="Calibri" w:eastAsia="Calibri" w:hAnsi="Calibri" w:cs="Calibri"/>
        </w:rPr>
        <w:t> </w:t>
      </w:r>
      <w:r w:rsidRPr="002310C8">
        <w:rPr>
          <w:rFonts w:ascii="Adagio_Slab Light" w:eastAsia="Calibri" w:hAnsi="Adagio_Slab Light" w:cs="Calibri"/>
        </w:rPr>
        <w:t xml:space="preserve">jakiegokolwiek produktu będącego przedmiotem umowy przez Zamawiającego lub jego następców prawnych lub inny podmiot uprawniony na podstawie niniejszej umowy narusza prawa własności intelektualnej przysługujące tym osobom, w szczególności prawa autorskie, </w:t>
      </w:r>
      <w:r w:rsidRPr="002310C8">
        <w:rPr>
          <w:rFonts w:ascii="Adagio_Slab Light" w:eastAsia="Calibri" w:hAnsi="Adagio_Slab Light" w:cs="Calibri"/>
        </w:rPr>
        <w:lastRenderedPageBreak/>
        <w:t>tajemnicę przedsiębiorstwa lub prawa patentowe, Zamawiający poinformuje Wykonawcę o takich roszczeniach, a</w:t>
      </w:r>
      <w:r w:rsidRPr="002310C8">
        <w:rPr>
          <w:rFonts w:ascii="Calibri" w:eastAsia="Calibri" w:hAnsi="Calibri" w:cs="Calibri"/>
        </w:rPr>
        <w:t> </w:t>
      </w:r>
      <w:r w:rsidRPr="002310C8">
        <w:rPr>
          <w:rFonts w:ascii="Adagio_Slab Light" w:eastAsia="Calibri" w:hAnsi="Adagio_Slab Light" w:cs="Calibri"/>
        </w:rPr>
        <w:t>Wykonawca podejmie niezb</w:t>
      </w:r>
      <w:r w:rsidRPr="002310C8">
        <w:rPr>
          <w:rFonts w:ascii="Adagio_Slab Light" w:eastAsia="Calibri" w:hAnsi="Adagio_Slab Light" w:cs="Adagio_Slab Light"/>
        </w:rPr>
        <w:t>ę</w:t>
      </w:r>
      <w:r w:rsidRPr="002310C8">
        <w:rPr>
          <w:rFonts w:ascii="Adagio_Slab Light" w:eastAsia="Calibri" w:hAnsi="Adagio_Slab Light" w:cs="Calibri"/>
        </w:rPr>
        <w:t>dne dzia</w:t>
      </w:r>
      <w:r w:rsidRPr="002310C8">
        <w:rPr>
          <w:rFonts w:ascii="Adagio_Slab Light" w:eastAsia="Calibri" w:hAnsi="Adagio_Slab Light" w:cs="Adagio_Slab Light"/>
        </w:rPr>
        <w:t>ł</w:t>
      </w:r>
      <w:r w:rsidRPr="002310C8">
        <w:rPr>
          <w:rFonts w:ascii="Adagio_Slab Light" w:eastAsia="Calibri" w:hAnsi="Adagio_Slab Light" w:cs="Calibri"/>
        </w:rPr>
        <w:t>ania maj</w:t>
      </w:r>
      <w:r w:rsidRPr="002310C8">
        <w:rPr>
          <w:rFonts w:ascii="Adagio_Slab Light" w:eastAsia="Calibri" w:hAnsi="Adagio_Slab Light" w:cs="Adagio_Slab Light"/>
        </w:rPr>
        <w:t>ą</w:t>
      </w:r>
      <w:r w:rsidRPr="002310C8">
        <w:rPr>
          <w:rFonts w:ascii="Adagio_Slab Light" w:eastAsia="Calibri" w:hAnsi="Adagio_Slab Light" w:cs="Calibri"/>
        </w:rPr>
        <w:t>ce na celu za</w:t>
      </w:r>
      <w:r w:rsidRPr="002310C8">
        <w:rPr>
          <w:rFonts w:ascii="Adagio_Slab Light" w:eastAsia="Calibri" w:hAnsi="Adagio_Slab Light" w:cs="Adagio_Slab Light"/>
        </w:rPr>
        <w:t>ż</w:t>
      </w:r>
      <w:r w:rsidRPr="002310C8">
        <w:rPr>
          <w:rFonts w:ascii="Adagio_Slab Light" w:eastAsia="Calibri" w:hAnsi="Adagio_Slab Light" w:cs="Calibri"/>
        </w:rPr>
        <w:t>egnanie sporu i</w:t>
      </w:r>
      <w:r w:rsidRPr="002310C8">
        <w:rPr>
          <w:rFonts w:ascii="Calibri" w:eastAsia="Calibri" w:hAnsi="Calibri" w:cs="Calibri"/>
        </w:rPr>
        <w:t> </w:t>
      </w:r>
      <w:r w:rsidRPr="002310C8">
        <w:rPr>
          <w:rFonts w:ascii="Adagio_Slab Light" w:eastAsia="Calibri" w:hAnsi="Adagio_Slab Light" w:cs="Calibri"/>
        </w:rPr>
        <w:t>poniesie w związku</w:t>
      </w:r>
      <w:r w:rsidR="0049683A">
        <w:rPr>
          <w:rFonts w:ascii="Adagio_Slab Light" w:eastAsia="Calibri" w:hAnsi="Adagio_Slab Light" w:cs="Calibri"/>
        </w:rPr>
        <w:br/>
      </w:r>
      <w:r w:rsidRPr="002310C8">
        <w:rPr>
          <w:rFonts w:ascii="Adagio_Slab Light" w:eastAsia="Calibri" w:hAnsi="Adagio_Slab Light" w:cs="Calibri"/>
        </w:rPr>
        <w:t>z tym wszelkie koszty z tym związane, w szczególności, w przypadku wytoczenia w związku z tym przeciwko Zamawiającemu lub innemu podmiotowi uprawnionemu na podstawie umowy powództwa z tytułu naruszenia praw własności intelektualnej, Wykonawca wstąpi do postępowania w charakterze strony pozwanej, a w razie braku takiej możliwości wystąpi z interwencją uboczną po stronie pozwanej oraz pokryje wszelkie z tym związane koszty i</w:t>
      </w:r>
      <w:r w:rsidRPr="002310C8">
        <w:rPr>
          <w:rFonts w:ascii="Calibri" w:eastAsia="Calibri" w:hAnsi="Calibri" w:cs="Calibri"/>
        </w:rPr>
        <w:t> </w:t>
      </w:r>
      <w:r w:rsidRPr="002310C8">
        <w:rPr>
          <w:rFonts w:ascii="Adagio_Slab Light" w:eastAsia="Calibri" w:hAnsi="Adagio_Slab Light" w:cs="Calibri"/>
        </w:rPr>
        <w:t>odszkodowania, w tym potwierdzone prawomocnym wyrokiem s</w:t>
      </w:r>
      <w:r w:rsidRPr="002310C8">
        <w:rPr>
          <w:rFonts w:ascii="Adagio_Slab Light" w:eastAsia="Calibri" w:hAnsi="Adagio_Slab Light" w:cs="Adagio_Slab Light"/>
        </w:rPr>
        <w:t>ą</w:t>
      </w:r>
      <w:r w:rsidRPr="002310C8">
        <w:rPr>
          <w:rFonts w:ascii="Adagio_Slab Light" w:eastAsia="Calibri" w:hAnsi="Adagio_Slab Light" w:cs="Calibri"/>
        </w:rPr>
        <w:t>du koszty obs</w:t>
      </w:r>
      <w:r w:rsidRPr="002310C8">
        <w:rPr>
          <w:rFonts w:ascii="Adagio_Slab Light" w:eastAsia="Calibri" w:hAnsi="Adagio_Slab Light" w:cs="Adagio_Slab Light"/>
        </w:rPr>
        <w:t>ł</w:t>
      </w:r>
      <w:r w:rsidRPr="002310C8">
        <w:rPr>
          <w:rFonts w:ascii="Adagio_Slab Light" w:eastAsia="Calibri" w:hAnsi="Adagio_Slab Light" w:cs="Calibri"/>
        </w:rPr>
        <w:t>ugi prawnej zas</w:t>
      </w:r>
      <w:r w:rsidRPr="002310C8">
        <w:rPr>
          <w:rFonts w:ascii="Adagio_Slab Light" w:eastAsia="Calibri" w:hAnsi="Adagio_Slab Light" w:cs="Adagio_Slab Light"/>
        </w:rPr>
        <w:t>ą</w:t>
      </w:r>
      <w:r w:rsidRPr="002310C8">
        <w:rPr>
          <w:rFonts w:ascii="Adagio_Slab Light" w:eastAsia="Calibri" w:hAnsi="Adagio_Slab Light" w:cs="Calibri"/>
        </w:rPr>
        <w:t>dzone od Zamawiaj</w:t>
      </w:r>
      <w:r w:rsidRPr="002310C8">
        <w:rPr>
          <w:rFonts w:ascii="Adagio_Slab Light" w:eastAsia="Calibri" w:hAnsi="Adagio_Slab Light" w:cs="Adagio_Slab Light"/>
        </w:rPr>
        <w:t>ą</w:t>
      </w:r>
      <w:r w:rsidRPr="002310C8">
        <w:rPr>
          <w:rFonts w:ascii="Adagio_Slab Light" w:eastAsia="Calibri" w:hAnsi="Adagio_Slab Light" w:cs="Calibri"/>
        </w:rPr>
        <w:t>cego lub jego nast</w:t>
      </w:r>
      <w:r w:rsidRPr="002310C8">
        <w:rPr>
          <w:rFonts w:ascii="Adagio_Slab Light" w:eastAsia="Calibri" w:hAnsi="Adagio_Slab Light" w:cs="Adagio_Slab Light"/>
        </w:rPr>
        <w:t>ę</w:t>
      </w:r>
      <w:r w:rsidRPr="002310C8">
        <w:rPr>
          <w:rFonts w:ascii="Adagio_Slab Light" w:eastAsia="Calibri" w:hAnsi="Adagio_Slab Light" w:cs="Calibri"/>
        </w:rPr>
        <w:t>pc</w:t>
      </w:r>
      <w:r w:rsidRPr="002310C8">
        <w:rPr>
          <w:rFonts w:ascii="Adagio_Slab Light" w:eastAsia="Calibri" w:hAnsi="Adagio_Slab Light" w:cs="Adagio_Slab Light"/>
        </w:rPr>
        <w:t>ó</w:t>
      </w:r>
      <w:r w:rsidRPr="002310C8">
        <w:rPr>
          <w:rFonts w:ascii="Adagio_Slab Light" w:eastAsia="Calibri" w:hAnsi="Adagio_Slab Light" w:cs="Calibri"/>
        </w:rPr>
        <w:t>w prawnych lub innego podmiotu uprawnionego na podstawie niniejszej umowy.</w:t>
      </w:r>
    </w:p>
    <w:p w14:paraId="4B2CADB3" w14:textId="7121B801" w:rsidR="002310C8" w:rsidRPr="002310C8" w:rsidRDefault="002310C8" w:rsidP="002310C8">
      <w:pPr>
        <w:numPr>
          <w:ilvl w:val="0"/>
          <w:numId w:val="19"/>
        </w:numPr>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Z chwilą uzyskania licencji Zamawiający nabywa własność nośników, na których utrwalono oprogramowanie i dokumentację producenta, w ramach wynagrodzenia z</w:t>
      </w:r>
      <w:r w:rsidRPr="002310C8">
        <w:rPr>
          <w:rFonts w:ascii="Calibri" w:eastAsia="Calibri" w:hAnsi="Calibri" w:cs="Calibri"/>
        </w:rPr>
        <w:t> </w:t>
      </w:r>
      <w:r w:rsidRPr="002310C8">
        <w:rPr>
          <w:rFonts w:ascii="Adagio_Slab Light" w:eastAsia="Calibri" w:hAnsi="Adagio_Slab Light" w:cs="Calibri"/>
        </w:rPr>
        <w:t>tytu</w:t>
      </w:r>
      <w:r w:rsidRPr="002310C8">
        <w:rPr>
          <w:rFonts w:ascii="Adagio_Slab Light" w:eastAsia="Calibri" w:hAnsi="Adagio_Slab Light" w:cs="Adagio_Slab Light"/>
        </w:rPr>
        <w:t>ł</w:t>
      </w:r>
      <w:r w:rsidRPr="002310C8">
        <w:rPr>
          <w:rFonts w:ascii="Adagio_Slab Light" w:eastAsia="Calibri" w:hAnsi="Adagio_Slab Light" w:cs="Calibri"/>
        </w:rPr>
        <w:t>u realizacji umowy, je</w:t>
      </w:r>
      <w:r w:rsidRPr="002310C8">
        <w:rPr>
          <w:rFonts w:ascii="Adagio_Slab Light" w:eastAsia="Calibri" w:hAnsi="Adagio_Slab Light" w:cs="Adagio_Slab Light"/>
        </w:rPr>
        <w:t>ż</w:t>
      </w:r>
      <w:r w:rsidRPr="002310C8">
        <w:rPr>
          <w:rFonts w:ascii="Adagio_Slab Light" w:eastAsia="Calibri" w:hAnsi="Adagio_Slab Light" w:cs="Calibri"/>
        </w:rPr>
        <w:t>eli oprogramowanie</w:t>
      </w:r>
      <w:r w:rsidR="0049683A">
        <w:rPr>
          <w:rFonts w:ascii="Adagio_Slab Light" w:eastAsia="Calibri" w:hAnsi="Adagio_Slab Light" w:cs="Calibri"/>
        </w:rPr>
        <w:br/>
      </w:r>
      <w:r w:rsidRPr="002310C8">
        <w:rPr>
          <w:rFonts w:ascii="Adagio_Slab Light" w:eastAsia="Calibri" w:hAnsi="Adagio_Slab Light" w:cs="Calibri"/>
        </w:rPr>
        <w:t>i odpowiednia dokumentacja producenta zostały wydane na nośniku.</w:t>
      </w:r>
    </w:p>
    <w:p w14:paraId="0C10972E" w14:textId="77777777" w:rsidR="002310C8" w:rsidRPr="002310C8" w:rsidRDefault="002310C8" w:rsidP="002310C8">
      <w:pPr>
        <w:spacing w:after="0" w:line="240" w:lineRule="auto"/>
        <w:rPr>
          <w:rFonts w:ascii="Adagio_Slab Light" w:eastAsia="Calibri" w:hAnsi="Adagio_Slab Light" w:cs="Times New Roman"/>
        </w:rPr>
      </w:pPr>
    </w:p>
    <w:p w14:paraId="73846971"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4. Odbiór przedmiotu umowy</w:t>
      </w:r>
    </w:p>
    <w:p w14:paraId="39CE1AEC" w14:textId="6365EC6B"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zobowiązuje się do dokonania odbioru dostawy wraz</w:t>
      </w:r>
      <w:r w:rsidR="0049683A">
        <w:rPr>
          <w:rFonts w:ascii="Adagio_Slab Light" w:eastAsia="MS Mincho" w:hAnsi="Adagio_Slab Light" w:cs="Times New Roman"/>
        </w:rPr>
        <w:br/>
      </w:r>
      <w:r w:rsidRPr="002310C8">
        <w:rPr>
          <w:rFonts w:ascii="Adagio_Slab Light" w:eastAsia="MS Mincho" w:hAnsi="Adagio_Slab Light" w:cs="Times New Roman"/>
        </w:rPr>
        <w:t>z instalacją, uruchomieniem aparatury i przeprowadzeniem instruktażu pracowników Zamawiającego, oraz do zapłaty wynagrodzenia - na zasadach i w terminach określonych w umowie.</w:t>
      </w:r>
    </w:p>
    <w:p w14:paraId="32EBA7C7" w14:textId="1E3209BF"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jest uprawniony do kontrolowania prawidłowości wykonanej dostawy pod względem jakości, zgodności z umową, zastosowanych materiałów, technologii oraz podzespołów zgodnych z</w:t>
      </w:r>
      <w:r w:rsidRPr="002310C8">
        <w:rPr>
          <w:rFonts w:ascii="Calibri" w:eastAsia="MS Mincho" w:hAnsi="Calibri" w:cs="Calibri"/>
        </w:rPr>
        <w:t> </w:t>
      </w:r>
      <w:r w:rsidRPr="002310C8">
        <w:rPr>
          <w:rFonts w:ascii="Adagio_Slab Light" w:eastAsia="MS Mincho" w:hAnsi="Adagio_Slab Light" w:cs="Times New Roman"/>
        </w:rPr>
        <w:t xml:space="preserve"> opisem aparatury,</w:t>
      </w:r>
      <w:r w:rsidR="0049683A">
        <w:rPr>
          <w:rFonts w:ascii="Adagio_Slab Light" w:eastAsia="MS Mincho" w:hAnsi="Adagio_Slab Light" w:cs="Times New Roman"/>
        </w:rPr>
        <w:br/>
      </w:r>
      <w:r w:rsidRPr="002310C8">
        <w:rPr>
          <w:rFonts w:ascii="Adagio_Slab Light" w:eastAsia="MS Mincho" w:hAnsi="Adagio_Slab Light" w:cs="Times New Roman"/>
        </w:rPr>
        <w:t>w tym do sporządzania protokołów stwierdzających wyniki takich kontroli.</w:t>
      </w:r>
    </w:p>
    <w:p w14:paraId="1590412E" w14:textId="77777777"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jest uprawniony do zgłaszania zastrzeżeń do podmiotów i / lub osób wykonujących dostawę na terenie Centrum Zaawansowanych Materiałów i Technologii CEZAMAT, jeżeli te podmioty / osoby nie posiadają uprawnień i kwalifikacji do wykonania powierzonych im zadań wymaganych przepisami prawa i postanowieniami umowy.</w:t>
      </w:r>
    </w:p>
    <w:p w14:paraId="5A214AEA" w14:textId="77777777"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jest uprawiony do żądania usunięcia z terenu Centrum Zaawansowanych Materiałów i Technologii CEZAMAT podmiotów i / lub osób wykonujących dostawę lub instalację lub rozruch aparatury, jeżeli te podmioty / osoby nie posiadają uprawnień i kwalifikacji zawodowych do wykonania powierzonych im zadań wymaganych przepisami prawa i</w:t>
      </w:r>
      <w:r w:rsidRPr="002310C8">
        <w:rPr>
          <w:rFonts w:ascii="Calibri" w:eastAsia="MS Mincho" w:hAnsi="Calibri" w:cs="Calibri"/>
        </w:rPr>
        <w:t> </w:t>
      </w:r>
      <w:r w:rsidRPr="002310C8">
        <w:rPr>
          <w:rFonts w:ascii="Adagio_Slab Light" w:eastAsia="MS Mincho" w:hAnsi="Adagio_Slab Light" w:cs="Times New Roman"/>
        </w:rPr>
        <w:t>postanowieniami umowy lub w jakikolwiek sposób zagrażają bezpieczeństwu osób oraz sprzętu i urządzeń znajdujących się na terenie Centrum Zaawansowanych Materiałów i Technologii CEZAMAT.</w:t>
      </w:r>
    </w:p>
    <w:p w14:paraId="4A43DE9B" w14:textId="77777777"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Powyżej wymienione uprawnienia Zamawiającego nie wyłączają korzystania przez Zamawiającego z</w:t>
      </w:r>
      <w:r w:rsidRPr="002310C8">
        <w:rPr>
          <w:rFonts w:ascii="Calibri" w:eastAsia="MS Mincho" w:hAnsi="Calibri" w:cs="Calibri"/>
        </w:rPr>
        <w:t> </w:t>
      </w:r>
      <w:r w:rsidRPr="002310C8">
        <w:rPr>
          <w:rFonts w:ascii="Adagio_Slab Light" w:eastAsia="MS Mincho" w:hAnsi="Adagio_Slab Light" w:cs="Times New Roman"/>
        </w:rPr>
        <w:t>innych praw okre</w:t>
      </w:r>
      <w:r w:rsidRPr="002310C8">
        <w:rPr>
          <w:rFonts w:ascii="Adagio_Slab Light" w:eastAsia="MS Mincho" w:hAnsi="Adagio_Slab Light" w:cs="Adagio_Slab Light"/>
        </w:rPr>
        <w:t>ś</w:t>
      </w:r>
      <w:r w:rsidRPr="002310C8">
        <w:rPr>
          <w:rFonts w:ascii="Adagio_Slab Light" w:eastAsia="MS Mincho" w:hAnsi="Adagio_Slab Light" w:cs="Times New Roman"/>
        </w:rPr>
        <w:t>lonych w umowie.</w:t>
      </w:r>
    </w:p>
    <w:p w14:paraId="28BFB3DB" w14:textId="77777777" w:rsidR="002310C8" w:rsidRPr="002310C8" w:rsidRDefault="002310C8" w:rsidP="002310C8">
      <w:pPr>
        <w:spacing w:after="0" w:line="240" w:lineRule="auto"/>
        <w:rPr>
          <w:rFonts w:ascii="Adagio_Slab Light" w:eastAsia="Calibri" w:hAnsi="Adagio_Slab Light" w:cs="Times New Roman"/>
        </w:rPr>
      </w:pPr>
    </w:p>
    <w:p w14:paraId="5D63A057"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5. Wynagrodzenie i warunki płatności</w:t>
      </w:r>
    </w:p>
    <w:p w14:paraId="520B03E5"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 wykonanie przedmiotu umowy Wykonawcy przysługuje wynagrodzenie w</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ysoko</w:t>
      </w:r>
      <w:r w:rsidRPr="002310C8">
        <w:rPr>
          <w:rFonts w:ascii="Adagio_Slab Light" w:eastAsia="Times New Roman" w:hAnsi="Adagio_Slab Light" w:cs="Adagio_Slab Light"/>
          <w:lang w:eastAsia="pl-PL"/>
        </w:rPr>
        <w:t>ś</w:t>
      </w:r>
      <w:r w:rsidRPr="002310C8">
        <w:rPr>
          <w:rFonts w:ascii="Adagio_Slab Light" w:eastAsia="Times New Roman" w:hAnsi="Adagio_Slab Light" w:cs="Calibri"/>
          <w:lang w:eastAsia="pl-PL"/>
        </w:rPr>
        <w:t xml:space="preserve">ci </w:t>
      </w:r>
      <w:r w:rsidRPr="002310C8">
        <w:rPr>
          <w:rFonts w:ascii="Adagio_Slab Light" w:eastAsia="Times New Roman" w:hAnsi="Adagio_Slab Light" w:cs="Adagio_Slab Light"/>
          <w:lang w:eastAsia="pl-PL"/>
        </w:rPr>
        <w:t>………………</w:t>
      </w:r>
      <w:r w:rsidRPr="002310C8">
        <w:rPr>
          <w:rFonts w:ascii="Adagio_Slab Light" w:eastAsia="Times New Roman" w:hAnsi="Adagio_Slab Light" w:cs="Calibri"/>
          <w:lang w:eastAsia="pl-PL"/>
        </w:rPr>
        <w:t>. z</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 xml:space="preserve"> netto (s</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 xml:space="preserve">ownie: </w:t>
      </w:r>
      <w:r w:rsidRPr="002310C8">
        <w:rPr>
          <w:rFonts w:ascii="Adagio_Slab Light" w:eastAsia="Times New Roman" w:hAnsi="Adagio_Slab Light" w:cs="Adagio_Slab Light"/>
          <w:lang w:eastAsia="pl-PL"/>
        </w:rPr>
        <w:t>………………………………………</w:t>
      </w:r>
      <w:r w:rsidRPr="002310C8">
        <w:rPr>
          <w:rFonts w:ascii="Adagio_Slab Light" w:eastAsia="Times New Roman" w:hAnsi="Adagio_Slab Light" w:cs="Calibri"/>
          <w:lang w:eastAsia="pl-PL"/>
        </w:rPr>
        <w:t>.</w:t>
      </w:r>
      <w:r w:rsidRPr="002310C8">
        <w:rPr>
          <w:rFonts w:ascii="Adagio_Slab Light" w:eastAsia="Times New Roman" w:hAnsi="Adagio_Slab Light" w:cs="Adagio_Slab Light"/>
          <w:lang w:eastAsia="pl-PL"/>
        </w:rPr>
        <w:t>………</w:t>
      </w:r>
      <w:r w:rsidRPr="002310C8">
        <w:rPr>
          <w:rFonts w:ascii="Adagio_Slab Light" w:eastAsia="Times New Roman" w:hAnsi="Adagio_Slab Light" w:cs="Calibri"/>
          <w:lang w:eastAsia="pl-PL"/>
        </w:rPr>
        <w:t>.. z</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 xml:space="preserve">otych netto), </w:t>
      </w:r>
      <w:r w:rsidRPr="002310C8">
        <w:rPr>
          <w:rFonts w:ascii="Adagio_Slab Light" w:eastAsia="Calibri" w:hAnsi="Adagio_Slab Light" w:cs="Calibri"/>
          <w:color w:val="000000"/>
          <w:lang w:eastAsia="pl-PL"/>
        </w:rPr>
        <w:t>co z należnym podatkiem VAT według obowiązującej stawki …….% daje wynagrodzenie brutto w</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wysoko</w:t>
      </w:r>
      <w:r w:rsidRPr="002310C8">
        <w:rPr>
          <w:rFonts w:ascii="Adagio_Slab Light" w:eastAsia="Calibri" w:hAnsi="Adagio_Slab Light" w:cs="Adagio_Slab Light"/>
          <w:color w:val="000000"/>
          <w:lang w:eastAsia="pl-PL"/>
        </w:rPr>
        <w:t>ś</w:t>
      </w:r>
      <w:r w:rsidRPr="002310C8">
        <w:rPr>
          <w:rFonts w:ascii="Adagio_Slab Light" w:eastAsia="Calibri" w:hAnsi="Adagio_Slab Light" w:cs="Calibri"/>
          <w:color w:val="000000"/>
          <w:lang w:eastAsia="pl-PL"/>
        </w:rPr>
        <w:t xml:space="preserve">ci </w:t>
      </w:r>
      <w:r w:rsidRPr="002310C8">
        <w:rPr>
          <w:rFonts w:ascii="Adagio_Slab Light" w:eastAsia="Calibri" w:hAnsi="Adagio_Slab Light" w:cs="Adagio_Slab Light"/>
          <w:color w:val="000000"/>
          <w:lang w:eastAsia="pl-PL"/>
        </w:rPr>
        <w:t>………………</w:t>
      </w:r>
      <w:r w:rsidRPr="002310C8">
        <w:rPr>
          <w:rFonts w:ascii="Adagio_Slab Light" w:eastAsia="Calibri" w:hAnsi="Adagio_Slab Light" w:cs="Calibri"/>
          <w:color w:val="000000"/>
          <w:lang w:eastAsia="pl-PL"/>
        </w:rPr>
        <w:t>.. z</w:t>
      </w:r>
      <w:r w:rsidRPr="002310C8">
        <w:rPr>
          <w:rFonts w:ascii="Adagio_Slab Light" w:eastAsia="Calibri" w:hAnsi="Adagio_Slab Light" w:cs="Adagio_Slab Light"/>
          <w:color w:val="000000"/>
          <w:lang w:eastAsia="pl-PL"/>
        </w:rPr>
        <w:t>ł</w:t>
      </w:r>
      <w:r w:rsidRPr="002310C8">
        <w:rPr>
          <w:rFonts w:ascii="Adagio_Slab Light" w:eastAsia="Times New Roman" w:hAnsi="Adagio_Slab Light" w:cs="Calibri"/>
          <w:lang w:eastAsia="pl-PL"/>
        </w:rPr>
        <w:t xml:space="preserve"> (słownie: …………………………………. złotych brutto),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zastrze</w:t>
      </w:r>
      <w:r w:rsidRPr="002310C8">
        <w:rPr>
          <w:rFonts w:ascii="Adagio_Slab Light" w:eastAsia="Times New Roman" w:hAnsi="Adagio_Slab Light" w:cs="Adagio_Slab Light"/>
          <w:lang w:eastAsia="pl-PL"/>
        </w:rPr>
        <w:t>ż</w:t>
      </w:r>
      <w:r w:rsidRPr="002310C8">
        <w:rPr>
          <w:rFonts w:ascii="Adagio_Slab Light" w:eastAsia="Times New Roman" w:hAnsi="Adagio_Slab Light" w:cs="Calibri"/>
          <w:lang w:eastAsia="pl-PL"/>
        </w:rPr>
        <w:t>eniem ust. 2.</w:t>
      </w:r>
    </w:p>
    <w:p w14:paraId="0BA13D50"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lastRenderedPageBreak/>
        <w:t>Wynagrodzenie określone w ust. 1 stanowi maksymalną wartość zobowiązania Zamawiającego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 xml:space="preserve">tytułu wynagrodzenia należnego Wykonawcy. </w:t>
      </w:r>
    </w:p>
    <w:p w14:paraId="43B9E6BA" w14:textId="4B4F1063"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ynagrodzenie Wykonawcy, ustalone na podstawie ust. 1 i 2, obejmuje wszelkie koszty związane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ykonaniem przedmiotu umowy, w tym koszt fabrycznie nowej aparatury zgodnej z opisem zawartym w § 1 umowy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ofert</w:t>
      </w:r>
      <w:r w:rsidRPr="002310C8">
        <w:rPr>
          <w:rFonts w:ascii="Adagio_Slab Light" w:eastAsia="Times New Roman" w:hAnsi="Adagio_Slab Light" w:cs="Adagio_Slab Light"/>
          <w:lang w:eastAsia="pl-PL"/>
        </w:rPr>
        <w:t>ą</w:t>
      </w:r>
      <w:r w:rsidRPr="002310C8">
        <w:rPr>
          <w:rFonts w:ascii="Adagio_Slab Light" w:eastAsia="Times New Roman" w:hAnsi="Adagio_Slab Light" w:cs="Calibri"/>
          <w:lang w:eastAsia="pl-PL"/>
        </w:rPr>
        <w:t xml:space="preserve"> Wykonawcy oraz wszelkich materia</w:t>
      </w:r>
      <w:r w:rsidRPr="002310C8">
        <w:rPr>
          <w:rFonts w:ascii="Adagio_Slab Light" w:eastAsia="Times New Roman" w:hAnsi="Adagio_Slab Light" w:cs="Adagio_Slab Light"/>
          <w:lang w:eastAsia="pl-PL"/>
        </w:rPr>
        <w:t>łó</w:t>
      </w:r>
      <w:r w:rsidRPr="002310C8">
        <w:rPr>
          <w:rFonts w:ascii="Adagio_Slab Light" w:eastAsia="Times New Roman" w:hAnsi="Adagio_Slab Light" w:cs="Calibri"/>
          <w:lang w:eastAsia="pl-PL"/>
        </w:rPr>
        <w:t>w i akcesori</w:t>
      </w:r>
      <w:r w:rsidRPr="002310C8">
        <w:rPr>
          <w:rFonts w:ascii="Adagio_Slab Light" w:eastAsia="Times New Roman" w:hAnsi="Adagio_Slab Light" w:cs="Adagio_Slab Light"/>
          <w:lang w:eastAsia="pl-PL"/>
        </w:rPr>
        <w:t>ó</w:t>
      </w:r>
      <w:r w:rsidRPr="002310C8">
        <w:rPr>
          <w:rFonts w:ascii="Adagio_Slab Light" w:eastAsia="Times New Roman" w:hAnsi="Adagio_Slab Light" w:cs="Calibri"/>
          <w:lang w:eastAsia="pl-PL"/>
        </w:rPr>
        <w:t>w niezb</w:t>
      </w:r>
      <w:r w:rsidRPr="002310C8">
        <w:rPr>
          <w:rFonts w:ascii="Adagio_Slab Light" w:eastAsia="Times New Roman" w:hAnsi="Adagio_Slab Light" w:cs="Adagio_Slab Light"/>
          <w:lang w:eastAsia="pl-PL"/>
        </w:rPr>
        <w:t>ę</w:t>
      </w:r>
      <w:r w:rsidRPr="002310C8">
        <w:rPr>
          <w:rFonts w:ascii="Adagio_Slab Light" w:eastAsia="Times New Roman" w:hAnsi="Adagio_Slab Light" w:cs="Calibri"/>
          <w:lang w:eastAsia="pl-PL"/>
        </w:rPr>
        <w:t>dnych do zmontowania i uruchomienia aparatury, koszty montażu, instalacji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testowania aparatury, koszty licencji na oprogramowanie, koszty dokumentacji</w:t>
      </w:r>
      <w:r w:rsidR="0049683A">
        <w:rPr>
          <w:rFonts w:ascii="Adagio_Slab Light" w:eastAsia="Times New Roman" w:hAnsi="Adagio_Slab Light" w:cs="Calibri"/>
          <w:lang w:eastAsia="pl-PL"/>
        </w:rPr>
        <w:t xml:space="preserve"> projektowej oraz </w:t>
      </w:r>
      <w:r w:rsidRPr="002310C8">
        <w:rPr>
          <w:rFonts w:ascii="Adagio_Slab Light" w:eastAsia="Times New Roman" w:hAnsi="Adagio_Slab Light" w:cs="Calibri"/>
          <w:lang w:eastAsia="pl-PL"/>
        </w:rPr>
        <w:t xml:space="preserve"> </w:t>
      </w:r>
      <w:r w:rsidR="0049683A">
        <w:rPr>
          <w:rFonts w:ascii="Adagio_Slab Light" w:eastAsia="Times New Roman" w:hAnsi="Adagio_Slab Light" w:cs="Calibri"/>
          <w:lang w:eastAsia="pl-PL"/>
        </w:rPr>
        <w:t xml:space="preserve"> dokumentacji </w:t>
      </w:r>
      <w:r w:rsidRPr="002310C8">
        <w:rPr>
          <w:rFonts w:ascii="Adagio_Slab Light" w:eastAsia="Times New Roman" w:hAnsi="Adagio_Slab Light" w:cs="Calibri"/>
          <w:lang w:eastAsia="pl-PL"/>
        </w:rPr>
        <w:t>techniczno-eksploatacyjnej, opakowania, transportu wraz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y</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adowaniem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niesieniem do miejsca realizacji zam</w:t>
      </w:r>
      <w:r w:rsidRPr="002310C8">
        <w:rPr>
          <w:rFonts w:ascii="Adagio_Slab Light" w:eastAsia="Times New Roman" w:hAnsi="Adagio_Slab Light" w:cs="Adagio_Slab Light"/>
          <w:lang w:eastAsia="pl-PL"/>
        </w:rPr>
        <w:t>ó</w:t>
      </w:r>
      <w:r w:rsidRPr="002310C8">
        <w:rPr>
          <w:rFonts w:ascii="Adagio_Slab Light" w:eastAsia="Times New Roman" w:hAnsi="Adagio_Slab Light" w:cs="Calibri"/>
          <w:lang w:eastAsia="pl-PL"/>
        </w:rPr>
        <w:t xml:space="preserve">wienia wskazanego w </w:t>
      </w:r>
      <w:r w:rsidRPr="002310C8">
        <w:rPr>
          <w:rFonts w:ascii="Adagio_Slab Light" w:eastAsia="Times New Roman" w:hAnsi="Adagio_Slab Light" w:cs="Adagio_Slab Light"/>
          <w:lang w:eastAsia="pl-PL"/>
        </w:rPr>
        <w: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1 ust. 9 umowy, koszty ubezpieczenia, koszty związane</w:t>
      </w:r>
      <w:r w:rsidR="0049683A">
        <w:rPr>
          <w:rFonts w:ascii="Adagio_Slab Light" w:eastAsia="Times New Roman" w:hAnsi="Adagio_Slab Light" w:cs="Calibri"/>
          <w:lang w:eastAsia="pl-PL"/>
        </w:rPr>
        <w:t xml:space="preserve"> </w:t>
      </w:r>
      <w:r w:rsidRPr="002310C8">
        <w:rPr>
          <w:rFonts w:ascii="Adagio_Slab Light" w:eastAsia="Times New Roman" w:hAnsi="Adagio_Slab Light" w:cs="Calibri"/>
          <w:lang w:eastAsia="pl-PL"/>
        </w:rPr>
        <w:t>z udzieloną gwarancją i obowiązującą rękojmią za wady.</w:t>
      </w:r>
    </w:p>
    <w:p w14:paraId="4DD53E0B"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 przypadku dostawy aparatury z kraju spoza Unii Europejskiej Wykonawca zobowiązany jest dostarczyć aparaturę w ramach Wspólnoty Europejskiej, tj. po odprawie celnej.</w:t>
      </w:r>
    </w:p>
    <w:p w14:paraId="08BA08FC"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Rozliczenie z tytułu wykonania przedmiotu umowy nastąpi jednorazowo po wykonaniu przedmiotu umowy, na podstawie faktury VAT wystawionej przez Wykonawcę.</w:t>
      </w:r>
    </w:p>
    <w:p w14:paraId="63F76EFB" w14:textId="71EA1988"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ykonawca uprawniony jest do wystawienia faktury VAT po podpisaniu przez przedstawicieli stron protokołu odbioru końcowego zgodnie</w:t>
      </w:r>
      <w:r w:rsidR="0049683A">
        <w:rPr>
          <w:rFonts w:ascii="Adagio_Slab Light" w:eastAsia="Times New Roman" w:hAnsi="Adagio_Slab Light" w:cs="Calibri"/>
          <w:lang w:eastAsia="pl-PL"/>
        </w:rPr>
        <w:br/>
      </w:r>
      <w:r w:rsidRPr="002310C8">
        <w:rPr>
          <w:rFonts w:ascii="Adagio_Slab Light" w:eastAsia="Times New Roman" w:hAnsi="Adagio_Slab Light" w:cs="Calibri"/>
          <w:lang w:eastAsia="pl-PL"/>
        </w:rPr>
        <w:t>z postanowieniem § 2 us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10 umowy.</w:t>
      </w:r>
    </w:p>
    <w:p w14:paraId="26697F4F"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Płatność </w:t>
      </w:r>
      <w:r w:rsidRPr="002310C8">
        <w:rPr>
          <w:rFonts w:ascii="Adagio_Slab Light" w:eastAsia="Times New Roman" w:hAnsi="Adagio_Slab Light" w:cs="Calibri"/>
          <w:lang w:eastAsia="ja-JP"/>
        </w:rPr>
        <w:t>nastąpi w terminie 30 dni od daty wystawienia prawidłowej faktury VAT przelewem na rachunek bankowy wskazany na fakturze. Wykonawca zobowiązany jest niezwłocznie dostarczyć wystawioną prawidłowo fakturę VAT nie później niż w</w:t>
      </w:r>
      <w:r w:rsidRPr="002310C8">
        <w:rPr>
          <w:rFonts w:ascii="Calibri" w:eastAsia="Times New Roman" w:hAnsi="Calibri" w:cs="Calibri"/>
          <w:lang w:eastAsia="ja-JP"/>
        </w:rPr>
        <w:t> </w:t>
      </w:r>
      <w:r w:rsidRPr="002310C8">
        <w:rPr>
          <w:rFonts w:ascii="Adagio_Slab Light" w:eastAsia="Times New Roman" w:hAnsi="Adagio_Slab Light" w:cs="Calibri"/>
          <w:lang w:eastAsia="ja-JP"/>
        </w:rPr>
        <w:t>terminie 3 dni roboczych od dnia wystawienia. Za termin zap</w:t>
      </w:r>
      <w:r w:rsidRPr="002310C8">
        <w:rPr>
          <w:rFonts w:ascii="Adagio_Slab Light" w:eastAsia="Times New Roman" w:hAnsi="Adagio_Slab Light" w:cs="Adagio_Slab Light"/>
          <w:lang w:eastAsia="ja-JP"/>
        </w:rPr>
        <w:t>ł</w:t>
      </w:r>
      <w:r w:rsidRPr="002310C8">
        <w:rPr>
          <w:rFonts w:ascii="Adagio_Slab Light" w:eastAsia="Times New Roman" w:hAnsi="Adagio_Slab Light" w:cs="Calibri"/>
          <w:lang w:eastAsia="ja-JP"/>
        </w:rPr>
        <w:t>aty przyjmuje si</w:t>
      </w:r>
      <w:r w:rsidRPr="002310C8">
        <w:rPr>
          <w:rFonts w:ascii="Adagio_Slab Light" w:eastAsia="Times New Roman" w:hAnsi="Adagio_Slab Light" w:cs="Adagio_Slab Light"/>
          <w:lang w:eastAsia="ja-JP"/>
        </w:rPr>
        <w:t>ę</w:t>
      </w:r>
      <w:r w:rsidRPr="002310C8">
        <w:rPr>
          <w:rFonts w:ascii="Adagio_Slab Light" w:eastAsia="Times New Roman" w:hAnsi="Adagio_Slab Light" w:cs="Calibri"/>
          <w:lang w:eastAsia="ja-JP"/>
        </w:rPr>
        <w:t xml:space="preserve"> dat</w:t>
      </w:r>
      <w:r w:rsidRPr="002310C8">
        <w:rPr>
          <w:rFonts w:ascii="Adagio_Slab Light" w:eastAsia="Times New Roman" w:hAnsi="Adagio_Slab Light" w:cs="Adagio_Slab Light"/>
          <w:lang w:eastAsia="ja-JP"/>
        </w:rPr>
        <w:t>ę</w:t>
      </w:r>
      <w:r w:rsidRPr="002310C8">
        <w:rPr>
          <w:rFonts w:ascii="Adagio_Slab Light" w:eastAsia="Times New Roman" w:hAnsi="Adagio_Slab Light" w:cs="Calibri"/>
          <w:lang w:eastAsia="ja-JP"/>
        </w:rPr>
        <w:t xml:space="preserve"> obci</w:t>
      </w:r>
      <w:r w:rsidRPr="002310C8">
        <w:rPr>
          <w:rFonts w:ascii="Adagio_Slab Light" w:eastAsia="Times New Roman" w:hAnsi="Adagio_Slab Light" w:cs="Adagio_Slab Light"/>
          <w:lang w:eastAsia="ja-JP"/>
        </w:rPr>
        <w:t>ąż</w:t>
      </w:r>
      <w:r w:rsidRPr="002310C8">
        <w:rPr>
          <w:rFonts w:ascii="Adagio_Slab Light" w:eastAsia="Times New Roman" w:hAnsi="Adagio_Slab Light" w:cs="Calibri"/>
          <w:lang w:eastAsia="ja-JP"/>
        </w:rPr>
        <w:t>enia przez bank rachunku Zamawiaj</w:t>
      </w:r>
      <w:r w:rsidRPr="002310C8">
        <w:rPr>
          <w:rFonts w:ascii="Adagio_Slab Light" w:eastAsia="Times New Roman" w:hAnsi="Adagio_Slab Light" w:cs="Adagio_Slab Light"/>
          <w:lang w:eastAsia="ja-JP"/>
        </w:rPr>
        <w:t>ą</w:t>
      </w:r>
      <w:r w:rsidRPr="002310C8">
        <w:rPr>
          <w:rFonts w:ascii="Adagio_Slab Light" w:eastAsia="Times New Roman" w:hAnsi="Adagio_Slab Light" w:cs="Calibri"/>
          <w:lang w:eastAsia="ja-JP"/>
        </w:rPr>
        <w:t>cego.</w:t>
      </w:r>
    </w:p>
    <w:p w14:paraId="3845B14C"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Faktura VAT powinna zawierać:</w:t>
      </w:r>
    </w:p>
    <w:p w14:paraId="64AF81E8"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nazwę przedmiotu umowy,</w:t>
      </w:r>
    </w:p>
    <w:p w14:paraId="3C177E31"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numer umowy,</w:t>
      </w:r>
    </w:p>
    <w:p w14:paraId="6C5100A1"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numer konta Wykonawcy,</w:t>
      </w:r>
    </w:p>
    <w:p w14:paraId="7A9210BA"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termin płatności zgodnie z postanowieniami ust. 7,</w:t>
      </w:r>
    </w:p>
    <w:p w14:paraId="5098B3AB"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wskazywać jako nabywcę Politechnikę Warszawską, 00-661 Warszawa Pl.</w:t>
      </w:r>
      <w:r w:rsidRPr="002310C8">
        <w:rPr>
          <w:rFonts w:ascii="Calibri" w:eastAsia="Calibri" w:hAnsi="Calibri" w:cs="Calibri"/>
        </w:rPr>
        <w:t> </w:t>
      </w:r>
      <w:r w:rsidRPr="002310C8">
        <w:rPr>
          <w:rFonts w:ascii="Adagio_Slab Light" w:eastAsia="Calibri" w:hAnsi="Adagio_Slab Light" w:cs="Calibri"/>
        </w:rPr>
        <w:t>Politechniki 1, oraz odbiorc</w:t>
      </w:r>
      <w:r w:rsidRPr="002310C8">
        <w:rPr>
          <w:rFonts w:ascii="Adagio_Slab Light" w:eastAsia="Calibri" w:hAnsi="Adagio_Slab Light" w:cs="Adagio_Slab Light"/>
        </w:rPr>
        <w:t>ę</w:t>
      </w:r>
      <w:r w:rsidRPr="002310C8">
        <w:rPr>
          <w:rFonts w:ascii="Adagio_Slab Light" w:eastAsia="Calibri" w:hAnsi="Adagio_Slab Light" w:cs="Calibri"/>
        </w:rPr>
        <w:t xml:space="preserve"> Centrum Zaawansowanych Materia</w:t>
      </w:r>
      <w:r w:rsidRPr="002310C8">
        <w:rPr>
          <w:rFonts w:ascii="Adagio_Slab Light" w:eastAsia="Calibri" w:hAnsi="Adagio_Slab Light" w:cs="Adagio_Slab Light"/>
        </w:rPr>
        <w:t>łó</w:t>
      </w:r>
      <w:r w:rsidRPr="002310C8">
        <w:rPr>
          <w:rFonts w:ascii="Adagio_Slab Light" w:eastAsia="Calibri" w:hAnsi="Adagio_Slab Light" w:cs="Calibri"/>
        </w:rPr>
        <w:t>w i</w:t>
      </w:r>
      <w:r w:rsidRPr="002310C8">
        <w:rPr>
          <w:rFonts w:ascii="Calibri" w:eastAsia="Calibri" w:hAnsi="Calibri" w:cs="Calibri"/>
        </w:rPr>
        <w:t> </w:t>
      </w:r>
      <w:r w:rsidRPr="002310C8">
        <w:rPr>
          <w:rFonts w:ascii="Adagio_Slab Light" w:eastAsia="Calibri" w:hAnsi="Adagio_Slab Light" w:cs="Calibri"/>
        </w:rPr>
        <w:t>Technologii CEZAMAT, 02-822 Warszawa, ul.</w:t>
      </w:r>
      <w:r w:rsidRPr="002310C8">
        <w:rPr>
          <w:rFonts w:ascii="Calibri" w:eastAsia="Calibri" w:hAnsi="Calibri" w:cs="Calibri"/>
        </w:rPr>
        <w:t> </w:t>
      </w:r>
      <w:r w:rsidRPr="002310C8">
        <w:rPr>
          <w:rFonts w:ascii="Adagio_Slab Light" w:eastAsia="Calibri" w:hAnsi="Adagio_Slab Light" w:cs="Calibri"/>
        </w:rPr>
        <w:t>Poleczki 19.</w:t>
      </w:r>
    </w:p>
    <w:p w14:paraId="0D3189F4" w14:textId="77777777" w:rsidR="002310C8" w:rsidRPr="002310C8" w:rsidRDefault="002310C8" w:rsidP="002310C8">
      <w:pPr>
        <w:numPr>
          <w:ilvl w:val="0"/>
          <w:numId w:val="8"/>
        </w:numPr>
        <w:suppressAutoHyphens/>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 przypadku wewnątrzwspólnotowego nabycia towarów lub importu towarów po otrzymaniu poprawnie wystawionej faktury Zamawiający zapłaci podatek VAT zgodnie z obowiązującymi przepisami do urzędu skarbowego w</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Polsce.</w:t>
      </w:r>
    </w:p>
    <w:p w14:paraId="40861F85" w14:textId="555AA286" w:rsidR="002310C8" w:rsidRPr="002310C8" w:rsidRDefault="002310C8" w:rsidP="002310C8">
      <w:pPr>
        <w:numPr>
          <w:ilvl w:val="0"/>
          <w:numId w:val="8"/>
        </w:numPr>
        <w:suppressAutoHyphens/>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 Zamawiający dopuszcza złożenie ustrukturyzowanej faktury elektronicznej – spełniającej wymagania umożliwiające przesyłanie za pośrednictwem platformy faktury elektronicznej, o której mowa w ar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2 pk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32 ustawy</w:t>
      </w:r>
      <w:r w:rsidR="0049683A">
        <w:rPr>
          <w:rFonts w:ascii="Adagio_Slab Light" w:eastAsia="Times New Roman" w:hAnsi="Adagio_Slab Light" w:cs="Calibri"/>
          <w:lang w:eastAsia="pl-PL"/>
        </w:rPr>
        <w:br/>
      </w:r>
      <w:r w:rsidRPr="002310C8">
        <w:rPr>
          <w:rFonts w:ascii="Adagio_Slab Light" w:eastAsia="Times New Roman" w:hAnsi="Adagio_Slab Light" w:cs="Calibri"/>
          <w:lang w:eastAsia="pl-PL"/>
        </w:rPr>
        <w:t>z dnia 11 marca 2004</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r. o podatku od towar</w:t>
      </w:r>
      <w:r w:rsidRPr="002310C8">
        <w:rPr>
          <w:rFonts w:ascii="Adagio_Slab Light" w:eastAsia="Times New Roman" w:hAnsi="Adagio_Slab Light" w:cs="Adagio_Slab Light"/>
          <w:lang w:eastAsia="pl-PL"/>
        </w:rPr>
        <w:t>ó</w:t>
      </w:r>
      <w:r w:rsidRPr="002310C8">
        <w:rPr>
          <w:rFonts w:ascii="Adagio_Slab Light" w:eastAsia="Times New Roman" w:hAnsi="Adagio_Slab Light" w:cs="Calibri"/>
          <w:lang w:eastAsia="pl-PL"/>
        </w:rPr>
        <w:t>w i us</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ug.</w:t>
      </w:r>
    </w:p>
    <w:p w14:paraId="74740EE6" w14:textId="2E4E5A16" w:rsidR="002310C8" w:rsidRDefault="002310C8" w:rsidP="002310C8">
      <w:pPr>
        <w:numPr>
          <w:ilvl w:val="0"/>
          <w:numId w:val="8"/>
        </w:numPr>
        <w:suppressAutoHyphens/>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 W przypadku skorzystania przez Wykonawcę z możliwości przesłania ustrukturyzowanej faktury za pośrednictwem systemu teleinformatycznego, o którym mowa w ust. 10, Wykonawca zobowiązany będzie do poinformowania o tym Zamawiającego drogą elektroniczną na adres e-mail: …………………………… za potwierdzeniem odbioru, minimum 2 dni przed wystawieniem faktury. </w:t>
      </w:r>
    </w:p>
    <w:p w14:paraId="4A815355" w14:textId="77777777" w:rsidR="009A4DDC" w:rsidRPr="002310C8" w:rsidRDefault="009A4DDC" w:rsidP="00223778">
      <w:pPr>
        <w:suppressAutoHyphens/>
        <w:spacing w:after="0" w:line="240" w:lineRule="auto"/>
        <w:contextualSpacing/>
        <w:jc w:val="both"/>
        <w:rPr>
          <w:rFonts w:ascii="Adagio_Slab Light" w:eastAsia="Times New Roman" w:hAnsi="Adagio_Slab Light" w:cs="Calibri"/>
          <w:lang w:eastAsia="pl-PL"/>
        </w:rPr>
      </w:pPr>
    </w:p>
    <w:p w14:paraId="236C88BD" w14:textId="77777777" w:rsidR="002310C8" w:rsidRPr="002310C8" w:rsidRDefault="002310C8" w:rsidP="002310C8">
      <w:pPr>
        <w:spacing w:after="0" w:line="240" w:lineRule="auto"/>
        <w:rPr>
          <w:rFonts w:ascii="Adagio_Slab Light" w:eastAsia="Calibri" w:hAnsi="Adagio_Slab Light" w:cs="Calibri"/>
        </w:rPr>
      </w:pPr>
    </w:p>
    <w:p w14:paraId="15C685D1"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6. Przedstawiciele stron</w:t>
      </w:r>
    </w:p>
    <w:p w14:paraId="7C085D84"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Nadzór nad realizacją umowy z ramienia Zamawiającego sprawować będzie …………………….., e-mail: …………………………………………, tel. ……………………..</w:t>
      </w:r>
    </w:p>
    <w:p w14:paraId="67F892CD"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Nadzór nad realizacją umowy z ramienia Wykonawcy sprawować będzie ………………………………………., e-mail: …………………………………………, tel. ……………………..</w:t>
      </w:r>
    </w:p>
    <w:p w14:paraId="4624BA6F"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Przedstawiciele stron wskazani w ust. 1 i 2 są upoważnieni do nadzorowania i zarządzania realizacją umowy.</w:t>
      </w:r>
    </w:p>
    <w:p w14:paraId="0A1106C0"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miana osób wskazanych w ust. 1 lub 2 następuje poprzez pisemne powiadomienie drugiej strony, nie później niż 3 dni przed dokonaniem zmiany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nie stanowi zmiany tre</w:t>
      </w:r>
      <w:r w:rsidRPr="002310C8">
        <w:rPr>
          <w:rFonts w:ascii="Adagio_Slab Light" w:eastAsia="Times New Roman" w:hAnsi="Adagio_Slab Light" w:cs="Adagio_Slab Light"/>
          <w:lang w:eastAsia="pl-PL"/>
        </w:rPr>
        <w:t>ś</w:t>
      </w:r>
      <w:r w:rsidRPr="002310C8">
        <w:rPr>
          <w:rFonts w:ascii="Adagio_Slab Light" w:eastAsia="Times New Roman" w:hAnsi="Adagio_Slab Light" w:cs="Calibri"/>
          <w:lang w:eastAsia="pl-PL"/>
        </w:rPr>
        <w:t>ci umowy.</w:t>
      </w:r>
    </w:p>
    <w:p w14:paraId="4A3C9FBC" w14:textId="77777777" w:rsidR="002310C8" w:rsidRPr="002310C8" w:rsidRDefault="002310C8" w:rsidP="002310C8">
      <w:pPr>
        <w:spacing w:after="0" w:line="240" w:lineRule="auto"/>
        <w:ind w:left="284"/>
        <w:contextualSpacing/>
        <w:jc w:val="both"/>
        <w:rPr>
          <w:rFonts w:ascii="Adagio_Slab Light" w:eastAsia="Times New Roman" w:hAnsi="Adagio_Slab Light" w:cs="Calibri"/>
          <w:lang w:eastAsia="pl-PL"/>
        </w:rPr>
      </w:pPr>
    </w:p>
    <w:p w14:paraId="12C8BAAE"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xml:space="preserve">§ 7. Gwarancja </w:t>
      </w:r>
    </w:p>
    <w:p w14:paraId="39AE4E59"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ykonawca udziela gwarancji na przedmiot umowy na okres …… miesięcy [</w:t>
      </w:r>
      <w:r w:rsidRPr="002310C8">
        <w:rPr>
          <w:rFonts w:ascii="Adagio_Slab Light" w:eastAsia="Calibri" w:hAnsi="Adagio_Slab Light" w:cs="Calibri"/>
          <w:i/>
          <w:iCs/>
        </w:rPr>
        <w:t>nie krócej niż 12 miesięcy</w:t>
      </w:r>
      <w:r w:rsidRPr="002310C8">
        <w:rPr>
          <w:rFonts w:ascii="Adagio_Slab Light" w:eastAsia="Calibri" w:hAnsi="Adagio_Slab Light" w:cs="Calibri"/>
        </w:rPr>
        <w:t>] od daty podpisania protokołu odbioru końcowego przez Strony.</w:t>
      </w:r>
    </w:p>
    <w:p w14:paraId="6F007B74"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Postanowienia niniejszego paragrafu stanowią oświadczenie gwarancyjne w</w:t>
      </w:r>
      <w:r w:rsidRPr="002310C8">
        <w:rPr>
          <w:rFonts w:ascii="Calibri" w:eastAsia="Calibri" w:hAnsi="Calibri" w:cs="Calibri"/>
        </w:rPr>
        <w:t> </w:t>
      </w:r>
      <w:r w:rsidRPr="002310C8">
        <w:rPr>
          <w:rFonts w:ascii="Adagio_Slab Light" w:eastAsia="Calibri" w:hAnsi="Adagio_Slab Light" w:cs="Calibri"/>
        </w:rPr>
        <w:t>rozumieniu art. 577 i</w:t>
      </w:r>
      <w:r w:rsidRPr="002310C8">
        <w:rPr>
          <w:rFonts w:ascii="Calibri" w:eastAsia="Calibri" w:hAnsi="Calibri" w:cs="Calibri"/>
        </w:rPr>
        <w:t> </w:t>
      </w:r>
      <w:r w:rsidRPr="002310C8">
        <w:rPr>
          <w:rFonts w:ascii="Adagio_Slab Light" w:eastAsia="Calibri" w:hAnsi="Adagio_Slab Light" w:cs="Calibri"/>
        </w:rPr>
        <w:t>art.</w:t>
      </w:r>
      <w:r w:rsidRPr="002310C8">
        <w:rPr>
          <w:rFonts w:ascii="Calibri" w:eastAsia="Calibri" w:hAnsi="Calibri" w:cs="Calibri"/>
        </w:rPr>
        <w:t> </w:t>
      </w:r>
      <w:r w:rsidRPr="002310C8">
        <w:rPr>
          <w:rFonts w:ascii="Adagio_Slab Light" w:eastAsia="Calibri" w:hAnsi="Adagio_Slab Light" w:cs="Calibri"/>
        </w:rPr>
        <w:t>577</w:t>
      </w:r>
      <w:r w:rsidRPr="002310C8">
        <w:rPr>
          <w:rFonts w:ascii="Adagio_Slab Light" w:eastAsia="Calibri" w:hAnsi="Adagio_Slab Light" w:cs="Calibri"/>
          <w:vertAlign w:val="superscript"/>
        </w:rPr>
        <w:t>1</w:t>
      </w:r>
      <w:r w:rsidRPr="002310C8">
        <w:rPr>
          <w:rFonts w:ascii="Adagio_Slab Light" w:eastAsia="Calibri" w:hAnsi="Adagio_Slab Light" w:cs="Calibri"/>
        </w:rPr>
        <w:t xml:space="preserve"> ustawy z dnia 23 kwietnia 1964 r. Kodeks cywilny. Dokumentem potwierdzającym udzielenie gwarancji w rozumieniu art.</w:t>
      </w:r>
      <w:r w:rsidRPr="002310C8">
        <w:rPr>
          <w:rFonts w:ascii="Calibri" w:eastAsia="Calibri" w:hAnsi="Calibri" w:cs="Calibri"/>
        </w:rPr>
        <w:t> </w:t>
      </w:r>
      <w:r w:rsidRPr="002310C8">
        <w:rPr>
          <w:rFonts w:ascii="Adagio_Slab Light" w:eastAsia="Calibri" w:hAnsi="Adagio_Slab Light" w:cs="Calibri"/>
        </w:rPr>
        <w:t>577</w:t>
      </w:r>
      <w:r w:rsidRPr="002310C8">
        <w:rPr>
          <w:rFonts w:ascii="Adagio_Slab Light" w:eastAsia="Calibri" w:hAnsi="Adagio_Slab Light" w:cs="Calibri"/>
          <w:vertAlign w:val="superscript"/>
        </w:rPr>
        <w:t>2</w:t>
      </w:r>
      <w:r w:rsidRPr="002310C8">
        <w:rPr>
          <w:rFonts w:ascii="Adagio_Slab Light" w:eastAsia="Calibri" w:hAnsi="Adagio_Slab Light" w:cs="Calibri"/>
        </w:rPr>
        <w:t xml:space="preserve"> Kodeksu cywilnego jest umowa.</w:t>
      </w:r>
    </w:p>
    <w:p w14:paraId="008D0A27"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razie zniszczenia lub zagubienia dokumentu gwarancyjnego, Zamawiający nie traci uprawnień z</w:t>
      </w:r>
      <w:r w:rsidRPr="002310C8">
        <w:rPr>
          <w:rFonts w:ascii="Calibri" w:eastAsia="Calibri" w:hAnsi="Calibri" w:cs="Calibri"/>
        </w:rPr>
        <w:t> </w:t>
      </w:r>
      <w:r w:rsidRPr="002310C8">
        <w:rPr>
          <w:rFonts w:ascii="Adagio_Slab Light" w:eastAsia="Calibri" w:hAnsi="Adagio_Slab Light" w:cs="Calibri"/>
        </w:rPr>
        <w:t>tytułu gwarancji, jeżeli wykaże istnienie zobowiązania gwarancyjnego za pomocą innego dowodu.</w:t>
      </w:r>
    </w:p>
    <w:p w14:paraId="3DCB3B22" w14:textId="440916C8"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Wykonawca wymieni urządzenie będące przedmiotem umowy bądź jego element, wówczas okres gwarancji biegnie dla tego urządzenia</w:t>
      </w:r>
      <w:r w:rsidR="00A46C02">
        <w:rPr>
          <w:rFonts w:ascii="Adagio_Slab Light" w:eastAsia="Calibri" w:hAnsi="Adagio_Slab Light" w:cs="Calibri"/>
        </w:rPr>
        <w:br/>
      </w:r>
      <w:r w:rsidRPr="002310C8">
        <w:rPr>
          <w:rFonts w:ascii="Adagio_Slab Light" w:eastAsia="Calibri" w:hAnsi="Adagio_Slab Light" w:cs="Calibri"/>
        </w:rPr>
        <w:t>lub danego elementu od początku.</w:t>
      </w:r>
    </w:p>
    <w:p w14:paraId="38A84D56"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ramach gwarancji Wykonawca pokrywa koszty napraw dostarczonego przedmiotu umowy oraz koszty wymiany wadliwych elementów, podzespołów lub całego przedmiotu umowy, jeżeli zajdzie taka konieczność. Wszelkie koszty związane z powyższymi czynnościami, jak koszty części zamiennych, koszty transportu, ubezpieczenia, koszty robocizny, ewentualne koszty dojazdów i</w:t>
      </w:r>
      <w:r w:rsidRPr="002310C8">
        <w:rPr>
          <w:rFonts w:ascii="Calibri" w:eastAsia="Calibri" w:hAnsi="Calibri" w:cs="Calibri"/>
        </w:rPr>
        <w:t> </w:t>
      </w:r>
      <w:r w:rsidRPr="002310C8">
        <w:rPr>
          <w:rFonts w:ascii="Adagio_Slab Light" w:eastAsia="Calibri" w:hAnsi="Adagio_Slab Light" w:cs="Calibri"/>
        </w:rPr>
        <w:t>pobytu serwisant</w:t>
      </w:r>
      <w:r w:rsidRPr="002310C8">
        <w:rPr>
          <w:rFonts w:ascii="Adagio_Slab Light" w:eastAsia="Calibri" w:hAnsi="Adagio_Slab Light" w:cs="Adagio_Slab Light"/>
        </w:rPr>
        <w:t>ó</w:t>
      </w:r>
      <w:r w:rsidRPr="002310C8">
        <w:rPr>
          <w:rFonts w:ascii="Adagio_Slab Light" w:eastAsia="Calibri" w:hAnsi="Adagio_Slab Light" w:cs="Calibri"/>
        </w:rPr>
        <w:t>w, inne pokrywa Wykonawca.</w:t>
      </w:r>
    </w:p>
    <w:p w14:paraId="2BABB436"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ykonawca zobowiązany jest usunąć wady dostarczonego przedmiotu umowy w</w:t>
      </w:r>
      <w:r w:rsidRPr="002310C8">
        <w:rPr>
          <w:rFonts w:ascii="Calibri" w:eastAsia="Calibri" w:hAnsi="Calibri" w:cs="Calibri"/>
        </w:rPr>
        <w:t> </w:t>
      </w:r>
      <w:r w:rsidRPr="002310C8">
        <w:rPr>
          <w:rFonts w:ascii="Adagio_Slab Light" w:eastAsia="Calibri" w:hAnsi="Adagio_Slab Light" w:cs="Calibri"/>
        </w:rPr>
        <w:t>terminie nie d</w:t>
      </w:r>
      <w:r w:rsidRPr="002310C8">
        <w:rPr>
          <w:rFonts w:ascii="Adagio_Slab Light" w:eastAsia="Calibri" w:hAnsi="Adagio_Slab Light" w:cs="Adagio_Slab Light"/>
        </w:rPr>
        <w:t>ł</w:t>
      </w:r>
      <w:r w:rsidRPr="002310C8">
        <w:rPr>
          <w:rFonts w:ascii="Adagio_Slab Light" w:eastAsia="Calibri" w:hAnsi="Adagio_Slab Light" w:cs="Calibri"/>
        </w:rPr>
        <w:t>u</w:t>
      </w:r>
      <w:r w:rsidRPr="002310C8">
        <w:rPr>
          <w:rFonts w:ascii="Adagio_Slab Light" w:eastAsia="Calibri" w:hAnsi="Adagio_Slab Light" w:cs="Adagio_Slab Light"/>
        </w:rPr>
        <w:t>ż</w:t>
      </w:r>
      <w:r w:rsidRPr="002310C8">
        <w:rPr>
          <w:rFonts w:ascii="Adagio_Slab Light" w:eastAsia="Calibri" w:hAnsi="Adagio_Slab Light" w:cs="Calibri"/>
        </w:rPr>
        <w:t>szym ni</w:t>
      </w:r>
      <w:r w:rsidRPr="002310C8">
        <w:rPr>
          <w:rFonts w:ascii="Adagio_Slab Light" w:eastAsia="Calibri" w:hAnsi="Adagio_Slab Light" w:cs="Adagio_Slab Light"/>
        </w:rPr>
        <w:t>ż</w:t>
      </w:r>
      <w:r w:rsidRPr="002310C8">
        <w:rPr>
          <w:rFonts w:ascii="Adagio_Slab Light" w:eastAsia="Calibri" w:hAnsi="Adagio_Slab Light" w:cs="Calibri"/>
        </w:rPr>
        <w:t xml:space="preserve"> 14 dni kalendarzowych od ich zgłoszenia. Termin usuwania wady rozpoczyna się z</w:t>
      </w:r>
      <w:r w:rsidRPr="002310C8">
        <w:rPr>
          <w:rFonts w:ascii="Calibri" w:eastAsia="Calibri" w:hAnsi="Calibri" w:cs="Calibri"/>
        </w:rPr>
        <w:t> </w:t>
      </w:r>
      <w:r w:rsidRPr="002310C8">
        <w:rPr>
          <w:rFonts w:ascii="Adagio_Slab Light" w:eastAsia="Calibri" w:hAnsi="Adagio_Slab Light" w:cs="Calibri"/>
        </w:rPr>
        <w:t>dniem zawiadomienia Wykonawcy o wadzie, a</w:t>
      </w:r>
      <w:r w:rsidRPr="002310C8">
        <w:rPr>
          <w:rFonts w:ascii="Calibri" w:eastAsia="Calibri" w:hAnsi="Calibri" w:cs="Calibri"/>
        </w:rPr>
        <w:t> </w:t>
      </w:r>
      <w:r w:rsidRPr="002310C8">
        <w:rPr>
          <w:rFonts w:ascii="Adagio_Slab Light" w:eastAsia="Calibri" w:hAnsi="Adagio_Slab Light" w:cs="Calibri"/>
        </w:rPr>
        <w:t>ko</w:t>
      </w:r>
      <w:r w:rsidRPr="002310C8">
        <w:rPr>
          <w:rFonts w:ascii="Adagio_Slab Light" w:eastAsia="Calibri" w:hAnsi="Adagio_Slab Light" w:cs="Adagio_Slab Light"/>
        </w:rPr>
        <w:t>ń</w:t>
      </w:r>
      <w:r w:rsidRPr="002310C8">
        <w:rPr>
          <w:rFonts w:ascii="Adagio_Slab Light" w:eastAsia="Calibri" w:hAnsi="Adagio_Slab Light" w:cs="Calibri"/>
        </w:rPr>
        <w:t>czy z dniem przekazania przedmiotu umowy wolnego od wad upowa</w:t>
      </w:r>
      <w:r w:rsidRPr="002310C8">
        <w:rPr>
          <w:rFonts w:ascii="Adagio_Slab Light" w:eastAsia="Calibri" w:hAnsi="Adagio_Slab Light" w:cs="Adagio_Slab Light"/>
        </w:rPr>
        <w:t>ż</w:t>
      </w:r>
      <w:r w:rsidRPr="002310C8">
        <w:rPr>
          <w:rFonts w:ascii="Adagio_Slab Light" w:eastAsia="Calibri" w:hAnsi="Adagio_Slab Light" w:cs="Calibri"/>
        </w:rPr>
        <w:t>nionemu przedstawicielowi Zamawiaj</w:t>
      </w:r>
      <w:r w:rsidRPr="002310C8">
        <w:rPr>
          <w:rFonts w:ascii="Adagio_Slab Light" w:eastAsia="Calibri" w:hAnsi="Adagio_Slab Light" w:cs="Adagio_Slab Light"/>
        </w:rPr>
        <w:t>ą</w:t>
      </w:r>
      <w:r w:rsidRPr="002310C8">
        <w:rPr>
          <w:rFonts w:ascii="Adagio_Slab Light" w:eastAsia="Calibri" w:hAnsi="Adagio_Slab Light" w:cs="Calibri"/>
        </w:rPr>
        <w:t xml:space="preserve">cego. </w:t>
      </w:r>
    </w:p>
    <w:p w14:paraId="752D3888"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konieczności wymiany urządzenia w okresie gwarancji na nowe i</w:t>
      </w:r>
      <w:r w:rsidRPr="002310C8">
        <w:rPr>
          <w:rFonts w:ascii="Calibri" w:eastAsia="Calibri" w:hAnsi="Calibri" w:cs="Calibri"/>
        </w:rPr>
        <w:t> </w:t>
      </w:r>
      <w:r w:rsidRPr="002310C8">
        <w:rPr>
          <w:rFonts w:ascii="Adagio_Slab Light" w:eastAsia="Calibri" w:hAnsi="Adagio_Slab Light" w:cs="Calibri"/>
        </w:rPr>
        <w:t>braku dost</w:t>
      </w:r>
      <w:r w:rsidRPr="002310C8">
        <w:rPr>
          <w:rFonts w:ascii="Adagio_Slab Light" w:eastAsia="Calibri" w:hAnsi="Adagio_Slab Light" w:cs="Adagio_Slab Light"/>
        </w:rPr>
        <w:t>ę</w:t>
      </w:r>
      <w:r w:rsidRPr="002310C8">
        <w:rPr>
          <w:rFonts w:ascii="Adagio_Slab Light" w:eastAsia="Calibri" w:hAnsi="Adagio_Slab Light" w:cs="Calibri"/>
        </w:rPr>
        <w:t>pno</w:t>
      </w:r>
      <w:r w:rsidRPr="002310C8">
        <w:rPr>
          <w:rFonts w:ascii="Adagio_Slab Light" w:eastAsia="Calibri" w:hAnsi="Adagio_Slab Light" w:cs="Adagio_Slab Light"/>
        </w:rPr>
        <w:t>ś</w:t>
      </w:r>
      <w:r w:rsidRPr="002310C8">
        <w:rPr>
          <w:rFonts w:ascii="Adagio_Slab Light" w:eastAsia="Calibri" w:hAnsi="Adagio_Slab Light" w:cs="Calibri"/>
        </w:rPr>
        <w:t>ci urz</w:t>
      </w:r>
      <w:r w:rsidRPr="002310C8">
        <w:rPr>
          <w:rFonts w:ascii="Adagio_Slab Light" w:eastAsia="Calibri" w:hAnsi="Adagio_Slab Light" w:cs="Adagio_Slab Light"/>
        </w:rPr>
        <w:t>ą</w:t>
      </w:r>
      <w:r w:rsidRPr="002310C8">
        <w:rPr>
          <w:rFonts w:ascii="Adagio_Slab Light" w:eastAsia="Calibri" w:hAnsi="Adagio_Slab Light" w:cs="Calibri"/>
        </w:rPr>
        <w:t>dzenia na rynku Wykonawca zobowi</w:t>
      </w:r>
      <w:r w:rsidRPr="002310C8">
        <w:rPr>
          <w:rFonts w:ascii="Adagio_Slab Light" w:eastAsia="Calibri" w:hAnsi="Adagio_Slab Light" w:cs="Adagio_Slab Light"/>
        </w:rPr>
        <w:t>ą</w:t>
      </w:r>
      <w:r w:rsidRPr="002310C8">
        <w:rPr>
          <w:rFonts w:ascii="Adagio_Slab Light" w:eastAsia="Calibri" w:hAnsi="Adagio_Slab Light" w:cs="Calibri"/>
        </w:rPr>
        <w:t>zuje si</w:t>
      </w:r>
      <w:r w:rsidRPr="002310C8">
        <w:rPr>
          <w:rFonts w:ascii="Adagio_Slab Light" w:eastAsia="Calibri" w:hAnsi="Adagio_Slab Light" w:cs="Adagio_Slab Light"/>
        </w:rPr>
        <w:t>ę</w:t>
      </w:r>
      <w:r w:rsidRPr="002310C8">
        <w:rPr>
          <w:rFonts w:ascii="Adagio_Slab Light" w:eastAsia="Calibri" w:hAnsi="Adagio_Slab Light" w:cs="Calibri"/>
        </w:rPr>
        <w:t xml:space="preserve"> dostarczy</w:t>
      </w:r>
      <w:r w:rsidRPr="002310C8">
        <w:rPr>
          <w:rFonts w:ascii="Adagio_Slab Light" w:eastAsia="Calibri" w:hAnsi="Adagio_Slab Light" w:cs="Adagio_Slab Light"/>
        </w:rPr>
        <w:t>ć</w:t>
      </w:r>
      <w:r w:rsidRPr="002310C8">
        <w:rPr>
          <w:rFonts w:ascii="Adagio_Slab Light" w:eastAsia="Calibri" w:hAnsi="Adagio_Slab Light" w:cs="Calibri"/>
        </w:rPr>
        <w:t xml:space="preserve"> nowe urz</w:t>
      </w:r>
      <w:r w:rsidRPr="002310C8">
        <w:rPr>
          <w:rFonts w:ascii="Adagio_Slab Light" w:eastAsia="Calibri" w:hAnsi="Adagio_Slab Light" w:cs="Adagio_Slab Light"/>
        </w:rPr>
        <w:t>ą</w:t>
      </w:r>
      <w:r w:rsidRPr="002310C8">
        <w:rPr>
          <w:rFonts w:ascii="Adagio_Slab Light" w:eastAsia="Calibri" w:hAnsi="Adagio_Slab Light" w:cs="Calibri"/>
        </w:rPr>
        <w:t>dzenie o nie gorszych parametrach technicznych ni</w:t>
      </w:r>
      <w:r w:rsidRPr="002310C8">
        <w:rPr>
          <w:rFonts w:ascii="Adagio_Slab Light" w:eastAsia="Calibri" w:hAnsi="Adagio_Slab Light" w:cs="Adagio_Slab Light"/>
        </w:rPr>
        <w:t>ż</w:t>
      </w:r>
      <w:r w:rsidRPr="002310C8">
        <w:rPr>
          <w:rFonts w:ascii="Adagio_Slab Light" w:eastAsia="Calibri" w:hAnsi="Adagio_Slab Light" w:cs="Calibri"/>
        </w:rPr>
        <w:t xml:space="preserve"> b</w:t>
      </w:r>
      <w:r w:rsidRPr="002310C8">
        <w:rPr>
          <w:rFonts w:ascii="Adagio_Slab Light" w:eastAsia="Calibri" w:hAnsi="Adagio_Slab Light" w:cs="Adagio_Slab Light"/>
        </w:rPr>
        <w:t>ę</w:t>
      </w:r>
      <w:r w:rsidRPr="002310C8">
        <w:rPr>
          <w:rFonts w:ascii="Adagio_Slab Light" w:eastAsia="Calibri" w:hAnsi="Adagio_Slab Light" w:cs="Calibri"/>
        </w:rPr>
        <w:t>d</w:t>
      </w:r>
      <w:r w:rsidRPr="002310C8">
        <w:rPr>
          <w:rFonts w:ascii="Adagio_Slab Light" w:eastAsia="Calibri" w:hAnsi="Adagio_Slab Light" w:cs="Adagio_Slab Light"/>
        </w:rPr>
        <w:t>ą</w:t>
      </w:r>
      <w:r w:rsidRPr="002310C8">
        <w:rPr>
          <w:rFonts w:ascii="Adagio_Slab Light" w:eastAsia="Calibri" w:hAnsi="Adagio_Slab Light" w:cs="Calibri"/>
        </w:rPr>
        <w:t>ce przedmiotem umowy na koszt Wykonawcy.</w:t>
      </w:r>
    </w:p>
    <w:p w14:paraId="62DEAD18"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Wykonawca odmówi lub będzie zwlekał z wypełnieniem swoich zobowiązań wynikających z</w:t>
      </w:r>
      <w:r w:rsidRPr="002310C8">
        <w:rPr>
          <w:rFonts w:ascii="Calibri" w:eastAsia="Calibri" w:hAnsi="Calibri" w:cs="Calibri"/>
        </w:rPr>
        <w:t> </w:t>
      </w:r>
      <w:r w:rsidRPr="002310C8">
        <w:rPr>
          <w:rFonts w:ascii="Adagio_Slab Light" w:eastAsia="Calibri" w:hAnsi="Adagio_Slab Light" w:cs="Calibri"/>
        </w:rPr>
        <w:t>gwarancji powyżej terminu określonego w ust. 6,  lub też nie działa z należytą starannością, to Zamawiający ma prawo wykonać konieczne naprawy na koszt i ryzyko Wykonawcy bez utraty praw wynikających z gwarancji.</w:t>
      </w:r>
    </w:p>
    <w:p w14:paraId="13A35CF2" w14:textId="77777777" w:rsidR="002310C8" w:rsidRPr="002310C8" w:rsidRDefault="002310C8" w:rsidP="002310C8">
      <w:pPr>
        <w:widowControl w:val="0"/>
        <w:numPr>
          <w:ilvl w:val="2"/>
          <w:numId w:val="13"/>
        </w:numPr>
        <w:tabs>
          <w:tab w:val="left" w:pos="426"/>
        </w:tabs>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Postanowienia zawarte w § 8 ust. 3-8 umowy stosuje się.</w:t>
      </w:r>
    </w:p>
    <w:p w14:paraId="7D31609D" w14:textId="20B86EBA" w:rsidR="002310C8" w:rsidRDefault="002310C8" w:rsidP="002310C8">
      <w:pPr>
        <w:spacing w:after="0" w:line="240" w:lineRule="auto"/>
        <w:rPr>
          <w:rFonts w:ascii="Adagio_Slab Light" w:eastAsia="Calibri" w:hAnsi="Adagio_Slab Light" w:cs="Calibri"/>
        </w:rPr>
      </w:pPr>
    </w:p>
    <w:p w14:paraId="5E7C96C2" w14:textId="77777777" w:rsidR="00223778" w:rsidRPr="002310C8" w:rsidRDefault="00223778" w:rsidP="002310C8">
      <w:pPr>
        <w:spacing w:after="0" w:line="240" w:lineRule="auto"/>
        <w:rPr>
          <w:rFonts w:ascii="Adagio_Slab Light" w:eastAsia="Calibri" w:hAnsi="Adagio_Slab Light" w:cs="Calibri"/>
        </w:rPr>
      </w:pPr>
    </w:p>
    <w:p w14:paraId="6A5469C8"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lastRenderedPageBreak/>
        <w:t>§ 8. Rękojmia za wady</w:t>
      </w:r>
    </w:p>
    <w:p w14:paraId="436B1C83"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Uprawnienia z tytułu rękojmi za wady przedmiotu umowy określone w</w:t>
      </w:r>
      <w:r w:rsidRPr="002310C8">
        <w:rPr>
          <w:rFonts w:ascii="Calibri" w:eastAsia="Calibri" w:hAnsi="Calibri" w:cs="Calibri"/>
        </w:rPr>
        <w:t> </w:t>
      </w:r>
      <w:r w:rsidRPr="002310C8">
        <w:rPr>
          <w:rFonts w:ascii="Adagio_Slab Light" w:eastAsia="Calibri" w:hAnsi="Adagio_Slab Light" w:cs="Calibri"/>
        </w:rPr>
        <w:t>ustawie z dnia 23 kwietnia 1964 r. Kodeks cywilny przys</w:t>
      </w:r>
      <w:r w:rsidRPr="002310C8">
        <w:rPr>
          <w:rFonts w:ascii="Adagio_Slab Light" w:eastAsia="Calibri" w:hAnsi="Adagio_Slab Light" w:cs="Adagio_Slab Light"/>
        </w:rPr>
        <w:t>ł</w:t>
      </w:r>
      <w:r w:rsidRPr="002310C8">
        <w:rPr>
          <w:rFonts w:ascii="Adagio_Slab Light" w:eastAsia="Calibri" w:hAnsi="Adagio_Slab Light" w:cs="Calibri"/>
        </w:rPr>
        <w:t>uguj</w:t>
      </w:r>
      <w:r w:rsidRPr="002310C8">
        <w:rPr>
          <w:rFonts w:ascii="Adagio_Slab Light" w:eastAsia="Calibri" w:hAnsi="Adagio_Slab Light" w:cs="Adagio_Slab Light"/>
        </w:rPr>
        <w:t>ą</w:t>
      </w:r>
      <w:r w:rsidRPr="002310C8">
        <w:rPr>
          <w:rFonts w:ascii="Adagio_Slab Light" w:eastAsia="Calibri" w:hAnsi="Adagio_Slab Light" w:cs="Calibri"/>
        </w:rPr>
        <w:t xml:space="preserve"> Zamawiaj</w:t>
      </w:r>
      <w:r w:rsidRPr="002310C8">
        <w:rPr>
          <w:rFonts w:ascii="Adagio_Slab Light" w:eastAsia="Calibri" w:hAnsi="Adagio_Slab Light" w:cs="Adagio_Slab Light"/>
        </w:rPr>
        <w:t>ą</w:t>
      </w:r>
      <w:r w:rsidRPr="002310C8">
        <w:rPr>
          <w:rFonts w:ascii="Adagio_Slab Light" w:eastAsia="Calibri" w:hAnsi="Adagio_Slab Light" w:cs="Calibri"/>
        </w:rPr>
        <w:t>cemu niezale</w:t>
      </w:r>
      <w:r w:rsidRPr="002310C8">
        <w:rPr>
          <w:rFonts w:ascii="Adagio_Slab Light" w:eastAsia="Calibri" w:hAnsi="Adagio_Slab Light" w:cs="Adagio_Slab Light"/>
        </w:rPr>
        <w:t>ż</w:t>
      </w:r>
      <w:r w:rsidRPr="002310C8">
        <w:rPr>
          <w:rFonts w:ascii="Adagio_Slab Light" w:eastAsia="Calibri" w:hAnsi="Adagio_Slab Light" w:cs="Calibri"/>
        </w:rPr>
        <w:t>nie od uprawnień z tytułu gwarancji. Wszelkie postanowienia zawarte w</w:t>
      </w:r>
      <w:r w:rsidRPr="002310C8">
        <w:rPr>
          <w:rFonts w:ascii="Calibri" w:eastAsia="Calibri" w:hAnsi="Calibri" w:cs="Calibri"/>
        </w:rPr>
        <w:t> </w:t>
      </w:r>
      <w:r w:rsidRPr="002310C8">
        <w:rPr>
          <w:rFonts w:ascii="Adagio_Slab Light" w:eastAsia="Calibri" w:hAnsi="Adagio_Slab Light" w:cs="Calibri"/>
        </w:rPr>
        <w:t>dokumencie gwarancyjnym, a sprzeczne z</w:t>
      </w:r>
      <w:r w:rsidRPr="002310C8">
        <w:rPr>
          <w:rFonts w:ascii="Calibri" w:eastAsia="Calibri" w:hAnsi="Calibri" w:cs="Calibri"/>
        </w:rPr>
        <w:t> </w:t>
      </w:r>
      <w:r w:rsidRPr="002310C8">
        <w:rPr>
          <w:rFonts w:ascii="Adagio_Slab Light" w:eastAsia="Calibri" w:hAnsi="Adagio_Slab Light" w:cs="Calibri"/>
        </w:rPr>
        <w:t>postanowieniem zdania pierwszego nin. ustępu uważa się za bezskuteczne wobec Stron.</w:t>
      </w:r>
    </w:p>
    <w:p w14:paraId="7F3194EB"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Termin rękojmi za wady wynosi 24 miesiące. Bieg terminu rękojmi za wady rozpoczyna się z datą podpisania protokołu odbioru końcowego przez Strony.</w:t>
      </w:r>
    </w:p>
    <w:p w14:paraId="2C2AF894"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Termin rękojmi za wady ulega przedłużeniu o termin usuwania wady. Termin usuwania wady rozpoczyna się z dniem zawiadomienia Wykonawcy o wadzie, a</w:t>
      </w:r>
      <w:r w:rsidRPr="002310C8">
        <w:rPr>
          <w:rFonts w:ascii="Calibri" w:eastAsia="Calibri" w:hAnsi="Calibri" w:cs="Calibri"/>
        </w:rPr>
        <w:t> </w:t>
      </w:r>
      <w:r w:rsidRPr="002310C8">
        <w:rPr>
          <w:rFonts w:ascii="Adagio_Slab Light" w:eastAsia="Calibri" w:hAnsi="Adagio_Slab Light" w:cs="Calibri"/>
        </w:rPr>
        <w:t>ko</w:t>
      </w:r>
      <w:r w:rsidRPr="002310C8">
        <w:rPr>
          <w:rFonts w:ascii="Adagio_Slab Light" w:eastAsia="Calibri" w:hAnsi="Adagio_Slab Light" w:cs="Adagio_Slab Light"/>
        </w:rPr>
        <w:t>ń</w:t>
      </w:r>
      <w:r w:rsidRPr="002310C8">
        <w:rPr>
          <w:rFonts w:ascii="Adagio_Slab Light" w:eastAsia="Calibri" w:hAnsi="Adagio_Slab Light" w:cs="Calibri"/>
        </w:rPr>
        <w:t xml:space="preserve">czy z dniem przekazania przedmiotu umowy wolnego od wad upoważnionemu przedstawicielowi Zamawiającego. </w:t>
      </w:r>
    </w:p>
    <w:p w14:paraId="078F0D53" w14:textId="64E2E46A"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Zamawiający zawiadomi </w:t>
      </w:r>
      <w:r w:rsidRPr="002310C8">
        <w:rPr>
          <w:rFonts w:ascii="Adagio_Slab Light" w:eastAsia="Calibri" w:hAnsi="Adagio_Slab Light" w:cs="Calibri"/>
          <w:iCs/>
        </w:rPr>
        <w:t>Wykonawc</w:t>
      </w:r>
      <w:r w:rsidRPr="002310C8">
        <w:rPr>
          <w:rFonts w:ascii="Adagio_Slab Light" w:eastAsia="Calibri" w:hAnsi="Adagio_Slab Light" w:cs="Calibri"/>
        </w:rPr>
        <w:t>ę każdorazowo o wadzie najpóźniej w</w:t>
      </w:r>
      <w:r w:rsidRPr="002310C8">
        <w:rPr>
          <w:rFonts w:ascii="Calibri" w:eastAsia="Calibri" w:hAnsi="Calibri" w:cs="Calibri"/>
        </w:rPr>
        <w:t> </w:t>
      </w:r>
      <w:r w:rsidRPr="002310C8">
        <w:rPr>
          <w:rFonts w:ascii="Adagio_Slab Light" w:eastAsia="Calibri" w:hAnsi="Adagio_Slab Light" w:cs="Calibri"/>
        </w:rPr>
        <w:t>terminie miesi</w:t>
      </w:r>
      <w:r w:rsidRPr="002310C8">
        <w:rPr>
          <w:rFonts w:ascii="Adagio_Slab Light" w:eastAsia="Calibri" w:hAnsi="Adagio_Slab Light" w:cs="Adagio_Slab Light"/>
        </w:rPr>
        <w:t>ą</w:t>
      </w:r>
      <w:r w:rsidRPr="002310C8">
        <w:rPr>
          <w:rFonts w:ascii="Adagio_Slab Light" w:eastAsia="Calibri" w:hAnsi="Adagio_Slab Light" w:cs="Calibri"/>
        </w:rPr>
        <w:t>ca od daty jej wykrycia drog</w:t>
      </w:r>
      <w:r w:rsidRPr="002310C8">
        <w:rPr>
          <w:rFonts w:ascii="Adagio_Slab Light" w:eastAsia="Calibri" w:hAnsi="Adagio_Slab Light" w:cs="Adagio_Slab Light"/>
        </w:rPr>
        <w:t>ą</w:t>
      </w:r>
      <w:r w:rsidRPr="002310C8">
        <w:rPr>
          <w:rFonts w:ascii="Adagio_Slab Light" w:eastAsia="Calibri" w:hAnsi="Adagio_Slab Light" w:cs="Calibri"/>
        </w:rPr>
        <w:t xml:space="preserve"> elektroniczn</w:t>
      </w:r>
      <w:r w:rsidRPr="002310C8">
        <w:rPr>
          <w:rFonts w:ascii="Adagio_Slab Light" w:eastAsia="Calibri" w:hAnsi="Adagio_Slab Light" w:cs="Adagio_Slab Light"/>
        </w:rPr>
        <w:t>ą</w:t>
      </w:r>
      <w:r w:rsidRPr="002310C8">
        <w:rPr>
          <w:rFonts w:ascii="Adagio_Slab Light" w:eastAsia="Calibri" w:hAnsi="Adagio_Slab Light" w:cs="Calibri"/>
          <w:b/>
        </w:rPr>
        <w:t xml:space="preserve"> </w:t>
      </w:r>
      <w:r w:rsidRPr="002310C8">
        <w:rPr>
          <w:rFonts w:ascii="Adagio_Slab Light" w:eastAsia="Calibri" w:hAnsi="Adagio_Slab Light" w:cs="Calibri"/>
        </w:rPr>
        <w:t xml:space="preserve">lub pisemnie na adres </w:t>
      </w:r>
      <w:r w:rsidRPr="002310C8">
        <w:rPr>
          <w:rFonts w:ascii="Adagio_Slab Light" w:eastAsia="Calibri" w:hAnsi="Adagio_Slab Light" w:cs="Calibri"/>
          <w:iCs/>
        </w:rPr>
        <w:t>Wykonawcy.</w:t>
      </w:r>
    </w:p>
    <w:p w14:paraId="15FEEE8A"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ady ujawnione w terminie rękojmi za wady usuwane będą na koszt Wykonawcy</w:t>
      </w:r>
      <w:r w:rsidRPr="002310C8">
        <w:rPr>
          <w:rFonts w:ascii="Adagio_Slab Light" w:eastAsia="Calibri" w:hAnsi="Adagio_Slab Light" w:cs="Calibri"/>
          <w:b/>
        </w:rPr>
        <w:t xml:space="preserve"> </w:t>
      </w:r>
      <w:r w:rsidRPr="002310C8">
        <w:rPr>
          <w:rFonts w:ascii="Adagio_Slab Light" w:eastAsia="Calibri" w:hAnsi="Adagio_Slab Light" w:cs="Calibri"/>
        </w:rPr>
        <w:t>(dotyczy wszystkich materiałów, części, robocizny, transportu, ubezpieczenia, opakowania, cła oraz czynności podjętych w związku z</w:t>
      </w:r>
      <w:r w:rsidRPr="002310C8">
        <w:rPr>
          <w:rFonts w:ascii="Calibri" w:eastAsia="Calibri" w:hAnsi="Calibri" w:cs="Calibri"/>
        </w:rPr>
        <w:t> </w:t>
      </w:r>
      <w:r w:rsidRPr="002310C8">
        <w:rPr>
          <w:rFonts w:ascii="Adagio_Slab Light" w:eastAsia="Calibri" w:hAnsi="Adagio_Slab Light" w:cs="Calibri"/>
        </w:rPr>
        <w:t>usuni</w:t>
      </w:r>
      <w:r w:rsidRPr="002310C8">
        <w:rPr>
          <w:rFonts w:ascii="Adagio_Slab Light" w:eastAsia="Calibri" w:hAnsi="Adagio_Slab Light" w:cs="Adagio_Slab Light"/>
        </w:rPr>
        <w:t>ę</w:t>
      </w:r>
      <w:r w:rsidRPr="002310C8">
        <w:rPr>
          <w:rFonts w:ascii="Adagio_Slab Light" w:eastAsia="Calibri" w:hAnsi="Adagio_Slab Light" w:cs="Calibri"/>
        </w:rPr>
        <w:t>ciem wady w</w:t>
      </w:r>
      <w:r w:rsidRPr="002310C8">
        <w:rPr>
          <w:rFonts w:ascii="Calibri" w:eastAsia="Calibri" w:hAnsi="Calibri" w:cs="Calibri"/>
        </w:rPr>
        <w:t> </w:t>
      </w:r>
      <w:r w:rsidRPr="002310C8">
        <w:rPr>
          <w:rFonts w:ascii="Adagio_Slab Light" w:eastAsia="Calibri" w:hAnsi="Adagio_Slab Light" w:cs="Calibri"/>
        </w:rPr>
        <w:t>przedmiocie umowy), w terminach ustalonych każdorazowo przez Strony. Jeżeli Strony nie ustaliły terminu usuwania wad wynosić on będzie 14</w:t>
      </w:r>
      <w:r w:rsidRPr="002310C8">
        <w:rPr>
          <w:rFonts w:ascii="Calibri" w:eastAsia="Calibri" w:hAnsi="Calibri" w:cs="Calibri"/>
        </w:rPr>
        <w:t> </w:t>
      </w:r>
      <w:r w:rsidRPr="002310C8">
        <w:rPr>
          <w:rFonts w:ascii="Adagio_Slab Light" w:eastAsia="Calibri" w:hAnsi="Adagio_Slab Light" w:cs="Calibri"/>
        </w:rPr>
        <w:t>dni kalendarzowych od daty zg</w:t>
      </w:r>
      <w:r w:rsidRPr="002310C8">
        <w:rPr>
          <w:rFonts w:ascii="Adagio_Slab Light" w:eastAsia="Calibri" w:hAnsi="Adagio_Slab Light" w:cs="Adagio_Slab Light"/>
        </w:rPr>
        <w:t>ł</w:t>
      </w:r>
      <w:r w:rsidRPr="002310C8">
        <w:rPr>
          <w:rFonts w:ascii="Adagio_Slab Light" w:eastAsia="Calibri" w:hAnsi="Adagio_Slab Light" w:cs="Calibri"/>
        </w:rPr>
        <w:t xml:space="preserve">oszenia wady. </w:t>
      </w:r>
    </w:p>
    <w:p w14:paraId="7011DF40"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Wady usuwane będą w miejscu, w którym przedmiot umowy jest używany, chyba, że sprzeciwia się temu istota wady. </w:t>
      </w:r>
    </w:p>
    <w:p w14:paraId="78AE8026" w14:textId="55B238A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konieczności usunięcia wad w innym miejscu niż miejsce używania przedmiotu umowy, koszt i odpowiedzialność za jego transport ponosi Wykonawca. Koszt i odpowiedzialność Wykonawca ponosi od chwili wydania wadliwego produktu jego upoważnionemu przedstawicielowi,</w:t>
      </w:r>
      <w:r w:rsidR="00912072">
        <w:rPr>
          <w:rFonts w:ascii="Adagio_Slab Light" w:eastAsia="Calibri" w:hAnsi="Adagio_Slab Light" w:cs="Calibri"/>
        </w:rPr>
        <w:br/>
      </w:r>
      <w:r w:rsidRPr="002310C8">
        <w:rPr>
          <w:rFonts w:ascii="Adagio_Slab Light" w:eastAsia="Calibri" w:hAnsi="Adagio_Slab Light" w:cs="Calibri"/>
        </w:rPr>
        <w:t>do chwili odbioru wolnego od wad przedmiotu umowy przez upoważnionego przedstawiciela Zamawiającego.</w:t>
      </w:r>
    </w:p>
    <w:p w14:paraId="59773334"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Z czynności odbioru przedmiotu umowy po usunięciu wady zostanie spisany protokół. </w:t>
      </w:r>
    </w:p>
    <w:p w14:paraId="4CF44667"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wady przedmiotu umowy usunąć się nie da Zamawiający ma prawo, wedle swego wyboru:</w:t>
      </w:r>
    </w:p>
    <w:p w14:paraId="523DC891" w14:textId="47E8CEB3" w:rsidR="002310C8" w:rsidRPr="002310C8" w:rsidRDefault="002310C8" w:rsidP="002310C8">
      <w:pPr>
        <w:numPr>
          <w:ilvl w:val="0"/>
          <w:numId w:val="12"/>
        </w:numPr>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odstąpić z przyczyn leżących po stronie Wykonawcy od umowy bez względu na charakter i</w:t>
      </w:r>
      <w:r w:rsidRPr="002310C8">
        <w:rPr>
          <w:rFonts w:ascii="Calibri" w:eastAsia="Calibri" w:hAnsi="Calibri" w:cs="Calibri"/>
        </w:rPr>
        <w:t> </w:t>
      </w:r>
      <w:r w:rsidRPr="002310C8">
        <w:rPr>
          <w:rFonts w:ascii="Adagio_Slab Light" w:eastAsia="Calibri" w:hAnsi="Adagio_Slab Light" w:cs="Calibri"/>
        </w:rPr>
        <w:t xml:space="preserve">rozmiar wady przekazując przedmiot umowy do dyspozycji Wykonawcy i żądając zwrotu zapłaconego wynagrodzenia oraz zapłaty kary umownej, o której mowa w § </w:t>
      </w:r>
      <w:r w:rsidR="00877AE8">
        <w:rPr>
          <w:rFonts w:ascii="Adagio_Slab Light" w:eastAsia="Calibri" w:hAnsi="Adagio_Slab Light" w:cs="Calibri"/>
        </w:rPr>
        <w:t>9</w:t>
      </w:r>
      <w:r w:rsidRPr="002310C8">
        <w:rPr>
          <w:rFonts w:ascii="Adagio_Slab Light" w:eastAsia="Calibri" w:hAnsi="Adagio_Slab Light" w:cs="Calibri"/>
        </w:rPr>
        <w:t xml:space="preserve"> ust.</w:t>
      </w:r>
      <w:r w:rsidRPr="002310C8">
        <w:rPr>
          <w:rFonts w:ascii="Adagio_Slab Light" w:eastAsia="Calibri" w:hAnsi="Adagio_Slab Light" w:cs="Calibri"/>
          <w:b/>
        </w:rPr>
        <w:t xml:space="preserve"> </w:t>
      </w:r>
      <w:r w:rsidRPr="002310C8">
        <w:rPr>
          <w:rFonts w:ascii="Adagio_Slab Light" w:eastAsia="Calibri" w:hAnsi="Adagio_Slab Light" w:cs="Calibri"/>
        </w:rPr>
        <w:t>1 pkt 1) umowy; uprawnienie do odstąpienia od umowy może zostać wykonane nie później niż w</w:t>
      </w:r>
      <w:r w:rsidRPr="002310C8">
        <w:rPr>
          <w:rFonts w:ascii="Calibri" w:eastAsia="Calibri" w:hAnsi="Calibri" w:cs="Calibri"/>
        </w:rPr>
        <w:t> </w:t>
      </w:r>
      <w:r w:rsidRPr="002310C8">
        <w:rPr>
          <w:rFonts w:ascii="Adagio_Slab Light" w:eastAsia="Calibri" w:hAnsi="Adagio_Slab Light" w:cs="Calibri"/>
        </w:rPr>
        <w:t>terminie 30 dni od dnia upływu terminu określonego w</w:t>
      </w:r>
      <w:r w:rsidRPr="002310C8">
        <w:rPr>
          <w:rFonts w:ascii="Calibri" w:eastAsia="Calibri" w:hAnsi="Calibri" w:cs="Calibri"/>
        </w:rPr>
        <w:t> </w:t>
      </w:r>
      <w:r w:rsidRPr="002310C8">
        <w:rPr>
          <w:rFonts w:ascii="Adagio_Slab Light" w:eastAsia="Calibri" w:hAnsi="Adagio_Slab Light" w:cs="Calibri"/>
        </w:rPr>
        <w:t>ust. 2;</w:t>
      </w:r>
    </w:p>
    <w:p w14:paraId="274432C7" w14:textId="77777777" w:rsidR="002310C8" w:rsidRPr="002310C8" w:rsidRDefault="002310C8" w:rsidP="002310C8">
      <w:pPr>
        <w:spacing w:after="0" w:line="240" w:lineRule="auto"/>
        <w:ind w:firstLine="567"/>
        <w:rPr>
          <w:rFonts w:ascii="Adagio_Slab Light" w:eastAsia="Calibri" w:hAnsi="Adagio_Slab Light" w:cs="Times New Roman"/>
        </w:rPr>
      </w:pPr>
      <w:r w:rsidRPr="002310C8">
        <w:rPr>
          <w:rFonts w:ascii="Adagio_Slab Light" w:eastAsia="Calibri" w:hAnsi="Adagio_Slab Light" w:cs="Times New Roman"/>
        </w:rPr>
        <w:t xml:space="preserve">lub </w:t>
      </w:r>
    </w:p>
    <w:p w14:paraId="7E5CB66F" w14:textId="77777777" w:rsidR="002310C8" w:rsidRPr="002310C8" w:rsidRDefault="002310C8" w:rsidP="002310C8">
      <w:pPr>
        <w:numPr>
          <w:ilvl w:val="0"/>
          <w:numId w:val="12"/>
        </w:numPr>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Zamawiający zażąda wymiany przedmiotu umowy na wolny od wad.</w:t>
      </w:r>
    </w:p>
    <w:p w14:paraId="45CFBEBA" w14:textId="77777777" w:rsidR="002310C8" w:rsidRPr="002310C8" w:rsidRDefault="002310C8" w:rsidP="002310C8">
      <w:pPr>
        <w:numPr>
          <w:ilvl w:val="0"/>
          <w:numId w:val="11"/>
        </w:numPr>
        <w:suppressAutoHyphens/>
        <w:spacing w:after="0" w:line="240" w:lineRule="auto"/>
        <w:ind w:left="426" w:hanging="426"/>
        <w:jc w:val="both"/>
        <w:rPr>
          <w:rFonts w:ascii="Adagio_Slab Light" w:eastAsia="Calibri" w:hAnsi="Adagio_Slab Light" w:cs="Calibri"/>
        </w:rPr>
      </w:pPr>
      <w:r w:rsidRPr="002310C8">
        <w:rPr>
          <w:rFonts w:ascii="Adagio_Slab Light" w:eastAsia="Calibri" w:hAnsi="Adagio_Slab Light" w:cs="Calibri"/>
        </w:rPr>
        <w:t>Jeżeli Wykonawca nie usunie wady w terminie określonym w ust. 5, albo po usunięciu wady przedmiot umowy nadal wykazuje wady, Zamawiający może zlecić dokonanie naprawy na koszt i</w:t>
      </w:r>
      <w:r w:rsidRPr="002310C8">
        <w:rPr>
          <w:rFonts w:ascii="Calibri" w:eastAsia="Calibri" w:hAnsi="Calibri" w:cs="Calibri"/>
        </w:rPr>
        <w:t> </w:t>
      </w:r>
      <w:r w:rsidRPr="002310C8">
        <w:rPr>
          <w:rFonts w:ascii="Adagio_Slab Light" w:eastAsia="Calibri" w:hAnsi="Adagio_Slab Light" w:cs="Calibri"/>
        </w:rPr>
        <w:t>ryzyko Wykonawcy.</w:t>
      </w:r>
    </w:p>
    <w:p w14:paraId="4DD4CFE5" w14:textId="77777777" w:rsidR="002310C8" w:rsidRPr="002310C8" w:rsidRDefault="002310C8" w:rsidP="002310C8">
      <w:pPr>
        <w:spacing w:after="0" w:line="240" w:lineRule="auto"/>
        <w:rPr>
          <w:rFonts w:ascii="Adagio_Slab Light" w:eastAsia="Calibri" w:hAnsi="Adagio_Slab Light" w:cs="Times New Roman"/>
        </w:rPr>
      </w:pPr>
    </w:p>
    <w:p w14:paraId="7838545D" w14:textId="77777777" w:rsidR="002310C8" w:rsidRPr="002310C8" w:rsidRDefault="002310C8" w:rsidP="002310C8">
      <w:pPr>
        <w:spacing w:after="0" w:line="240" w:lineRule="auto"/>
        <w:jc w:val="center"/>
        <w:rPr>
          <w:rFonts w:ascii="Adagio_Slab Light" w:eastAsia="Calibri" w:hAnsi="Adagio_Slab Light" w:cs="Times New Roman"/>
          <w:b/>
          <w:bCs/>
        </w:rPr>
      </w:pPr>
      <w:r w:rsidRPr="002310C8">
        <w:rPr>
          <w:rFonts w:ascii="Adagio_Slab Light" w:eastAsia="Calibri" w:hAnsi="Adagio_Slab Light" w:cs="Times New Roman"/>
          <w:b/>
          <w:bCs/>
        </w:rPr>
        <w:t>§ 9. Kary umowne</w:t>
      </w:r>
    </w:p>
    <w:p w14:paraId="24095B43" w14:textId="77777777" w:rsidR="002310C8" w:rsidRPr="002310C8" w:rsidRDefault="002310C8" w:rsidP="002310C8">
      <w:pPr>
        <w:numPr>
          <w:ilvl w:val="2"/>
          <w:numId w:val="16"/>
        </w:numPr>
        <w:tabs>
          <w:tab w:val="left" w:pos="284"/>
          <w:tab w:val="left" w:pos="851"/>
        </w:tabs>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ykonawca zobowiązany jest zapłacić Zamawiającemu kary umowne, o</w:t>
      </w:r>
      <w:r w:rsidRPr="002310C8">
        <w:rPr>
          <w:rFonts w:ascii="Calibri" w:eastAsia="Calibri" w:hAnsi="Calibri" w:cs="Calibri"/>
        </w:rPr>
        <w:t> </w:t>
      </w:r>
      <w:r w:rsidRPr="002310C8">
        <w:rPr>
          <w:rFonts w:ascii="Adagio_Slab Light" w:eastAsia="Calibri" w:hAnsi="Adagio_Slab Light" w:cs="Calibri"/>
        </w:rPr>
        <w:t>kt</w:t>
      </w:r>
      <w:r w:rsidRPr="002310C8">
        <w:rPr>
          <w:rFonts w:ascii="Adagio_Slab Light" w:eastAsia="Calibri" w:hAnsi="Adagio_Slab Light" w:cs="Adagio_Slab Light"/>
        </w:rPr>
        <w:t>ó</w:t>
      </w:r>
      <w:r w:rsidRPr="002310C8">
        <w:rPr>
          <w:rFonts w:ascii="Adagio_Slab Light" w:eastAsia="Calibri" w:hAnsi="Adagio_Slab Light" w:cs="Calibri"/>
        </w:rPr>
        <w:t>rych mowa w pkt 1)-3) bez wzgl</w:t>
      </w:r>
      <w:r w:rsidRPr="002310C8">
        <w:rPr>
          <w:rFonts w:ascii="Adagio_Slab Light" w:eastAsia="Calibri" w:hAnsi="Adagio_Slab Light" w:cs="Adagio_Slab Light"/>
        </w:rPr>
        <w:t>ę</w:t>
      </w:r>
      <w:r w:rsidRPr="002310C8">
        <w:rPr>
          <w:rFonts w:ascii="Adagio_Slab Light" w:eastAsia="Calibri" w:hAnsi="Adagio_Slab Light" w:cs="Calibri"/>
        </w:rPr>
        <w:t>du na to, czy szkoda faktycznie zaistnia</w:t>
      </w:r>
      <w:r w:rsidRPr="002310C8">
        <w:rPr>
          <w:rFonts w:ascii="Adagio_Slab Light" w:eastAsia="Calibri" w:hAnsi="Adagio_Slab Light" w:cs="Adagio_Slab Light"/>
        </w:rPr>
        <w:t>ł</w:t>
      </w:r>
      <w:r w:rsidRPr="002310C8">
        <w:rPr>
          <w:rFonts w:ascii="Adagio_Slab Light" w:eastAsia="Calibri" w:hAnsi="Adagio_Slab Light" w:cs="Calibri"/>
        </w:rPr>
        <w:t xml:space="preserve">a: </w:t>
      </w:r>
    </w:p>
    <w:p w14:paraId="15FEED56" w14:textId="6352D814" w:rsidR="002310C8" w:rsidRPr="002310C8" w:rsidRDefault="002310C8" w:rsidP="002310C8">
      <w:pPr>
        <w:numPr>
          <w:ilvl w:val="0"/>
          <w:numId w:val="17"/>
        </w:numPr>
        <w:overflowPunct w:val="0"/>
        <w:autoSpaceDE w:val="0"/>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lastRenderedPageBreak/>
        <w:t>z tytułu wypowiedzenia umowy z przyczyn leżących po stronie Wykonawcy bądź odstąpienia od umowy przez Zamawiającego</w:t>
      </w:r>
      <w:r w:rsidR="00877AE8">
        <w:rPr>
          <w:rFonts w:ascii="Adagio_Slab Light" w:eastAsia="Calibri" w:hAnsi="Adagio_Slab Light" w:cs="Calibri"/>
        </w:rPr>
        <w:br/>
      </w:r>
      <w:r w:rsidRPr="002310C8">
        <w:rPr>
          <w:rFonts w:ascii="Adagio_Slab Light" w:eastAsia="Calibri" w:hAnsi="Adagio_Slab Light" w:cs="Calibri"/>
        </w:rPr>
        <w:t>z przyczyn leżących po stronie Wykonawcy, Wykonawca zobowiązany jest do zapłaty kary umownej w wysokości 5% kwoty wynagrodzenia netto, o</w:t>
      </w:r>
      <w:r w:rsidRPr="002310C8">
        <w:rPr>
          <w:rFonts w:ascii="Calibri" w:eastAsia="Calibri" w:hAnsi="Calibri" w:cs="Calibri"/>
        </w:rPr>
        <w:t> </w:t>
      </w:r>
      <w:r w:rsidRPr="002310C8">
        <w:rPr>
          <w:rFonts w:ascii="Adagio_Slab Light" w:eastAsia="Calibri" w:hAnsi="Adagio_Slab Light" w:cs="Calibri"/>
        </w:rPr>
        <w:t>którym mowa w</w:t>
      </w:r>
      <w:r w:rsidRPr="002310C8">
        <w:rPr>
          <w:rFonts w:ascii="Calibri" w:eastAsia="Calibri" w:hAnsi="Calibri" w:cs="Calibri"/>
        </w:rPr>
        <w:t> </w:t>
      </w:r>
      <w:r w:rsidRPr="002310C8">
        <w:rPr>
          <w:rFonts w:ascii="Adagio_Slab Light" w:eastAsia="Calibri" w:hAnsi="Adagio_Slab Light" w:cs="Adagio_Slab Light"/>
        </w:rPr>
        <w:t>§</w:t>
      </w:r>
      <w:r w:rsidRPr="002310C8">
        <w:rPr>
          <w:rFonts w:ascii="Calibri" w:eastAsia="Calibri" w:hAnsi="Calibri" w:cs="Calibri"/>
        </w:rPr>
        <w:t> </w:t>
      </w:r>
      <w:r w:rsidRPr="002310C8">
        <w:rPr>
          <w:rFonts w:ascii="Adagio_Slab Light" w:eastAsia="Calibri" w:hAnsi="Adagio_Slab Light" w:cs="Calibri"/>
        </w:rPr>
        <w:t>5 ust. 1 umowy;</w:t>
      </w:r>
    </w:p>
    <w:p w14:paraId="6FE3C778" w14:textId="77777777" w:rsidR="002310C8" w:rsidRPr="002310C8" w:rsidRDefault="002310C8" w:rsidP="002310C8">
      <w:pPr>
        <w:widowControl w:val="0"/>
        <w:numPr>
          <w:ilvl w:val="0"/>
          <w:numId w:val="17"/>
        </w:numPr>
        <w:suppressAutoHyphens/>
        <w:overflowPunct w:val="0"/>
        <w:autoSpaceDE w:val="0"/>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z tytułu zwłoki w wykonywaniu przez Wykonawcę przedmiotu umowy, Wykonawca zobowiązany jest do zapłaty kary umownej w wysokości 0,05% kwoty wynagrodzenia netto, o</w:t>
      </w:r>
      <w:r w:rsidRPr="002310C8">
        <w:rPr>
          <w:rFonts w:ascii="Calibri" w:eastAsia="Calibri" w:hAnsi="Calibri" w:cs="Calibri"/>
        </w:rPr>
        <w:t> </w:t>
      </w:r>
      <w:r w:rsidRPr="002310C8">
        <w:rPr>
          <w:rFonts w:ascii="Adagio_Slab Light" w:eastAsia="Calibri" w:hAnsi="Adagio_Slab Light" w:cs="Calibri"/>
        </w:rPr>
        <w:t>którym mowa w § 5 ust. 1 umowy za każdy dzień zwłoki w</w:t>
      </w:r>
      <w:r w:rsidRPr="002310C8">
        <w:rPr>
          <w:rFonts w:ascii="Calibri" w:eastAsia="Calibri" w:hAnsi="Calibri" w:cs="Calibri"/>
        </w:rPr>
        <w:t> </w:t>
      </w:r>
      <w:r w:rsidRPr="002310C8">
        <w:rPr>
          <w:rFonts w:ascii="Adagio_Slab Light" w:eastAsia="Calibri" w:hAnsi="Adagio_Slab Light" w:cs="Calibri"/>
        </w:rPr>
        <w:t>stosunku do termin</w:t>
      </w:r>
      <w:r w:rsidRPr="002310C8">
        <w:rPr>
          <w:rFonts w:ascii="Adagio_Slab Light" w:eastAsia="Calibri" w:hAnsi="Adagio_Slab Light" w:cs="Adagio_Slab Light"/>
        </w:rPr>
        <w:t>ó</w:t>
      </w:r>
      <w:r w:rsidRPr="002310C8">
        <w:rPr>
          <w:rFonts w:ascii="Adagio_Slab Light" w:eastAsia="Calibri" w:hAnsi="Adagio_Slab Light" w:cs="Calibri"/>
        </w:rPr>
        <w:t>w okre</w:t>
      </w:r>
      <w:r w:rsidRPr="002310C8">
        <w:rPr>
          <w:rFonts w:ascii="Adagio_Slab Light" w:eastAsia="Calibri" w:hAnsi="Adagio_Slab Light" w:cs="Adagio_Slab Light"/>
        </w:rPr>
        <w:t>ś</w:t>
      </w:r>
      <w:r w:rsidRPr="002310C8">
        <w:rPr>
          <w:rFonts w:ascii="Adagio_Slab Light" w:eastAsia="Calibri" w:hAnsi="Adagio_Slab Light" w:cs="Calibri"/>
        </w:rPr>
        <w:t>lonych w umowie lub na jej podstawie;</w:t>
      </w:r>
    </w:p>
    <w:p w14:paraId="10682E86" w14:textId="3D00D289" w:rsidR="002310C8" w:rsidRPr="002310C8" w:rsidRDefault="002310C8" w:rsidP="002310C8">
      <w:pPr>
        <w:widowControl w:val="0"/>
        <w:numPr>
          <w:ilvl w:val="0"/>
          <w:numId w:val="17"/>
        </w:numPr>
        <w:suppressAutoHyphens/>
        <w:overflowPunct w:val="0"/>
        <w:autoSpaceDE w:val="0"/>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 xml:space="preserve">w wysokości 1% kwoty wynagrodzenia netto, o którym mowa w § </w:t>
      </w:r>
      <w:r w:rsidR="00912072">
        <w:rPr>
          <w:rFonts w:ascii="Adagio_Slab Light" w:eastAsia="Calibri" w:hAnsi="Adagio_Slab Light" w:cs="Calibri"/>
        </w:rPr>
        <w:t>5</w:t>
      </w:r>
      <w:r w:rsidRPr="002310C8">
        <w:rPr>
          <w:rFonts w:ascii="Adagio_Slab Light" w:eastAsia="Calibri" w:hAnsi="Adagio_Slab Light" w:cs="Calibri"/>
        </w:rPr>
        <w:t xml:space="preserve"> ust. 1  umowy za każdy inny przypadek niż określone w pkt 1 i 2 przypadki niewykonania lub nienależytego wykonania  umowy, w szczególności za dostawę aparatury niezgodnej z opisem przedmiotu zamówienia lub dostarczonej w niewłaściwej liczbie, bądź w przypadku nieuwzględnienia wcześniej zgłoszonej reklamacji w</w:t>
      </w:r>
      <w:r w:rsidRPr="002310C8">
        <w:rPr>
          <w:rFonts w:ascii="Calibri" w:eastAsia="Calibri" w:hAnsi="Calibri" w:cs="Calibri"/>
        </w:rPr>
        <w:t> </w:t>
      </w:r>
      <w:r w:rsidRPr="002310C8">
        <w:rPr>
          <w:rFonts w:ascii="Adagio_Slab Light" w:eastAsia="Calibri" w:hAnsi="Adagio_Slab Light" w:cs="Calibri"/>
        </w:rPr>
        <w:t>ramach gwarancji lub r</w:t>
      </w:r>
      <w:r w:rsidRPr="002310C8">
        <w:rPr>
          <w:rFonts w:ascii="Adagio_Slab Light" w:eastAsia="Calibri" w:hAnsi="Adagio_Slab Light" w:cs="Adagio_Slab Light"/>
        </w:rPr>
        <w:t>ę</w:t>
      </w:r>
      <w:r w:rsidRPr="002310C8">
        <w:rPr>
          <w:rFonts w:ascii="Adagio_Slab Light" w:eastAsia="Calibri" w:hAnsi="Adagio_Slab Light" w:cs="Calibri"/>
        </w:rPr>
        <w:t>kojmi za wady.</w:t>
      </w:r>
    </w:p>
    <w:p w14:paraId="07CD7BC3"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Kary umowne płatne będą w terminie 14 dni od daty otrzymania przez Wykonawcę wezwania do ich zapłaty.</w:t>
      </w:r>
    </w:p>
    <w:p w14:paraId="71119A57"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bezskutecznego upływu terminu, o którym mowa w ust. 2, Zamawiający może potrącić swoją wierzytelność z tytuł kar umownych z</w:t>
      </w:r>
      <w:r w:rsidRPr="002310C8">
        <w:rPr>
          <w:rFonts w:ascii="Calibri" w:eastAsia="Calibri" w:hAnsi="Calibri" w:cs="Calibri"/>
        </w:rPr>
        <w:t> </w:t>
      </w:r>
      <w:r w:rsidRPr="002310C8">
        <w:rPr>
          <w:rFonts w:ascii="Adagio_Slab Light" w:eastAsia="Calibri" w:hAnsi="Adagio_Slab Light" w:cs="Calibri"/>
        </w:rPr>
        <w:t>wierzytelno</w:t>
      </w:r>
      <w:r w:rsidRPr="002310C8">
        <w:rPr>
          <w:rFonts w:ascii="Adagio_Slab Light" w:eastAsia="Calibri" w:hAnsi="Adagio_Slab Light" w:cs="Adagio_Slab Light"/>
        </w:rPr>
        <w:t>ś</w:t>
      </w:r>
      <w:r w:rsidRPr="002310C8">
        <w:rPr>
          <w:rFonts w:ascii="Adagio_Slab Light" w:eastAsia="Calibri" w:hAnsi="Adagio_Slab Light" w:cs="Calibri"/>
        </w:rPr>
        <w:t>ci pieni</w:t>
      </w:r>
      <w:r w:rsidRPr="002310C8">
        <w:rPr>
          <w:rFonts w:ascii="Adagio_Slab Light" w:eastAsia="Calibri" w:hAnsi="Adagio_Slab Light" w:cs="Adagio_Slab Light"/>
        </w:rPr>
        <w:t>ęż</w:t>
      </w:r>
      <w:r w:rsidRPr="002310C8">
        <w:rPr>
          <w:rFonts w:ascii="Adagio_Slab Light" w:eastAsia="Calibri" w:hAnsi="Adagio_Slab Light" w:cs="Calibri"/>
        </w:rPr>
        <w:t>nych Wykonawcy wobec Zamawiaj</w:t>
      </w:r>
      <w:r w:rsidRPr="002310C8">
        <w:rPr>
          <w:rFonts w:ascii="Adagio_Slab Light" w:eastAsia="Calibri" w:hAnsi="Adagio_Slab Light" w:cs="Adagio_Slab Light"/>
        </w:rPr>
        <w:t>ą</w:t>
      </w:r>
      <w:r w:rsidRPr="002310C8">
        <w:rPr>
          <w:rFonts w:ascii="Adagio_Slab Light" w:eastAsia="Calibri" w:hAnsi="Adagio_Slab Light" w:cs="Calibri"/>
        </w:rPr>
        <w:t>cego, w tym z</w:t>
      </w:r>
      <w:r w:rsidRPr="002310C8">
        <w:rPr>
          <w:rFonts w:ascii="Calibri" w:eastAsia="Calibri" w:hAnsi="Calibri" w:cs="Calibri"/>
        </w:rPr>
        <w:t> </w:t>
      </w:r>
      <w:r w:rsidRPr="002310C8">
        <w:rPr>
          <w:rFonts w:ascii="Adagio_Slab Light" w:eastAsia="Calibri" w:hAnsi="Adagio_Slab Light" w:cs="Calibri"/>
        </w:rPr>
        <w:t>wierzytelno</w:t>
      </w:r>
      <w:r w:rsidRPr="002310C8">
        <w:rPr>
          <w:rFonts w:ascii="Adagio_Slab Light" w:eastAsia="Calibri" w:hAnsi="Adagio_Slab Light" w:cs="Adagio_Slab Light"/>
        </w:rPr>
        <w:t>ś</w:t>
      </w:r>
      <w:r w:rsidRPr="002310C8">
        <w:rPr>
          <w:rFonts w:ascii="Adagio_Slab Light" w:eastAsia="Calibri" w:hAnsi="Adagio_Slab Light" w:cs="Calibri"/>
        </w:rPr>
        <w:t>ci z tytu</w:t>
      </w:r>
      <w:r w:rsidRPr="002310C8">
        <w:rPr>
          <w:rFonts w:ascii="Adagio_Slab Light" w:eastAsia="Calibri" w:hAnsi="Adagio_Slab Light" w:cs="Adagio_Slab Light"/>
        </w:rPr>
        <w:t>ł</w:t>
      </w:r>
      <w:r w:rsidRPr="002310C8">
        <w:rPr>
          <w:rFonts w:ascii="Adagio_Slab Light" w:eastAsia="Calibri" w:hAnsi="Adagio_Slab Light" w:cs="Calibri"/>
        </w:rPr>
        <w:t>u wynagrodzenia nale</w:t>
      </w:r>
      <w:r w:rsidRPr="002310C8">
        <w:rPr>
          <w:rFonts w:ascii="Adagio_Slab Light" w:eastAsia="Calibri" w:hAnsi="Adagio_Slab Light" w:cs="Adagio_Slab Light"/>
        </w:rPr>
        <w:t>ż</w:t>
      </w:r>
      <w:r w:rsidRPr="002310C8">
        <w:rPr>
          <w:rFonts w:ascii="Adagio_Slab Light" w:eastAsia="Calibri" w:hAnsi="Adagio_Slab Light" w:cs="Calibri"/>
        </w:rPr>
        <w:t>nego zgodnie z</w:t>
      </w:r>
      <w:r w:rsidRPr="002310C8">
        <w:rPr>
          <w:rFonts w:ascii="Calibri" w:eastAsia="Calibri" w:hAnsi="Calibri" w:cs="Calibri"/>
        </w:rPr>
        <w:t> </w:t>
      </w:r>
      <w:r w:rsidRPr="002310C8">
        <w:rPr>
          <w:rFonts w:ascii="Adagio_Slab Light" w:eastAsia="Calibri" w:hAnsi="Adagio_Slab Light" w:cs="Calibri"/>
        </w:rPr>
        <w:t>umow</w:t>
      </w:r>
      <w:r w:rsidRPr="002310C8">
        <w:rPr>
          <w:rFonts w:ascii="Adagio_Slab Light" w:eastAsia="Calibri" w:hAnsi="Adagio_Slab Light" w:cs="Adagio_Slab Light"/>
        </w:rPr>
        <w:t>ą</w:t>
      </w:r>
      <w:r w:rsidRPr="002310C8">
        <w:rPr>
          <w:rFonts w:ascii="Adagio_Slab Light" w:eastAsia="Calibri" w:hAnsi="Adagio_Slab Light" w:cs="Calibri"/>
        </w:rPr>
        <w:t>, na co Wykonawca wyra</w:t>
      </w:r>
      <w:r w:rsidRPr="002310C8">
        <w:rPr>
          <w:rFonts w:ascii="Adagio_Slab Light" w:eastAsia="Calibri" w:hAnsi="Adagio_Slab Light" w:cs="Adagio_Slab Light"/>
        </w:rPr>
        <w:t>ż</w:t>
      </w:r>
      <w:r w:rsidRPr="002310C8">
        <w:rPr>
          <w:rFonts w:ascii="Adagio_Slab Light" w:eastAsia="Calibri" w:hAnsi="Adagio_Slab Light" w:cs="Calibri"/>
        </w:rPr>
        <w:t>a zgod</w:t>
      </w:r>
      <w:r w:rsidRPr="002310C8">
        <w:rPr>
          <w:rFonts w:ascii="Adagio_Slab Light" w:eastAsia="Calibri" w:hAnsi="Adagio_Slab Light" w:cs="Adagio_Slab Light"/>
        </w:rPr>
        <w:t>ę</w:t>
      </w:r>
      <w:r w:rsidRPr="002310C8">
        <w:rPr>
          <w:rFonts w:ascii="Adagio_Slab Light" w:eastAsia="Calibri" w:hAnsi="Adagio_Slab Light" w:cs="Calibri"/>
        </w:rPr>
        <w:t>. Zamawiaj</w:t>
      </w:r>
      <w:r w:rsidRPr="002310C8">
        <w:rPr>
          <w:rFonts w:ascii="Adagio_Slab Light" w:eastAsia="Calibri" w:hAnsi="Adagio_Slab Light" w:cs="Adagio_Slab Light"/>
        </w:rPr>
        <w:t>ą</w:t>
      </w:r>
      <w:r w:rsidRPr="002310C8">
        <w:rPr>
          <w:rFonts w:ascii="Adagio_Slab Light" w:eastAsia="Calibri" w:hAnsi="Adagio_Slab Light" w:cs="Calibri"/>
        </w:rPr>
        <w:t>cy zawiadomi Wykonawcę pisemnie o</w:t>
      </w:r>
      <w:r w:rsidRPr="002310C8">
        <w:rPr>
          <w:rFonts w:ascii="Calibri" w:eastAsia="Calibri" w:hAnsi="Calibri" w:cs="Calibri"/>
        </w:rPr>
        <w:t> </w:t>
      </w:r>
      <w:r w:rsidRPr="002310C8">
        <w:rPr>
          <w:rFonts w:ascii="Adagio_Slab Light" w:eastAsia="Calibri" w:hAnsi="Adagio_Slab Light" w:cs="Calibri"/>
        </w:rPr>
        <w:t>dokonaniu potr</w:t>
      </w:r>
      <w:r w:rsidRPr="002310C8">
        <w:rPr>
          <w:rFonts w:ascii="Adagio_Slab Light" w:eastAsia="Calibri" w:hAnsi="Adagio_Slab Light" w:cs="Adagio_Slab Light"/>
        </w:rPr>
        <w:t>ą</w:t>
      </w:r>
      <w:r w:rsidRPr="002310C8">
        <w:rPr>
          <w:rFonts w:ascii="Adagio_Slab Light" w:eastAsia="Calibri" w:hAnsi="Adagio_Slab Light" w:cs="Calibri"/>
        </w:rPr>
        <w:t>cenia nie p</w:t>
      </w:r>
      <w:r w:rsidRPr="002310C8">
        <w:rPr>
          <w:rFonts w:ascii="Adagio_Slab Light" w:eastAsia="Calibri" w:hAnsi="Adagio_Slab Light" w:cs="Adagio_Slab Light"/>
        </w:rPr>
        <w:t>óź</w:t>
      </w:r>
      <w:r w:rsidRPr="002310C8">
        <w:rPr>
          <w:rFonts w:ascii="Adagio_Slab Light" w:eastAsia="Calibri" w:hAnsi="Adagio_Slab Light" w:cs="Calibri"/>
        </w:rPr>
        <w:t>niej ni</w:t>
      </w:r>
      <w:r w:rsidRPr="002310C8">
        <w:rPr>
          <w:rFonts w:ascii="Adagio_Slab Light" w:eastAsia="Calibri" w:hAnsi="Adagio_Slab Light" w:cs="Adagio_Slab Light"/>
        </w:rPr>
        <w:t>ż</w:t>
      </w:r>
      <w:r w:rsidRPr="002310C8">
        <w:rPr>
          <w:rFonts w:ascii="Adagio_Slab Light" w:eastAsia="Calibri" w:hAnsi="Adagio_Slab Light" w:cs="Calibri"/>
        </w:rPr>
        <w:t xml:space="preserve"> w nast</w:t>
      </w:r>
      <w:r w:rsidRPr="002310C8">
        <w:rPr>
          <w:rFonts w:ascii="Adagio_Slab Light" w:eastAsia="Calibri" w:hAnsi="Adagio_Slab Light" w:cs="Adagio_Slab Light"/>
        </w:rPr>
        <w:t>ę</w:t>
      </w:r>
      <w:r w:rsidRPr="002310C8">
        <w:rPr>
          <w:rFonts w:ascii="Adagio_Slab Light" w:eastAsia="Calibri" w:hAnsi="Adagio_Slab Light" w:cs="Calibri"/>
        </w:rPr>
        <w:t>pnym dniu po dokonaniu potr</w:t>
      </w:r>
      <w:r w:rsidRPr="002310C8">
        <w:rPr>
          <w:rFonts w:ascii="Adagio_Slab Light" w:eastAsia="Calibri" w:hAnsi="Adagio_Slab Light" w:cs="Adagio_Slab Light"/>
        </w:rPr>
        <w:t>ą</w:t>
      </w:r>
      <w:r w:rsidRPr="002310C8">
        <w:rPr>
          <w:rFonts w:ascii="Adagio_Slab Light" w:eastAsia="Calibri" w:hAnsi="Adagio_Slab Light" w:cs="Calibri"/>
        </w:rPr>
        <w:t>cenia.</w:t>
      </w:r>
    </w:p>
    <w:p w14:paraId="4B5AE5C7"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Maksymalna wysokość kar umownych, których może dochodzić Zamawiający, nie przekroczy kwoty 50% wartości wynagrodzenia określonego w § 5 ust. 1 umowy, z</w:t>
      </w:r>
      <w:r w:rsidRPr="002310C8">
        <w:rPr>
          <w:rFonts w:ascii="Calibri" w:eastAsia="Calibri" w:hAnsi="Calibri" w:cs="Calibri"/>
        </w:rPr>
        <w:t> </w:t>
      </w:r>
      <w:r w:rsidRPr="002310C8">
        <w:rPr>
          <w:rFonts w:ascii="Adagio_Slab Light" w:eastAsia="Calibri" w:hAnsi="Adagio_Slab Light" w:cs="Calibri"/>
        </w:rPr>
        <w:t>zastrzeżeniem że limit ten nie obejmuje uprawnienia Zamawiającego, o którym mowa w ust. 6.</w:t>
      </w:r>
    </w:p>
    <w:p w14:paraId="792DEBF7"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Naliczenie przez Zamawiającego kar umownych nie zwalnia Wykonawcy z</w:t>
      </w:r>
      <w:r w:rsidRPr="002310C8">
        <w:rPr>
          <w:rFonts w:ascii="Calibri" w:eastAsia="Calibri" w:hAnsi="Calibri" w:cs="Calibri"/>
        </w:rPr>
        <w:t> </w:t>
      </w:r>
      <w:r w:rsidRPr="002310C8">
        <w:rPr>
          <w:rFonts w:ascii="Adagio_Slab Light" w:eastAsia="Calibri" w:hAnsi="Adagio_Slab Light" w:cs="Calibri"/>
        </w:rPr>
        <w:t>obowi</w:t>
      </w:r>
      <w:r w:rsidRPr="002310C8">
        <w:rPr>
          <w:rFonts w:ascii="Adagio_Slab Light" w:eastAsia="Calibri" w:hAnsi="Adagio_Slab Light" w:cs="Adagio_Slab Light"/>
        </w:rPr>
        <w:t>ą</w:t>
      </w:r>
      <w:r w:rsidRPr="002310C8">
        <w:rPr>
          <w:rFonts w:ascii="Adagio_Slab Light" w:eastAsia="Calibri" w:hAnsi="Adagio_Slab Light" w:cs="Calibri"/>
        </w:rPr>
        <w:t>zku nale</w:t>
      </w:r>
      <w:r w:rsidRPr="002310C8">
        <w:rPr>
          <w:rFonts w:ascii="Adagio_Slab Light" w:eastAsia="Calibri" w:hAnsi="Adagio_Slab Light" w:cs="Adagio_Slab Light"/>
        </w:rPr>
        <w:t>ż</w:t>
      </w:r>
      <w:r w:rsidRPr="002310C8">
        <w:rPr>
          <w:rFonts w:ascii="Adagio_Slab Light" w:eastAsia="Calibri" w:hAnsi="Adagio_Slab Light" w:cs="Calibri"/>
        </w:rPr>
        <w:t>ytego wykonania umowy.</w:t>
      </w:r>
    </w:p>
    <w:p w14:paraId="71C2596A"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na skutek niewykonania lub nienależytego wykonania przedmiotu umowy powstanie szkoda przewyższająca wysokość zastrzeżonej kary umownej, bądź szkoda powstanie z innych przyczyn niż te, ze względu, na które zastrzeżono karę umowną, Zamawiający zastrzega sobie prawo dochodzenia odszkodowania uzupełniającego do wysokości faktycznie poniesionej szkody na zasadach ogólnych zgodnie z przepisami ustawy Kodeks cywilny.</w:t>
      </w:r>
    </w:p>
    <w:p w14:paraId="47ED2CEC" w14:textId="7966ECE2"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Żadna ze Stron nie będzie odpowiedzialna za opóźnienia w wykonaniu umowy oraz niewykonanie własnych zobowiązań wynikających z umowy, o ile takie opóźnienie lub niewykonanie będzie spowodowane przez czynniki od Stron niezależne, wywołane w szczególności zdarzeniami siły wyższej przez co rozumie się katastrofalne działania przyrody (np. niezwykłe mrozy), akty władzy ustawodawczej i wykonawczej (np. wywłaszczenie) oraz niektóre zaburzenia życia zbiorowego (np.</w:t>
      </w:r>
      <w:r w:rsidRPr="002310C8">
        <w:rPr>
          <w:rFonts w:ascii="Calibri" w:eastAsia="Calibri" w:hAnsi="Calibri" w:cs="Calibri"/>
        </w:rPr>
        <w:t> </w:t>
      </w:r>
      <w:r w:rsidRPr="002310C8">
        <w:rPr>
          <w:rFonts w:ascii="Adagio_Slab Light" w:eastAsia="Calibri" w:hAnsi="Adagio_Slab Light" w:cs="Calibri"/>
        </w:rPr>
        <w:t>zamieszki uliczne z wyłączeniem protestów pracowniczych</w:t>
      </w:r>
      <w:r w:rsidR="009A4DDC">
        <w:rPr>
          <w:rFonts w:ascii="Adagio_Slab Light" w:eastAsia="Calibri" w:hAnsi="Adagio_Slab Light" w:cs="Calibri"/>
        </w:rPr>
        <w:t>)</w:t>
      </w:r>
      <w:r w:rsidRPr="002310C8">
        <w:rPr>
          <w:rFonts w:ascii="Adagio_Slab Light" w:eastAsia="Calibri" w:hAnsi="Adagio_Slab Light" w:cs="Calibri"/>
        </w:rPr>
        <w:t>,</w:t>
      </w:r>
      <w:r w:rsidR="009A4DDC">
        <w:rPr>
          <w:rFonts w:ascii="Adagio_Slab Light" w:eastAsia="Calibri" w:hAnsi="Adagio_Slab Light" w:cs="Calibri"/>
        </w:rPr>
        <w:t xml:space="preserve"> w tym</w:t>
      </w:r>
      <w:r w:rsidRPr="002310C8">
        <w:rPr>
          <w:rFonts w:ascii="Adagio_Slab Light" w:eastAsia="Calibri" w:hAnsi="Adagio_Slab Light" w:cs="Calibri"/>
        </w:rPr>
        <w:t xml:space="preserve">  ogłoszone pandemie i</w:t>
      </w:r>
      <w:r w:rsidRPr="002310C8">
        <w:rPr>
          <w:rFonts w:ascii="Calibri" w:eastAsia="Calibri" w:hAnsi="Calibri" w:cs="Calibri"/>
        </w:rPr>
        <w:t> </w:t>
      </w:r>
      <w:r w:rsidRPr="002310C8">
        <w:rPr>
          <w:rFonts w:ascii="Adagio_Slab Light" w:eastAsia="Calibri" w:hAnsi="Adagio_Slab Light" w:cs="Calibri"/>
        </w:rPr>
        <w:t xml:space="preserve">ograniczenia z tym związane, uniemożliwiające wykonanie części lub całości zobowiązań umownych Stron. </w:t>
      </w:r>
    </w:p>
    <w:p w14:paraId="70E1257C"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Wystąpienie i zakończenie zdarzenia spowodowanego siłą wyższą zostanie zakomunikowane Stronie drugiej niezwłocznie w formie pisemnej. Za datę </w:t>
      </w:r>
      <w:r w:rsidRPr="002310C8">
        <w:rPr>
          <w:rFonts w:ascii="Adagio_Slab Light" w:eastAsia="Calibri" w:hAnsi="Adagio_Slab Light" w:cs="Calibri"/>
        </w:rPr>
        <w:lastRenderedPageBreak/>
        <w:t>zgłoszenia wystąpienia zdarzenia spowodowanego siłą wyższą uznaje się datę otrzymania pisemnego zgłoszenia przez Stronę drugą. Realizacja umowy zostaje zawieszona na czas trwania takiego zdarzenia, przy czym okres realizacji umowy ulega przedłużeniu o czas zawieszenia.</w:t>
      </w:r>
    </w:p>
    <w:p w14:paraId="0867F864" w14:textId="77777777" w:rsidR="002310C8" w:rsidRPr="002310C8" w:rsidRDefault="002310C8" w:rsidP="002310C8">
      <w:pPr>
        <w:spacing w:after="0" w:line="240" w:lineRule="auto"/>
        <w:rPr>
          <w:rFonts w:ascii="Adagio_Slab Light" w:eastAsia="Calibri" w:hAnsi="Adagio_Slab Light" w:cs="Times New Roman"/>
        </w:rPr>
      </w:pPr>
    </w:p>
    <w:p w14:paraId="17B0CF00" w14:textId="77777777" w:rsidR="002310C8" w:rsidRPr="002310C8" w:rsidRDefault="002310C8" w:rsidP="002310C8">
      <w:pPr>
        <w:spacing w:after="0" w:line="240" w:lineRule="auto"/>
        <w:jc w:val="center"/>
        <w:rPr>
          <w:rFonts w:ascii="Adagio_Slab Light" w:eastAsia="Calibri" w:hAnsi="Adagio_Slab Light" w:cs="Times New Roman"/>
          <w:b/>
          <w:bCs/>
        </w:rPr>
      </w:pPr>
      <w:r w:rsidRPr="002310C8">
        <w:rPr>
          <w:rFonts w:ascii="Adagio_Slab Light" w:eastAsia="Calibri" w:hAnsi="Adagio_Slab Light" w:cs="Times New Roman"/>
          <w:b/>
          <w:bCs/>
        </w:rPr>
        <w:t>§ 10. Przedterminowe zakończenie umowy</w:t>
      </w:r>
    </w:p>
    <w:p w14:paraId="7501EF17" w14:textId="77777777" w:rsidR="002310C8" w:rsidRPr="002310C8" w:rsidRDefault="002310C8" w:rsidP="002310C8">
      <w:pPr>
        <w:numPr>
          <w:ilvl w:val="3"/>
          <w:numId w:val="16"/>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mawiający może wypowiedzieć umowę z przyczyn leżących po stronie Wykonawcy żądając zapłaty kar umownych, o których mowa w § 9 ust. 1 pkt 1) umowy. Przyczynami wypowiedzenia umowy leżącymi po stronie Wykonawcy są:</w:t>
      </w:r>
    </w:p>
    <w:p w14:paraId="663E391E"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stwierdzenie przez Zamawiającego wady prawnej przedmiotu umowy lub jego części,</w:t>
      </w:r>
    </w:p>
    <w:p w14:paraId="7C222629"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sytuacja, o której mowa w § 7 ust. 8 umowy,</w:t>
      </w:r>
    </w:p>
    <w:p w14:paraId="451EF32C"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stwierdzenie braku możliwości usunięcia wad, o którym mowa w § 8 ust. 9 pkt 1) umowy,</w:t>
      </w:r>
    </w:p>
    <w:p w14:paraId="4F63B7A0"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zwłoka w wykonywaniu umowy lub części umowy przekraczająca 30</w:t>
      </w:r>
      <w:r w:rsidRPr="002310C8">
        <w:rPr>
          <w:rFonts w:ascii="Calibri" w:eastAsia="Calibri" w:hAnsi="Calibri" w:cs="Calibri"/>
        </w:rPr>
        <w:t> </w:t>
      </w:r>
      <w:r w:rsidRPr="002310C8">
        <w:rPr>
          <w:rFonts w:ascii="Adagio_Slab Light" w:eastAsia="Calibri" w:hAnsi="Adagio_Slab Light" w:cs="Calibri"/>
        </w:rPr>
        <w:t>dni kalendarzowych.</w:t>
      </w:r>
    </w:p>
    <w:p w14:paraId="3F884A65" w14:textId="77777777" w:rsidR="002310C8" w:rsidRPr="002310C8" w:rsidRDefault="002310C8" w:rsidP="002310C8">
      <w:pPr>
        <w:numPr>
          <w:ilvl w:val="3"/>
          <w:numId w:val="16"/>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Uprawnienie do wypowiedzenia umowy na podstawie przesłanek określonych w ust. 1 jest niezależne od prawa Zamawiającego do odstąpienia od umowy przewidzianego w § 8 ust. 9 pkt 1) umowy.</w:t>
      </w:r>
    </w:p>
    <w:p w14:paraId="6A9AD34A" w14:textId="77777777" w:rsidR="002310C8" w:rsidRPr="002310C8" w:rsidRDefault="002310C8" w:rsidP="002310C8">
      <w:pPr>
        <w:numPr>
          <w:ilvl w:val="3"/>
          <w:numId w:val="16"/>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Oświadczenie o wypowiedzeniu umowy lub odstąpieni od umowy wymaga zachowania formy pisemnej. </w:t>
      </w:r>
    </w:p>
    <w:p w14:paraId="69F4EB6C" w14:textId="73F87F4C" w:rsidR="004C43B3" w:rsidRDefault="004C43B3" w:rsidP="004C43B3">
      <w:pPr>
        <w:spacing w:after="0" w:line="240" w:lineRule="auto"/>
        <w:contextualSpacing/>
        <w:jc w:val="both"/>
        <w:rPr>
          <w:rFonts w:ascii="Adagio_Slab Light" w:eastAsia="Times New Roman" w:hAnsi="Adagio_Slab Light" w:cs="Calibri"/>
          <w:lang w:eastAsia="pl-PL"/>
        </w:rPr>
      </w:pPr>
    </w:p>
    <w:p w14:paraId="55683AD4" w14:textId="5D17766B" w:rsidR="004C43B3" w:rsidRPr="008B6108" w:rsidRDefault="004C43B3" w:rsidP="008B6108">
      <w:pPr>
        <w:pStyle w:val="Akapitzlist"/>
        <w:spacing w:after="0" w:line="240" w:lineRule="auto"/>
        <w:ind w:left="284"/>
        <w:jc w:val="center"/>
        <w:rPr>
          <w:rFonts w:ascii="Adagio_Slab Light" w:hAnsi="Adagio_Slab Light"/>
          <w:b/>
          <w:bCs/>
        </w:rPr>
      </w:pPr>
      <w:r w:rsidRPr="00E54663">
        <w:rPr>
          <w:rFonts w:ascii="Adagio_Slab Light" w:hAnsi="Adagio_Slab Light" w:cstheme="minorHAnsi"/>
          <w:b/>
          <w:bCs/>
        </w:rPr>
        <w:t>§ 1</w:t>
      </w:r>
      <w:r>
        <w:rPr>
          <w:rFonts w:ascii="Adagio_Slab Light" w:hAnsi="Adagio_Slab Light" w:cstheme="minorHAnsi"/>
          <w:b/>
          <w:bCs/>
        </w:rPr>
        <w:t>1</w:t>
      </w:r>
      <w:r w:rsidRPr="00E54663">
        <w:rPr>
          <w:rFonts w:ascii="Adagio_Slab Light" w:hAnsi="Adagio_Slab Light" w:cstheme="minorHAnsi"/>
          <w:b/>
          <w:bCs/>
        </w:rPr>
        <w:t xml:space="preserve">. </w:t>
      </w:r>
      <w:r w:rsidRPr="00E54663">
        <w:rPr>
          <w:rFonts w:ascii="Adagio_Slab Light" w:hAnsi="Adagio_Slab Light"/>
          <w:b/>
          <w:bCs/>
        </w:rPr>
        <w:t>Zabezpieczenie należytego wykonania umowy</w:t>
      </w:r>
    </w:p>
    <w:p w14:paraId="1AA5B79A" w14:textId="6826CD39"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Wykonawca wnosi, w dniu zawarcia Umowy, zabezpieczenie należytego wykonania umowy w</w:t>
      </w:r>
      <w:r>
        <w:t> </w:t>
      </w:r>
      <w:r>
        <w:rPr>
          <w:rFonts w:ascii="Adagio_Slab Light" w:hAnsi="Adagio_Slab Light"/>
        </w:rPr>
        <w:t>wysokości 5% ceny za wykonanie przedmiotu Umowy, tj. kwoty Wynagrodzenia określonego w</w:t>
      </w:r>
      <w:r>
        <w:t> </w:t>
      </w:r>
      <w:r>
        <w:rPr>
          <w:rFonts w:ascii="Adagio_Slab Light" w:hAnsi="Adagio_Slab Light"/>
        </w:rPr>
        <w:t>§</w:t>
      </w:r>
      <w:r>
        <w:t> </w:t>
      </w:r>
      <w:r>
        <w:rPr>
          <w:rFonts w:ascii="Adagio_Slab Light" w:hAnsi="Adagio_Slab Light"/>
        </w:rPr>
        <w:t>5 ust.</w:t>
      </w:r>
      <w:r>
        <w:t> </w:t>
      </w:r>
      <w:r>
        <w:rPr>
          <w:rFonts w:ascii="Adagio_Slab Light" w:hAnsi="Adagio_Slab Light"/>
        </w:rPr>
        <w:t>1 łącznie z VAT,</w:t>
      </w:r>
      <w:r w:rsidR="002C316A">
        <w:rPr>
          <w:rFonts w:ascii="Adagio_Slab Light" w:hAnsi="Adagio_Slab Light"/>
        </w:rPr>
        <w:br/>
      </w:r>
      <w:r>
        <w:rPr>
          <w:rFonts w:ascii="Adagio_Slab Light" w:hAnsi="Adagio_Slab Light"/>
        </w:rPr>
        <w:t>w formie: pieniężnej, co stanowi równowartość kwoty …………………… zł (słownie:………….). Zabezpieczenie służy pokryciu roszczeń Zamawiającego z</w:t>
      </w:r>
      <w:r>
        <w:t> </w:t>
      </w:r>
      <w:r>
        <w:rPr>
          <w:rFonts w:ascii="Adagio_Slab Light" w:hAnsi="Adagio_Slab Light"/>
        </w:rPr>
        <w:t>tytułu niewykonania lub nienależytego wykonania Umowy.</w:t>
      </w:r>
    </w:p>
    <w:p w14:paraId="62814797" w14:textId="77777777"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Strony ustalają, że 70% wniesionego zabezpieczenia należytego wykonania umowy stanowi gwarancję zgodnego z umową i należytego wykonania przedmiotu Umowy (ta część zabezpieczenia, o</w:t>
      </w:r>
      <w:r>
        <w:t> </w:t>
      </w:r>
      <w:r>
        <w:rPr>
          <w:rFonts w:ascii="Adagio_Slab Light" w:hAnsi="Adagio_Slab Light"/>
        </w:rPr>
        <w:t>równowartości kwoty …………………… zł, znajduje się w dyspozycji Zamawiającego przez okres od dnia zawarcia umowy do upływu 30-tego</w:t>
      </w:r>
      <w:r>
        <w:t> </w:t>
      </w:r>
      <w:r>
        <w:rPr>
          <w:rFonts w:ascii="Adagio_Slab Light" w:hAnsi="Adagio_Slab Light"/>
        </w:rPr>
        <w:t>dnia po zakończeniu odbioru końcowego przedmiotu Umowy), natomiast pozostała część zabezpieczenia, tj. 30%, służy zabezpieczeniu roszczeń Zamawiającego z</w:t>
      </w:r>
      <w:r>
        <w:t> </w:t>
      </w:r>
      <w:r>
        <w:rPr>
          <w:rFonts w:ascii="Adagio_Slab Light" w:hAnsi="Adagio_Slab Light"/>
        </w:rPr>
        <w:t>tytułu rękojmi za wady (tą częścią zabezpieczenia, o</w:t>
      </w:r>
      <w:r>
        <w:t> </w:t>
      </w:r>
      <w:r>
        <w:rPr>
          <w:rFonts w:ascii="Adagio_Slab Light" w:hAnsi="Adagio_Slab Light"/>
        </w:rPr>
        <w:t>równowartości kwoty ……………… zł, Zamawiający dysponuje przez okres, który kończy się w</w:t>
      </w:r>
      <w:r>
        <w:t> </w:t>
      </w:r>
      <w:r>
        <w:rPr>
          <w:rFonts w:ascii="Adagio_Slab Light" w:hAnsi="Adagio_Slab Light"/>
        </w:rPr>
        <w:t>15-ym</w:t>
      </w:r>
      <w:r>
        <w:t> </w:t>
      </w:r>
      <w:r>
        <w:rPr>
          <w:rFonts w:ascii="Adagio_Slab Light" w:hAnsi="Adagio_Slab Light"/>
        </w:rPr>
        <w:t>dniu po upływie 24-miesięcznego okresu rękojmi za wady).</w:t>
      </w:r>
    </w:p>
    <w:p w14:paraId="14A451FC" w14:textId="1646C69C"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 xml:space="preserve">W przypadku zmiany (wydłużenia) określonego w § 1 ust. </w:t>
      </w:r>
      <w:r w:rsidR="006F08B4">
        <w:rPr>
          <w:rFonts w:ascii="Adagio_Slab Light" w:hAnsi="Adagio_Slab Light"/>
        </w:rPr>
        <w:t>6</w:t>
      </w:r>
      <w:r>
        <w:rPr>
          <w:rFonts w:ascii="Adagio_Slab Light" w:hAnsi="Adagio_Slab Light"/>
        </w:rPr>
        <w:t xml:space="preserve"> terminu wykonania przedmiotu Umowy, niezależnie od okoliczności powodujących jego przesunięcie, oraz w przypadku niezgłoszenia przez Wykonawcę przedmiotu Umowy do odbioru końcowego w terminie określonym w § 1 ust </w:t>
      </w:r>
      <w:r w:rsidR="006F08B4">
        <w:rPr>
          <w:rFonts w:ascii="Adagio_Slab Light" w:hAnsi="Adagio_Slab Light"/>
        </w:rPr>
        <w:t>6</w:t>
      </w:r>
      <w:r>
        <w:rPr>
          <w:rFonts w:ascii="Adagio_Slab Light" w:hAnsi="Adagio_Slab Light"/>
        </w:rPr>
        <w:t>, Wykonawca zobowiązany jest do przedłużenia okresu ważności zabezpieczenia, o którym mowa w ust. 1 i przedstawienia Zamawiającemu dokumentu potwierdzającego przedłużenie okresu ważności zabezpieczenia najpóźniej na 30</w:t>
      </w:r>
      <w:r>
        <w:t> </w:t>
      </w:r>
      <w:r>
        <w:rPr>
          <w:rFonts w:ascii="Adagio_Slab Light" w:hAnsi="Adagio_Slab Light"/>
        </w:rPr>
        <w:t xml:space="preserve">dni przed upływem dotychczasowego terminu ważności zabezpieczenia. Za termin upływu ważności zabezpieczenia, o którym mowa w zdaniu poprzedzającym uznaje się termin ważności roszczeń Zamawiającego z tytułu niewykonania lub nienależytego wykonania </w:t>
      </w:r>
      <w:r>
        <w:rPr>
          <w:rFonts w:ascii="Adagio_Slab Light" w:hAnsi="Adagio_Slab Light"/>
        </w:rPr>
        <w:lastRenderedPageBreak/>
        <w:t>przedmiotu Umowy. Przedłużenie terminu ważności zabezpieczenia winno uwzględniać terminy określone w ust. 2.</w:t>
      </w:r>
    </w:p>
    <w:p w14:paraId="7EE9FA1F" w14:textId="6DB4DD7E"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W przypadku niedopełnienia przez Wykonawcę obowiązku określonego</w:t>
      </w:r>
      <w:r w:rsidR="002C316A">
        <w:rPr>
          <w:rFonts w:ascii="Adagio_Slab Light" w:hAnsi="Adagio_Slab Light"/>
        </w:rPr>
        <w:br/>
      </w:r>
      <w:r>
        <w:rPr>
          <w:rFonts w:ascii="Adagio_Slab Light" w:hAnsi="Adagio_Slab Light"/>
        </w:rPr>
        <w:t>w ust. 3, Zamawiający ma prawo skorzystać z zabezpieczenia, o którym mowa w ust. 1 lub z potrącenia kwoty odpowiadającej wysokości zabezpieczenia z należnego Wykonawcy wynagrodzenia określonego w</w:t>
      </w:r>
      <w:r>
        <w:t> </w:t>
      </w:r>
      <w:r>
        <w:rPr>
          <w:rFonts w:ascii="Adagio_Slab Light" w:hAnsi="Adagio_Slab Light"/>
        </w:rPr>
        <w:t>§</w:t>
      </w:r>
      <w:r>
        <w:t> </w:t>
      </w:r>
      <w:r w:rsidR="006F08B4">
        <w:rPr>
          <w:rFonts w:ascii="Adagio_Slab Light" w:hAnsi="Adagio_Slab Light"/>
        </w:rPr>
        <w:t>5</w:t>
      </w:r>
      <w:r>
        <w:rPr>
          <w:rFonts w:ascii="Adagio_Slab Light" w:hAnsi="Adagio_Slab Light"/>
        </w:rPr>
        <w:t xml:space="preserve"> ust. 1 Umowy.</w:t>
      </w:r>
    </w:p>
    <w:p w14:paraId="712D85B3" w14:textId="3EB91071"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Zamawiaj</w:t>
      </w:r>
      <w:r>
        <w:rPr>
          <w:rFonts w:ascii="Adagio_Slab Light" w:hAnsi="Adagio_Slab Light" w:cs="Adagio_Slab Light"/>
        </w:rPr>
        <w:t>ą</w:t>
      </w:r>
      <w:r>
        <w:rPr>
          <w:rFonts w:ascii="Adagio_Slab Light" w:hAnsi="Adagio_Slab Light"/>
        </w:rPr>
        <w:t>cy zwr</w:t>
      </w:r>
      <w:r>
        <w:rPr>
          <w:rFonts w:ascii="Adagio_Slab Light" w:hAnsi="Adagio_Slab Light" w:cs="Adagio_Slab Light"/>
        </w:rPr>
        <w:t>ó</w:t>
      </w:r>
      <w:r>
        <w:rPr>
          <w:rFonts w:ascii="Adagio_Slab Light" w:hAnsi="Adagio_Slab Light"/>
        </w:rPr>
        <w:t>ci Wykonawcy zabezpieczenie nale</w:t>
      </w:r>
      <w:r>
        <w:rPr>
          <w:rFonts w:ascii="Adagio_Slab Light" w:hAnsi="Adagio_Slab Light" w:cs="Adagio_Slab Light"/>
        </w:rPr>
        <w:t>ż</w:t>
      </w:r>
      <w:r>
        <w:rPr>
          <w:rFonts w:ascii="Adagio_Slab Light" w:hAnsi="Adagio_Slab Light"/>
        </w:rPr>
        <w:t>ytego wykonania umowy w</w:t>
      </w:r>
      <w:r>
        <w:t> </w:t>
      </w:r>
      <w:r>
        <w:rPr>
          <w:rFonts w:ascii="Adagio_Slab Light" w:hAnsi="Adagio_Slab Light"/>
        </w:rPr>
        <w:t>następujących wysokościach i terminach:</w:t>
      </w:r>
    </w:p>
    <w:p w14:paraId="7A6F0967" w14:textId="5BFB5370" w:rsidR="004C43B3" w:rsidRDefault="004C43B3" w:rsidP="004C43B3">
      <w:pPr>
        <w:numPr>
          <w:ilvl w:val="0"/>
          <w:numId w:val="27"/>
        </w:numPr>
        <w:spacing w:line="240" w:lineRule="auto"/>
        <w:contextualSpacing/>
        <w:jc w:val="both"/>
        <w:rPr>
          <w:rFonts w:ascii="Adagio_Slab Light" w:eastAsia="Times New Roman" w:hAnsi="Adagio_Slab Light"/>
        </w:rPr>
      </w:pPr>
      <w:r>
        <w:rPr>
          <w:rFonts w:ascii="Adagio_Slab Light" w:eastAsia="Times New Roman" w:hAnsi="Adagio_Slab Light"/>
        </w:rPr>
        <w:t>część zabezpieczenia stanowiącą gwarancję zgodnego z Umową i</w:t>
      </w:r>
      <w:r>
        <w:rPr>
          <w:rFonts w:eastAsia="Times New Roman"/>
        </w:rPr>
        <w:t> </w:t>
      </w:r>
      <w:r>
        <w:rPr>
          <w:rFonts w:ascii="Adagio_Slab Light" w:eastAsia="Times New Roman" w:hAnsi="Adagio_Slab Light"/>
        </w:rPr>
        <w:t>należytego wykonania przedmiotu Umowy, pomniejszoną w</w:t>
      </w:r>
      <w:r>
        <w:rPr>
          <w:rFonts w:eastAsia="Times New Roman"/>
        </w:rPr>
        <w:t> </w:t>
      </w:r>
      <w:r>
        <w:rPr>
          <w:rFonts w:ascii="Adagio_Slab Light" w:eastAsia="Times New Roman" w:hAnsi="Adagio_Slab Light"/>
        </w:rPr>
        <w:t>szczególności o ewentualnie naliczone kary umowne określone w §</w:t>
      </w:r>
      <w:r w:rsidR="006F08B4">
        <w:rPr>
          <w:rFonts w:ascii="Adagio_Slab Light" w:eastAsia="Times New Roman" w:hAnsi="Adagio_Slab Light"/>
        </w:rPr>
        <w:t xml:space="preserve"> </w:t>
      </w:r>
      <w:r w:rsidR="006F08B4">
        <w:rPr>
          <w:rFonts w:eastAsia="Times New Roman"/>
        </w:rPr>
        <w:t>9</w:t>
      </w:r>
      <w:r>
        <w:rPr>
          <w:rFonts w:ascii="Adagio_Slab Light" w:eastAsia="Times New Roman" w:hAnsi="Adagio_Slab Light"/>
        </w:rPr>
        <w:t xml:space="preserve"> ust.</w:t>
      </w:r>
      <w:r>
        <w:rPr>
          <w:rFonts w:eastAsia="Times New Roman"/>
        </w:rPr>
        <w:t> </w:t>
      </w:r>
      <w:r>
        <w:rPr>
          <w:rFonts w:ascii="Adagio_Slab Light" w:eastAsia="Times New Roman" w:hAnsi="Adagio_Slab Light"/>
        </w:rPr>
        <w:t>1 Umowy – w ciągu 30</w:t>
      </w:r>
      <w:r>
        <w:rPr>
          <w:rFonts w:eastAsia="Times New Roman"/>
        </w:rPr>
        <w:t> </w:t>
      </w:r>
      <w:r>
        <w:rPr>
          <w:rFonts w:ascii="Adagio_Slab Light" w:eastAsia="Times New Roman" w:hAnsi="Adagio_Slab Light"/>
        </w:rPr>
        <w:t>dni od podpisania protokołu odbioru końcowego przedmiotu Umowy,</w:t>
      </w:r>
    </w:p>
    <w:p w14:paraId="10C8AB7B" w14:textId="0E1E7F9D" w:rsidR="004C43B3" w:rsidRDefault="004C43B3" w:rsidP="004C43B3">
      <w:pPr>
        <w:numPr>
          <w:ilvl w:val="0"/>
          <w:numId w:val="27"/>
        </w:numPr>
        <w:spacing w:line="240" w:lineRule="auto"/>
        <w:contextualSpacing/>
        <w:jc w:val="both"/>
        <w:rPr>
          <w:rFonts w:ascii="Adagio_Slab Light" w:eastAsia="Times New Roman" w:hAnsi="Adagio_Slab Light"/>
        </w:rPr>
      </w:pPr>
      <w:r>
        <w:rPr>
          <w:rFonts w:ascii="Adagio_Slab Light" w:eastAsia="Times New Roman" w:hAnsi="Adagio_Slab Light"/>
        </w:rPr>
        <w:t>pozostałą część zabezpieczenia, pomniejszoną w szczególności o</w:t>
      </w:r>
      <w:r>
        <w:rPr>
          <w:rFonts w:eastAsia="Times New Roman"/>
        </w:rPr>
        <w:t> </w:t>
      </w:r>
      <w:r>
        <w:rPr>
          <w:rFonts w:ascii="Adagio_Slab Light" w:eastAsia="Times New Roman" w:hAnsi="Adagio_Slab Light"/>
        </w:rPr>
        <w:t>ewentualnie naliczone kary umowne określone w §</w:t>
      </w:r>
      <w:r>
        <w:rPr>
          <w:rFonts w:eastAsia="Times New Roman"/>
        </w:rPr>
        <w:t> </w:t>
      </w:r>
      <w:r w:rsidR="006F08B4">
        <w:rPr>
          <w:rFonts w:ascii="Adagio_Slab Light" w:eastAsia="Times New Roman" w:hAnsi="Adagio_Slab Light"/>
        </w:rPr>
        <w:t>9</w:t>
      </w:r>
      <w:r>
        <w:rPr>
          <w:rFonts w:ascii="Adagio_Slab Light" w:eastAsia="Times New Roman" w:hAnsi="Adagio_Slab Light"/>
        </w:rPr>
        <w:t xml:space="preserve"> ust.</w:t>
      </w:r>
      <w:r>
        <w:rPr>
          <w:rFonts w:eastAsia="Times New Roman"/>
        </w:rPr>
        <w:t> </w:t>
      </w:r>
      <w:r>
        <w:rPr>
          <w:rFonts w:ascii="Adagio_Slab Light" w:eastAsia="Times New Roman" w:hAnsi="Adagio_Slab Light"/>
        </w:rPr>
        <w:t xml:space="preserve">1 pkt. </w:t>
      </w:r>
      <w:r w:rsidRPr="00D1043A">
        <w:rPr>
          <w:rFonts w:ascii="Adagio_Slab Light" w:eastAsia="Times New Roman" w:hAnsi="Adagio_Slab Light"/>
        </w:rPr>
        <w:t>3)</w:t>
      </w:r>
      <w:r>
        <w:rPr>
          <w:rFonts w:ascii="Calibri" w:eastAsia="Times New Roman" w:hAnsi="Calibri" w:cs="Calibri"/>
        </w:rPr>
        <w:t> </w:t>
      </w:r>
      <w:r>
        <w:rPr>
          <w:rFonts w:ascii="Adagio_Slab Light" w:eastAsia="Times New Roman" w:hAnsi="Adagio_Slab Light"/>
        </w:rPr>
        <w:t xml:space="preserve"> Umowy </w:t>
      </w:r>
      <w:r>
        <w:rPr>
          <w:rFonts w:ascii="Adagio_Slab Light" w:eastAsia="Times New Roman" w:hAnsi="Adagio_Slab Light" w:cs="Adagio_Slab Light"/>
        </w:rPr>
        <w:t>–</w:t>
      </w:r>
      <w:r>
        <w:rPr>
          <w:rFonts w:ascii="Adagio_Slab Light" w:eastAsia="Times New Roman" w:hAnsi="Adagio_Slab Light"/>
        </w:rPr>
        <w:t xml:space="preserve"> w ci</w:t>
      </w:r>
      <w:r>
        <w:rPr>
          <w:rFonts w:ascii="Adagio_Slab Light" w:eastAsia="Times New Roman" w:hAnsi="Adagio_Slab Light" w:cs="Adagio_Slab Light"/>
        </w:rPr>
        <w:t>ą</w:t>
      </w:r>
      <w:r>
        <w:rPr>
          <w:rFonts w:ascii="Adagio_Slab Light" w:eastAsia="Times New Roman" w:hAnsi="Adagio_Slab Light"/>
        </w:rPr>
        <w:t>gu 15</w:t>
      </w:r>
      <w:r>
        <w:rPr>
          <w:rFonts w:eastAsia="Times New Roman"/>
        </w:rPr>
        <w:t> </w:t>
      </w:r>
      <w:r>
        <w:rPr>
          <w:rFonts w:ascii="Adagio_Slab Light" w:eastAsia="Times New Roman" w:hAnsi="Adagio_Slab Light"/>
        </w:rPr>
        <w:t>dni po upływie 24-miesięcznego okresu rękojmi za wady, liczonego od dnia podpisania protokołu odbioru końcowego przedmiotu Umowy.</w:t>
      </w:r>
    </w:p>
    <w:p w14:paraId="7D675948" w14:textId="77777777"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Zabezpieczenie wniesione w pieniądzu Zamawiający zwróci wraz z</w:t>
      </w:r>
      <w:r>
        <w:t> </w:t>
      </w:r>
      <w:r>
        <w:rPr>
          <w:rFonts w:ascii="Adagio_Slab Light" w:hAnsi="Adagio_Slab Light"/>
        </w:rPr>
        <w:t>odsetkami wynikającymi z</w:t>
      </w:r>
      <w:r>
        <w:t> </w:t>
      </w:r>
      <w:r>
        <w:rPr>
          <w:rFonts w:ascii="Adagio_Slab Light" w:hAnsi="Adagio_Slab Light"/>
        </w:rPr>
        <w:t>umowy oprocentowanego rachunku bankowego, na którym było ono przechowywane, pomniejszone o koszt prowadzenia tego rachunku oraz prowizji bankowej za przelew pieniędzy na rachunek bankowy Wykonawcy.</w:t>
      </w:r>
    </w:p>
    <w:p w14:paraId="13BF18B4" w14:textId="75CC9FB9" w:rsidR="004C43B3" w:rsidRP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Zamawiający wstrzyma się ze zwrotem części zabezpieczenia należytego wykonania umowy, służącej zabezpieczeniu roszczeń Zamawiającego z</w:t>
      </w:r>
      <w:r>
        <w:t> </w:t>
      </w:r>
      <w:r>
        <w:rPr>
          <w:rFonts w:ascii="Adagio_Slab Light" w:hAnsi="Adagio_Slab Light"/>
        </w:rPr>
        <w:t>tytułu rękojmi za wady, w przypadku kiedy Wykonawca nie usunął w</w:t>
      </w:r>
      <w:r>
        <w:t> </w:t>
      </w:r>
      <w:r>
        <w:rPr>
          <w:rFonts w:ascii="Adagio_Slab Light" w:hAnsi="Adagio_Slab Light"/>
        </w:rPr>
        <w:t>terminie stwierdzonych w</w:t>
      </w:r>
      <w:r>
        <w:t> </w:t>
      </w:r>
      <w:r>
        <w:rPr>
          <w:rFonts w:ascii="Adagio_Slab Light" w:hAnsi="Adagio_Slab Light"/>
        </w:rPr>
        <w:t>trakcie odbioru wad lub jest w trakcie usuwania tych wad.</w:t>
      </w:r>
    </w:p>
    <w:p w14:paraId="5DDDDC68" w14:textId="77777777" w:rsidR="004C43B3" w:rsidRPr="002310C8" w:rsidRDefault="004C43B3" w:rsidP="002310C8">
      <w:pPr>
        <w:spacing w:after="0" w:line="240" w:lineRule="auto"/>
        <w:ind w:left="284"/>
        <w:contextualSpacing/>
        <w:jc w:val="both"/>
        <w:rPr>
          <w:rFonts w:ascii="Adagio_Slab Light" w:eastAsia="Times New Roman" w:hAnsi="Adagio_Slab Light" w:cs="Calibri"/>
          <w:lang w:eastAsia="pl-PL"/>
        </w:rPr>
      </w:pPr>
    </w:p>
    <w:p w14:paraId="71EDA20E" w14:textId="24C8C33E" w:rsidR="002310C8" w:rsidRPr="002310C8" w:rsidRDefault="002310C8" w:rsidP="002310C8">
      <w:pPr>
        <w:spacing w:after="0" w:line="240" w:lineRule="auto"/>
        <w:jc w:val="center"/>
        <w:rPr>
          <w:rFonts w:ascii="Adagio_Slab Light" w:eastAsia="Calibri" w:hAnsi="Adagio_Slab Light" w:cs="Times New Roman"/>
          <w:b/>
          <w:bCs/>
        </w:rPr>
      </w:pPr>
      <w:r w:rsidRPr="002310C8">
        <w:rPr>
          <w:rFonts w:ascii="Adagio_Slab Light" w:eastAsia="Calibri" w:hAnsi="Adagio_Slab Light" w:cs="Times New Roman"/>
          <w:b/>
          <w:bCs/>
        </w:rPr>
        <w:t>§ 1</w:t>
      </w:r>
      <w:r w:rsidR="004C43B3">
        <w:rPr>
          <w:rFonts w:ascii="Adagio_Slab Light" w:eastAsia="Calibri" w:hAnsi="Adagio_Slab Light" w:cs="Times New Roman"/>
          <w:b/>
          <w:bCs/>
        </w:rPr>
        <w:t>2</w:t>
      </w:r>
      <w:r w:rsidRPr="002310C8">
        <w:rPr>
          <w:rFonts w:ascii="Adagio_Slab Light" w:eastAsia="Calibri" w:hAnsi="Adagio_Slab Light" w:cs="Times New Roman"/>
          <w:b/>
          <w:bCs/>
        </w:rPr>
        <w:t>. Postanowienia końcowe</w:t>
      </w:r>
    </w:p>
    <w:p w14:paraId="446ED5D7" w14:textId="77777777" w:rsidR="002310C8" w:rsidRPr="002310C8" w:rsidRDefault="002310C8" w:rsidP="002310C8">
      <w:pPr>
        <w:numPr>
          <w:ilvl w:val="0"/>
          <w:numId w:val="14"/>
        </w:numPr>
        <w:tabs>
          <w:tab w:val="left" w:pos="284"/>
          <w:tab w:val="num" w:pos="851"/>
        </w:tabs>
        <w:spacing w:after="0" w:line="240" w:lineRule="auto"/>
        <w:ind w:left="284" w:hanging="284"/>
        <w:jc w:val="both"/>
        <w:rPr>
          <w:rFonts w:ascii="Adagio_Slab Light" w:eastAsia="Calibri" w:hAnsi="Adagio_Slab Light" w:cs="Calibri"/>
          <w:kern w:val="1"/>
          <w:lang w:eastAsia="ar-SA"/>
        </w:rPr>
      </w:pPr>
      <w:r w:rsidRPr="002310C8">
        <w:rPr>
          <w:rFonts w:ascii="Adagio_Slab Light" w:eastAsia="Calibri" w:hAnsi="Adagio_Slab Light" w:cs="Calibri"/>
          <w:kern w:val="1"/>
          <w:lang w:eastAsia="ar-SA"/>
        </w:rPr>
        <w:t>W razie sporu związanego z realizacją umowy, Strony będą dążyć do jego polubownego rozwiązania, a w przypadku braku porozumienia Strony poddadzą spór pod rozstrzygnięcie sądu powszechnego właściwego dla siedziby Zamawiającego.</w:t>
      </w:r>
    </w:p>
    <w:p w14:paraId="6B0E8287" w14:textId="7B36F40D" w:rsidR="002310C8" w:rsidRPr="002310C8" w:rsidRDefault="002310C8" w:rsidP="002310C8">
      <w:pPr>
        <w:numPr>
          <w:ilvl w:val="0"/>
          <w:numId w:val="14"/>
        </w:numPr>
        <w:spacing w:after="0" w:line="240" w:lineRule="auto"/>
        <w:ind w:left="284" w:hanging="284"/>
        <w:jc w:val="both"/>
        <w:rPr>
          <w:rFonts w:ascii="Adagio_Slab Light" w:eastAsia="Calibri" w:hAnsi="Adagio_Slab Light" w:cs="Calibri"/>
          <w:kern w:val="1"/>
          <w:lang w:eastAsia="ar-SA"/>
        </w:rPr>
      </w:pPr>
      <w:r w:rsidRPr="002310C8">
        <w:rPr>
          <w:rFonts w:ascii="Adagio_Slab Light" w:eastAsia="Calibri" w:hAnsi="Adagio_Slab Light" w:cs="Calibri"/>
          <w:kern w:val="1"/>
          <w:lang w:eastAsia="ar-SA"/>
        </w:rPr>
        <w:t>W sprawach nieuregulowanych umową, zastosowanie mają przepisy ustawy z</w:t>
      </w:r>
      <w:r w:rsidRPr="002310C8">
        <w:rPr>
          <w:rFonts w:ascii="Calibri" w:eastAsia="Calibri" w:hAnsi="Calibri" w:cs="Calibri"/>
          <w:kern w:val="1"/>
          <w:lang w:eastAsia="ar-SA"/>
        </w:rPr>
        <w:t> </w:t>
      </w:r>
      <w:r w:rsidRPr="002310C8">
        <w:rPr>
          <w:rFonts w:ascii="Adagio_Slab Light" w:eastAsia="Calibri" w:hAnsi="Adagio_Slab Light" w:cs="Calibri"/>
          <w:kern w:val="1"/>
          <w:lang w:eastAsia="ar-SA"/>
        </w:rPr>
        <w:t>dnia 23 kwietnia 1964</w:t>
      </w:r>
      <w:r w:rsidRPr="002310C8">
        <w:rPr>
          <w:rFonts w:ascii="Calibri" w:eastAsia="Calibri" w:hAnsi="Calibri" w:cs="Calibri"/>
          <w:kern w:val="1"/>
          <w:lang w:eastAsia="ar-SA"/>
        </w:rPr>
        <w:t> </w:t>
      </w:r>
      <w:r w:rsidRPr="002310C8">
        <w:rPr>
          <w:rFonts w:ascii="Adagio_Slab Light" w:eastAsia="Calibri" w:hAnsi="Adagio_Slab Light" w:cs="Calibri"/>
          <w:kern w:val="1"/>
          <w:lang w:eastAsia="ar-SA"/>
        </w:rPr>
        <w:t>r. Kodeks cywilny oraz przepisy ustawy z dnia</w:t>
      </w:r>
      <w:r w:rsidR="00A46C02">
        <w:rPr>
          <w:rFonts w:ascii="Adagio_Slab Light" w:eastAsia="Calibri" w:hAnsi="Adagio_Slab Light" w:cs="Calibri"/>
          <w:kern w:val="1"/>
          <w:lang w:eastAsia="ar-SA"/>
        </w:rPr>
        <w:br/>
      </w:r>
      <w:r w:rsidRPr="002310C8">
        <w:rPr>
          <w:rFonts w:ascii="Adagio_Slab Light" w:eastAsia="Calibri" w:hAnsi="Adagio_Slab Light" w:cs="Calibri"/>
          <w:kern w:val="1"/>
          <w:lang w:eastAsia="ar-SA"/>
        </w:rPr>
        <w:t>11 września 2019 r. Prawo zamówień publicznych.</w:t>
      </w:r>
    </w:p>
    <w:p w14:paraId="26B264B0" w14:textId="77777777" w:rsidR="002310C8" w:rsidRPr="002310C8" w:rsidRDefault="002310C8" w:rsidP="002310C8">
      <w:pPr>
        <w:numPr>
          <w:ilvl w:val="0"/>
          <w:numId w:val="14"/>
        </w:numPr>
        <w:autoSpaceDE w:val="0"/>
        <w:autoSpaceDN w:val="0"/>
        <w:adjustRightInd w:val="0"/>
        <w:spacing w:after="0" w:line="240" w:lineRule="auto"/>
        <w:ind w:left="284" w:hanging="284"/>
        <w:contextualSpacing/>
        <w:jc w:val="both"/>
        <w:rPr>
          <w:rFonts w:ascii="Adagio_Slab Light" w:eastAsia="Times New Roman" w:hAnsi="Adagio_Slab Light" w:cs="Calibri"/>
          <w:color w:val="000000"/>
          <w:lang w:eastAsia="pl-PL"/>
        </w:rPr>
      </w:pPr>
      <w:r w:rsidRPr="002310C8">
        <w:rPr>
          <w:rFonts w:ascii="Adagio_Slab Light" w:eastAsia="Times New Roman" w:hAnsi="Adagio_Slab Light" w:cs="Calibri"/>
          <w:color w:val="000000"/>
          <w:lang w:eastAsia="pl-PL"/>
        </w:rPr>
        <w:t>Jeżeli jedno lub więcej z postanowień umowy okaże się nieważne z mocy prawa, lub wykonanie go będzie niemożliwe, pozostałe postanowienia pozostaną w</w:t>
      </w:r>
      <w:r w:rsidRPr="002310C8">
        <w:rPr>
          <w:rFonts w:ascii="Calibri" w:eastAsia="Times New Roman" w:hAnsi="Calibri" w:cs="Calibri"/>
          <w:color w:val="000000"/>
          <w:lang w:eastAsia="pl-PL"/>
        </w:rPr>
        <w:t> </w:t>
      </w:r>
      <w:r w:rsidRPr="002310C8">
        <w:rPr>
          <w:rFonts w:ascii="Adagio_Slab Light" w:eastAsia="Times New Roman" w:hAnsi="Adagio_Slab Light" w:cs="Calibri"/>
          <w:color w:val="000000"/>
          <w:lang w:eastAsia="pl-PL"/>
        </w:rPr>
        <w:t>mocy, za</w:t>
      </w:r>
      <w:r w:rsidRPr="002310C8">
        <w:rPr>
          <w:rFonts w:ascii="Adagio_Slab Light" w:eastAsia="Times New Roman" w:hAnsi="Adagio_Slab Light" w:cs="Adagio_Slab Light"/>
          <w:color w:val="000000"/>
          <w:lang w:eastAsia="pl-PL"/>
        </w:rPr>
        <w:t>ś</w:t>
      </w:r>
      <w:r w:rsidRPr="002310C8">
        <w:rPr>
          <w:rFonts w:ascii="Adagio_Slab Light" w:eastAsia="Times New Roman" w:hAnsi="Adagio_Slab Light" w:cs="Calibri"/>
          <w:color w:val="000000"/>
          <w:lang w:eastAsia="pl-PL"/>
        </w:rPr>
        <w:t xml:space="preserve"> Strony podejm</w:t>
      </w:r>
      <w:r w:rsidRPr="002310C8">
        <w:rPr>
          <w:rFonts w:ascii="Adagio_Slab Light" w:eastAsia="Times New Roman" w:hAnsi="Adagio_Slab Light" w:cs="Adagio_Slab Light"/>
          <w:color w:val="000000"/>
          <w:lang w:eastAsia="pl-PL"/>
        </w:rPr>
        <w:t>ą</w:t>
      </w:r>
      <w:r w:rsidRPr="002310C8">
        <w:rPr>
          <w:rFonts w:ascii="Adagio_Slab Light" w:eastAsia="Times New Roman" w:hAnsi="Adagio_Slab Light" w:cs="Calibri"/>
          <w:color w:val="000000"/>
          <w:lang w:eastAsia="pl-PL"/>
        </w:rPr>
        <w:t xml:space="preserve"> rozmowy w</w:t>
      </w:r>
      <w:r w:rsidRPr="002310C8">
        <w:rPr>
          <w:rFonts w:ascii="Calibri" w:eastAsia="Times New Roman" w:hAnsi="Calibri" w:cs="Calibri"/>
          <w:color w:val="000000"/>
          <w:lang w:eastAsia="pl-PL"/>
        </w:rPr>
        <w:t> </w:t>
      </w:r>
      <w:r w:rsidRPr="002310C8">
        <w:rPr>
          <w:rFonts w:ascii="Adagio_Slab Light" w:eastAsia="Times New Roman" w:hAnsi="Adagio_Slab Light" w:cs="Calibri"/>
          <w:color w:val="000000"/>
          <w:lang w:eastAsia="pl-PL"/>
        </w:rPr>
        <w:t>celu stosownej zmiany lub uzupe</w:t>
      </w:r>
      <w:r w:rsidRPr="002310C8">
        <w:rPr>
          <w:rFonts w:ascii="Adagio_Slab Light" w:eastAsia="Times New Roman" w:hAnsi="Adagio_Slab Light" w:cs="Adagio_Slab Light"/>
          <w:color w:val="000000"/>
          <w:lang w:eastAsia="pl-PL"/>
        </w:rPr>
        <w:t>ł</w:t>
      </w:r>
      <w:r w:rsidRPr="002310C8">
        <w:rPr>
          <w:rFonts w:ascii="Adagio_Slab Light" w:eastAsia="Times New Roman" w:hAnsi="Adagio_Slab Light" w:cs="Calibri"/>
          <w:color w:val="000000"/>
          <w:lang w:eastAsia="pl-PL"/>
        </w:rPr>
        <w:t>nienia umowy.</w:t>
      </w:r>
    </w:p>
    <w:p w14:paraId="24CD804B" w14:textId="77777777" w:rsidR="002310C8" w:rsidRPr="002310C8" w:rsidRDefault="002310C8" w:rsidP="002310C8">
      <w:pPr>
        <w:numPr>
          <w:ilvl w:val="0"/>
          <w:numId w:val="14"/>
        </w:numPr>
        <w:tabs>
          <w:tab w:val="left" w:pos="284"/>
          <w:tab w:val="num" w:pos="851"/>
        </w:tabs>
        <w:spacing w:after="0" w:line="240" w:lineRule="auto"/>
        <w:ind w:left="142" w:hanging="142"/>
        <w:jc w:val="both"/>
        <w:rPr>
          <w:rFonts w:ascii="Adagio_Slab Light" w:eastAsia="Calibri" w:hAnsi="Adagio_Slab Light" w:cs="Calibri"/>
          <w:kern w:val="1"/>
          <w:lang w:eastAsia="ar-SA"/>
        </w:rPr>
      </w:pPr>
      <w:r w:rsidRPr="002310C8">
        <w:rPr>
          <w:rFonts w:ascii="Adagio_Slab Light" w:eastAsia="Calibri" w:hAnsi="Adagio_Slab Light" w:cs="Calibri"/>
          <w:kern w:val="1"/>
          <w:lang w:eastAsia="ar-SA"/>
        </w:rPr>
        <w:t xml:space="preserve">Zmiana postanowień warunków umowy może nastąpić w następujących przypadkach: </w:t>
      </w:r>
    </w:p>
    <w:p w14:paraId="7ABF743D" w14:textId="77777777"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części dotyczącej sposobów realizacji poszczególnych czynności opisanych w</w:t>
      </w:r>
      <w:r w:rsidRPr="002310C8">
        <w:rPr>
          <w:rFonts w:ascii="Calibri" w:eastAsia="Calibri" w:hAnsi="Calibri" w:cs="Calibri"/>
        </w:rPr>
        <w:t> </w:t>
      </w:r>
      <w:r w:rsidRPr="002310C8">
        <w:rPr>
          <w:rFonts w:ascii="Adagio_Slab Light" w:eastAsia="Calibri" w:hAnsi="Adagio_Slab Light" w:cs="Calibri"/>
        </w:rPr>
        <w:t>umowie w przypadku konieczno</w:t>
      </w:r>
      <w:r w:rsidRPr="002310C8">
        <w:rPr>
          <w:rFonts w:ascii="Adagio_Slab Light" w:eastAsia="Calibri" w:hAnsi="Adagio_Slab Light" w:cs="Adagio_Slab Light"/>
        </w:rPr>
        <w:t>ś</w:t>
      </w:r>
      <w:r w:rsidRPr="002310C8">
        <w:rPr>
          <w:rFonts w:ascii="Adagio_Slab Light" w:eastAsia="Calibri" w:hAnsi="Adagio_Slab Light" w:cs="Calibri"/>
        </w:rPr>
        <w:t>ci dostosowania tych zapis</w:t>
      </w:r>
      <w:r w:rsidRPr="002310C8">
        <w:rPr>
          <w:rFonts w:ascii="Adagio_Slab Light" w:eastAsia="Calibri" w:hAnsi="Adagio_Slab Light" w:cs="Adagio_Slab Light"/>
        </w:rPr>
        <w:t>ó</w:t>
      </w:r>
      <w:r w:rsidRPr="002310C8">
        <w:rPr>
          <w:rFonts w:ascii="Adagio_Slab Light" w:eastAsia="Calibri" w:hAnsi="Adagio_Slab Light" w:cs="Calibri"/>
        </w:rPr>
        <w:t>w do aktualnych standard</w:t>
      </w:r>
      <w:r w:rsidRPr="002310C8">
        <w:rPr>
          <w:rFonts w:ascii="Adagio_Slab Light" w:eastAsia="Calibri" w:hAnsi="Adagio_Slab Light" w:cs="Adagio_Slab Light"/>
        </w:rPr>
        <w:t>ó</w:t>
      </w:r>
      <w:r w:rsidRPr="002310C8">
        <w:rPr>
          <w:rFonts w:ascii="Adagio_Slab Light" w:eastAsia="Calibri" w:hAnsi="Adagio_Slab Light" w:cs="Calibri"/>
        </w:rPr>
        <w:t>w rynkowych lub regulacyjnych wymaganych dla prawid</w:t>
      </w:r>
      <w:r w:rsidRPr="002310C8">
        <w:rPr>
          <w:rFonts w:ascii="Adagio_Slab Light" w:eastAsia="Calibri" w:hAnsi="Adagio_Slab Light" w:cs="Adagio_Slab Light"/>
        </w:rPr>
        <w:t>ł</w:t>
      </w:r>
      <w:r w:rsidRPr="002310C8">
        <w:rPr>
          <w:rFonts w:ascii="Adagio_Slab Light" w:eastAsia="Calibri" w:hAnsi="Adagio_Slab Light" w:cs="Calibri"/>
        </w:rPr>
        <w:t>owego i</w:t>
      </w:r>
      <w:r w:rsidRPr="002310C8">
        <w:rPr>
          <w:rFonts w:ascii="Calibri" w:eastAsia="Calibri" w:hAnsi="Calibri" w:cs="Calibri"/>
        </w:rPr>
        <w:t> </w:t>
      </w:r>
      <w:r w:rsidRPr="002310C8">
        <w:rPr>
          <w:rFonts w:ascii="Adagio_Slab Light" w:eastAsia="Calibri" w:hAnsi="Adagio_Slab Light" w:cs="Calibri"/>
        </w:rPr>
        <w:t xml:space="preserve">akceptowalnego poziomu </w:t>
      </w:r>
      <w:r w:rsidRPr="002310C8">
        <w:rPr>
          <w:rFonts w:ascii="Adagio_Slab Light" w:eastAsia="Calibri" w:hAnsi="Adagio_Slab Light" w:cs="Adagio_Slab Light"/>
        </w:rPr>
        <w:t>ś</w:t>
      </w:r>
      <w:r w:rsidRPr="002310C8">
        <w:rPr>
          <w:rFonts w:ascii="Adagio_Slab Light" w:eastAsia="Calibri" w:hAnsi="Adagio_Slab Light" w:cs="Calibri"/>
        </w:rPr>
        <w:t>wiadczonej dostawy;</w:t>
      </w:r>
    </w:p>
    <w:p w14:paraId="1DDB54CE" w14:textId="7231DDD4"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zakresie aktualizacji danych Wykonawcy poprzez zmianę</w:t>
      </w:r>
      <w:r w:rsidR="00A46C02">
        <w:rPr>
          <w:rFonts w:ascii="Adagio_Slab Light" w:eastAsia="Calibri" w:hAnsi="Adagio_Slab Light" w:cs="Calibri"/>
        </w:rPr>
        <w:br/>
      </w:r>
      <w:r w:rsidRPr="002310C8">
        <w:rPr>
          <w:rFonts w:ascii="Adagio_Slab Light" w:eastAsia="Calibri" w:hAnsi="Adagio_Slab Light" w:cs="Calibri"/>
        </w:rPr>
        <w:t xml:space="preserve">w szczególności: nazwy przedsiębiorstwa, adresu siedziby, formy </w:t>
      </w:r>
      <w:r w:rsidRPr="002310C8">
        <w:rPr>
          <w:rFonts w:ascii="Adagio_Slab Light" w:eastAsia="Calibri" w:hAnsi="Adagio_Slab Light" w:cs="Calibri"/>
        </w:rPr>
        <w:lastRenderedPageBreak/>
        <w:t>prawnej Wykonawcy;</w:t>
      </w:r>
    </w:p>
    <w:p w14:paraId="02511411" w14:textId="77777777"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przypadku zmiany obowiązujących przepisów prawa odnoszących się do zamówienia;</w:t>
      </w:r>
    </w:p>
    <w:p w14:paraId="7B7B909C" w14:textId="77777777"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przypadku wystąpienia siły wyższej, przez co rozumie się okoliczności, o</w:t>
      </w:r>
      <w:r w:rsidRPr="002310C8">
        <w:rPr>
          <w:rFonts w:ascii="Calibri" w:eastAsia="Calibri" w:hAnsi="Calibri" w:cs="Calibri"/>
        </w:rPr>
        <w:t> </w:t>
      </w:r>
      <w:r w:rsidRPr="002310C8">
        <w:rPr>
          <w:rFonts w:ascii="Adagio_Slab Light" w:eastAsia="Calibri" w:hAnsi="Adagio_Slab Light" w:cs="Calibri"/>
        </w:rPr>
        <w:t>kt</w:t>
      </w:r>
      <w:r w:rsidRPr="002310C8">
        <w:rPr>
          <w:rFonts w:ascii="Adagio_Slab Light" w:eastAsia="Calibri" w:hAnsi="Adagio_Slab Light" w:cs="Adagio_Slab Light"/>
        </w:rPr>
        <w:t>ó</w:t>
      </w:r>
      <w:r w:rsidRPr="002310C8">
        <w:rPr>
          <w:rFonts w:ascii="Adagio_Slab Light" w:eastAsia="Calibri" w:hAnsi="Adagio_Slab Light" w:cs="Calibri"/>
        </w:rPr>
        <w:t xml:space="preserve">rych mowa w </w:t>
      </w:r>
      <w:r w:rsidRPr="002310C8">
        <w:rPr>
          <w:rFonts w:ascii="Adagio_Slab Light" w:eastAsia="Calibri" w:hAnsi="Adagio_Slab Light" w:cs="Adagio_Slab Light"/>
        </w:rPr>
        <w:t>§</w:t>
      </w:r>
      <w:r w:rsidRPr="002310C8">
        <w:rPr>
          <w:rFonts w:ascii="Adagio_Slab Light" w:eastAsia="Calibri" w:hAnsi="Adagio_Slab Light" w:cs="Calibri"/>
        </w:rPr>
        <w:t xml:space="preserve"> 9 ust. 7 umowy, powodującej konieczność zmiany pierwotnych warunków realizacji usługi przewidzianej w umowie, gdy realizacja dostawy na dotychczasowych warunkach uniemożliwiałaby dotrzymanie przez Wykonawcę istotnych postanowień umowy, pomimo dołożenia przez Wykonawcę wszelkich starań;</w:t>
      </w:r>
    </w:p>
    <w:p w14:paraId="4E67B8F8" w14:textId="26B933F2"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przypadku zaistnienia okoliczności, z przyczyn obiektywnych niezależnych od Stron umowy, powodujących konieczność zmiany pierwotnych warunków realizacji dostawy i instalacji przewidzianych</w:t>
      </w:r>
      <w:r w:rsidR="00A46C02">
        <w:rPr>
          <w:rFonts w:ascii="Adagio_Slab Light" w:eastAsia="Calibri" w:hAnsi="Adagio_Slab Light" w:cs="Calibri"/>
        </w:rPr>
        <w:br/>
      </w:r>
      <w:r w:rsidRPr="002310C8">
        <w:rPr>
          <w:rFonts w:ascii="Adagio_Slab Light" w:eastAsia="Calibri" w:hAnsi="Adagio_Slab Light" w:cs="Calibri"/>
        </w:rPr>
        <w:t>w załączniku nr 2 do umowy, gdy dalsza realizacja przedmiotu umowy na</w:t>
      </w:r>
      <w:r w:rsidRPr="002310C8">
        <w:rPr>
          <w:rFonts w:ascii="Calibri" w:eastAsia="Calibri" w:hAnsi="Calibri" w:cs="Calibri"/>
        </w:rPr>
        <w:t> </w:t>
      </w:r>
      <w:r w:rsidRPr="002310C8">
        <w:rPr>
          <w:rFonts w:ascii="Adagio_Slab Light" w:eastAsia="Calibri" w:hAnsi="Adagio_Slab Light" w:cs="Calibri"/>
        </w:rPr>
        <w:t>dotychczasowych warunkach uniemo</w:t>
      </w:r>
      <w:r w:rsidRPr="002310C8">
        <w:rPr>
          <w:rFonts w:ascii="Adagio_Slab Light" w:eastAsia="Calibri" w:hAnsi="Adagio_Slab Light" w:cs="Adagio_Slab Light"/>
        </w:rPr>
        <w:t>ż</w:t>
      </w:r>
      <w:r w:rsidRPr="002310C8">
        <w:rPr>
          <w:rFonts w:ascii="Adagio_Slab Light" w:eastAsia="Calibri" w:hAnsi="Adagio_Slab Light" w:cs="Calibri"/>
        </w:rPr>
        <w:t>liwia</w:t>
      </w:r>
      <w:r w:rsidRPr="002310C8">
        <w:rPr>
          <w:rFonts w:ascii="Adagio_Slab Light" w:eastAsia="Calibri" w:hAnsi="Adagio_Slab Light" w:cs="Adagio_Slab Light"/>
        </w:rPr>
        <w:t>ł</w:t>
      </w:r>
      <w:r w:rsidRPr="002310C8">
        <w:rPr>
          <w:rFonts w:ascii="Adagio_Slab Light" w:eastAsia="Calibri" w:hAnsi="Adagio_Slab Light" w:cs="Calibri"/>
        </w:rPr>
        <w:t>aby dotrzymanie przez Wykonawc</w:t>
      </w:r>
      <w:r w:rsidRPr="002310C8">
        <w:rPr>
          <w:rFonts w:ascii="Adagio_Slab Light" w:eastAsia="Calibri" w:hAnsi="Adagio_Slab Light" w:cs="Adagio_Slab Light"/>
        </w:rPr>
        <w:t>ę</w:t>
      </w:r>
      <w:r w:rsidRPr="002310C8">
        <w:rPr>
          <w:rFonts w:ascii="Adagio_Slab Light" w:eastAsia="Calibri" w:hAnsi="Adagio_Slab Light" w:cs="Calibri"/>
        </w:rPr>
        <w:t xml:space="preserve"> istotnych warunk</w:t>
      </w:r>
      <w:r w:rsidRPr="002310C8">
        <w:rPr>
          <w:rFonts w:ascii="Adagio_Slab Light" w:eastAsia="Calibri" w:hAnsi="Adagio_Slab Light" w:cs="Adagio_Slab Light"/>
        </w:rPr>
        <w:t>ó</w:t>
      </w:r>
      <w:r w:rsidRPr="002310C8">
        <w:rPr>
          <w:rFonts w:ascii="Adagio_Slab Light" w:eastAsia="Calibri" w:hAnsi="Adagio_Slab Light" w:cs="Calibri"/>
        </w:rPr>
        <w:t>w postanowie</w:t>
      </w:r>
      <w:r w:rsidRPr="002310C8">
        <w:rPr>
          <w:rFonts w:ascii="Adagio_Slab Light" w:eastAsia="Calibri" w:hAnsi="Adagio_Slab Light" w:cs="Adagio_Slab Light"/>
        </w:rPr>
        <w:t>ń</w:t>
      </w:r>
      <w:r w:rsidRPr="002310C8">
        <w:rPr>
          <w:rFonts w:ascii="Adagio_Slab Light" w:eastAsia="Calibri" w:hAnsi="Adagio_Slab Light" w:cs="Calibri"/>
        </w:rPr>
        <w:t xml:space="preserve"> umowy, pomimo do</w:t>
      </w:r>
      <w:r w:rsidRPr="002310C8">
        <w:rPr>
          <w:rFonts w:ascii="Adagio_Slab Light" w:eastAsia="Calibri" w:hAnsi="Adagio_Slab Light" w:cs="Adagio_Slab Light"/>
        </w:rPr>
        <w:t>ł</w:t>
      </w:r>
      <w:r w:rsidRPr="002310C8">
        <w:rPr>
          <w:rFonts w:ascii="Adagio_Slab Light" w:eastAsia="Calibri" w:hAnsi="Adagio_Slab Light" w:cs="Calibri"/>
        </w:rPr>
        <w:t>o</w:t>
      </w:r>
      <w:r w:rsidRPr="002310C8">
        <w:rPr>
          <w:rFonts w:ascii="Adagio_Slab Light" w:eastAsia="Calibri" w:hAnsi="Adagio_Slab Light" w:cs="Adagio_Slab Light"/>
        </w:rPr>
        <w:t>ż</w:t>
      </w:r>
      <w:r w:rsidRPr="002310C8">
        <w:rPr>
          <w:rFonts w:ascii="Adagio_Slab Light" w:eastAsia="Calibri" w:hAnsi="Adagio_Slab Light" w:cs="Calibri"/>
        </w:rPr>
        <w:t>enia przez Wykonawc</w:t>
      </w:r>
      <w:r w:rsidRPr="002310C8">
        <w:rPr>
          <w:rFonts w:ascii="Adagio_Slab Light" w:eastAsia="Calibri" w:hAnsi="Adagio_Slab Light" w:cs="Adagio_Slab Light"/>
        </w:rPr>
        <w:t>ę</w:t>
      </w:r>
      <w:r w:rsidRPr="002310C8">
        <w:rPr>
          <w:rFonts w:ascii="Adagio_Slab Light" w:eastAsia="Calibri" w:hAnsi="Adagio_Slab Light" w:cs="Calibri"/>
        </w:rPr>
        <w:t xml:space="preserve"> wszelkich stara</w:t>
      </w:r>
      <w:r w:rsidRPr="002310C8">
        <w:rPr>
          <w:rFonts w:ascii="Adagio_Slab Light" w:eastAsia="Calibri" w:hAnsi="Adagio_Slab Light" w:cs="Adagio_Slab Light"/>
        </w:rPr>
        <w:t>ń</w:t>
      </w:r>
      <w:r w:rsidRPr="002310C8">
        <w:rPr>
          <w:rFonts w:ascii="Adagio_Slab Light" w:eastAsia="Calibri" w:hAnsi="Adagio_Slab Light" w:cs="Calibri"/>
        </w:rPr>
        <w:t>.</w:t>
      </w:r>
    </w:p>
    <w:p w14:paraId="7C2FDC14" w14:textId="77777777" w:rsidR="002310C8" w:rsidRPr="002310C8" w:rsidRDefault="002310C8" w:rsidP="002310C8">
      <w:pPr>
        <w:numPr>
          <w:ilvl w:val="0"/>
          <w:numId w:val="14"/>
        </w:numPr>
        <w:tabs>
          <w:tab w:val="left" w:pos="284"/>
          <w:tab w:val="num" w:pos="567"/>
        </w:tabs>
        <w:suppressAutoHyphens/>
        <w:spacing w:after="0" w:line="240" w:lineRule="auto"/>
        <w:ind w:left="142" w:hanging="142"/>
        <w:jc w:val="both"/>
        <w:rPr>
          <w:rFonts w:ascii="Adagio_Slab Light" w:eastAsia="Calibri" w:hAnsi="Adagio_Slab Light" w:cs="Calibri"/>
        </w:rPr>
      </w:pPr>
      <w:r w:rsidRPr="002310C8">
        <w:rPr>
          <w:rFonts w:ascii="Adagio_Slab Light" w:eastAsia="Calibri" w:hAnsi="Adagio_Slab Light" w:cs="Calibri"/>
        </w:rPr>
        <w:t>Wszelkie zmiany niniejszej umowy wymagają formy pisemnej pod rygorem nieważności.</w:t>
      </w:r>
    </w:p>
    <w:p w14:paraId="531AF13D" w14:textId="77777777" w:rsidR="002310C8" w:rsidRPr="002310C8" w:rsidRDefault="002310C8" w:rsidP="002310C8">
      <w:pPr>
        <w:numPr>
          <w:ilvl w:val="0"/>
          <w:numId w:val="14"/>
        </w:numPr>
        <w:tabs>
          <w:tab w:val="left" w:pos="284"/>
          <w:tab w:val="num" w:pos="567"/>
        </w:tabs>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Umowę sporządzono w dwóch jednobrzmiących egzemplarzach, jeden dla Zamawiającego i jeden dla Wykonawcy.</w:t>
      </w:r>
    </w:p>
    <w:p w14:paraId="4BA5824F" w14:textId="77777777" w:rsidR="002310C8" w:rsidRPr="002310C8" w:rsidRDefault="002310C8" w:rsidP="002310C8">
      <w:pPr>
        <w:jc w:val="both"/>
        <w:rPr>
          <w:rFonts w:ascii="Adagio_Slab Light" w:eastAsia="Calibri" w:hAnsi="Adagio_Slab Light" w:cs="Calibri"/>
          <w:b/>
        </w:rPr>
      </w:pPr>
    </w:p>
    <w:p w14:paraId="2784DFAD" w14:textId="77777777" w:rsidR="002310C8" w:rsidRPr="002310C8" w:rsidRDefault="002310C8" w:rsidP="00A46C02">
      <w:pPr>
        <w:autoSpaceDE w:val="0"/>
        <w:autoSpaceDN w:val="0"/>
        <w:adjustRightInd w:val="0"/>
        <w:spacing w:after="0" w:line="240" w:lineRule="auto"/>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łączniki:</w:t>
      </w:r>
    </w:p>
    <w:p w14:paraId="2F85B48F" w14:textId="77777777" w:rsidR="002310C8" w:rsidRPr="002310C8" w:rsidRDefault="002310C8" w:rsidP="00A46C02">
      <w:pPr>
        <w:autoSpaceDE w:val="0"/>
        <w:autoSpaceDN w:val="0"/>
        <w:adjustRightInd w:val="0"/>
        <w:spacing w:after="0" w:line="240" w:lineRule="auto"/>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łącznik nr 1 – Formularz oferty Wykonawcy</w:t>
      </w:r>
    </w:p>
    <w:p w14:paraId="376C9B15" w14:textId="708589A7" w:rsidR="002310C8" w:rsidRPr="002310C8" w:rsidRDefault="002310C8" w:rsidP="00A46C02">
      <w:pPr>
        <w:autoSpaceDE w:val="0"/>
        <w:autoSpaceDN w:val="0"/>
        <w:adjustRightInd w:val="0"/>
        <w:spacing w:after="0" w:line="240" w:lineRule="auto"/>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łącznik</w:t>
      </w:r>
      <w:r w:rsidR="00A46C02">
        <w:rPr>
          <w:rFonts w:ascii="Adagio_Slab Light" w:eastAsia="Times New Roman" w:hAnsi="Adagio_Slab Light" w:cs="Calibri"/>
          <w:lang w:eastAsia="pl-PL"/>
        </w:rPr>
        <w:t xml:space="preserve"> </w:t>
      </w:r>
      <w:r w:rsidRPr="002310C8">
        <w:rPr>
          <w:rFonts w:ascii="Adagio_Slab Light" w:eastAsia="Times New Roman" w:hAnsi="Adagio_Slab Light" w:cs="Calibri"/>
          <w:lang w:eastAsia="pl-PL"/>
        </w:rPr>
        <w:t>nr 2 – Opis przedmiotu zamówienia (specyfikacja techniczna</w:t>
      </w:r>
      <w:r w:rsidR="00A46C02">
        <w:rPr>
          <w:rFonts w:ascii="Adagio_Slab Light" w:eastAsia="Times New Roman" w:hAnsi="Adagio_Slab Light" w:cs="Calibri"/>
          <w:lang w:eastAsia="pl-PL"/>
        </w:rPr>
        <w:t xml:space="preserve"> </w:t>
      </w:r>
      <w:r w:rsidRPr="002310C8">
        <w:rPr>
          <w:rFonts w:ascii="Adagio_Slab Light" w:eastAsia="Times New Roman" w:hAnsi="Adagio_Slab Light" w:cs="Calibri"/>
          <w:lang w:eastAsia="pl-PL"/>
        </w:rPr>
        <w:t>aparatury)</w:t>
      </w:r>
    </w:p>
    <w:p w14:paraId="5C8632E5" w14:textId="77777777" w:rsidR="002310C8" w:rsidRPr="002310C8" w:rsidRDefault="002310C8" w:rsidP="002310C8">
      <w:pPr>
        <w:autoSpaceDE w:val="0"/>
        <w:autoSpaceDN w:val="0"/>
        <w:adjustRightInd w:val="0"/>
        <w:spacing w:after="0" w:line="240" w:lineRule="auto"/>
        <w:rPr>
          <w:rFonts w:ascii="Adagio_Slab Light" w:eastAsia="Times New Roman" w:hAnsi="Adagio_Slab Light" w:cs="Calibri"/>
          <w:lang w:eastAsia="pl-PL"/>
        </w:rPr>
      </w:pPr>
    </w:p>
    <w:p w14:paraId="235B52DC" w14:textId="77777777" w:rsidR="002310C8" w:rsidRPr="002310C8" w:rsidRDefault="002310C8" w:rsidP="002310C8">
      <w:pPr>
        <w:autoSpaceDE w:val="0"/>
        <w:autoSpaceDN w:val="0"/>
        <w:adjustRightInd w:val="0"/>
        <w:spacing w:after="0" w:line="240" w:lineRule="auto"/>
        <w:rPr>
          <w:rFonts w:ascii="Adagio_Slab Light" w:eastAsia="Times New Roman" w:hAnsi="Adagio_Slab Light" w:cs="Calibri"/>
          <w:lang w:eastAsia="pl-PL"/>
        </w:rPr>
      </w:pPr>
    </w:p>
    <w:p w14:paraId="01868955" w14:textId="18337E93" w:rsidR="002310C8" w:rsidRPr="002310C8" w:rsidRDefault="00A46C02" w:rsidP="002310C8">
      <w:pPr>
        <w:autoSpaceDE w:val="0"/>
        <w:autoSpaceDN w:val="0"/>
        <w:adjustRightInd w:val="0"/>
        <w:spacing w:after="0" w:line="240" w:lineRule="auto"/>
        <w:jc w:val="center"/>
        <w:rPr>
          <w:rFonts w:ascii="Adagio_Slab Light" w:eastAsia="Times New Roman" w:hAnsi="Adagio_Slab Light" w:cs="Calibri"/>
          <w:b/>
          <w:lang w:eastAsia="pl-PL"/>
        </w:rPr>
      </w:pPr>
      <w:r w:rsidRPr="002310C8">
        <w:rPr>
          <w:rFonts w:ascii="Adagio_Slab Light" w:eastAsia="Times New Roman" w:hAnsi="Adagio_Slab Light" w:cs="Calibri"/>
          <w:b/>
          <w:lang w:eastAsia="pl-PL"/>
        </w:rPr>
        <w:t>ZAMAWIAJĄCY</w:t>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t>WYKONAWCA</w:t>
      </w:r>
    </w:p>
    <w:p w14:paraId="214F3954" w14:textId="77777777" w:rsidR="002310C8" w:rsidRPr="002310C8" w:rsidRDefault="002310C8" w:rsidP="002310C8">
      <w:pPr>
        <w:rPr>
          <w:rFonts w:ascii="Adagio_Slab Light" w:eastAsia="Calibri" w:hAnsi="Adagio_Slab Light" w:cs="Calibri"/>
        </w:rPr>
      </w:pPr>
    </w:p>
    <w:p w14:paraId="5FF62EA3" w14:textId="7EB4D935" w:rsidR="00856201" w:rsidRPr="002310C8" w:rsidRDefault="00856201" w:rsidP="002310C8">
      <w:pPr>
        <w:rPr>
          <w:rFonts w:ascii="Adagio_Slab Light" w:hAnsi="Adagio_Slab Light"/>
        </w:rPr>
      </w:pPr>
    </w:p>
    <w:sectPr w:rsidR="00856201" w:rsidRPr="002310C8" w:rsidSect="00BE63CE">
      <w:headerReference w:type="default" r:id="rId8"/>
      <w:headerReference w:type="first" r:id="rId9"/>
      <w:footerReference w:type="first" r:id="rId10"/>
      <w:pgSz w:w="11906" w:h="16838" w:code="9"/>
      <w:pgMar w:top="2266" w:right="2835" w:bottom="1021" w:left="1276" w:header="1418" w:footer="10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1D47F" w14:textId="77777777" w:rsidR="002C64CB" w:rsidRDefault="002C64CB" w:rsidP="00426574">
      <w:pPr>
        <w:spacing w:after="0" w:line="240" w:lineRule="auto"/>
      </w:pPr>
      <w:r>
        <w:separator/>
      </w:r>
    </w:p>
  </w:endnote>
  <w:endnote w:type="continuationSeparator" w:id="0">
    <w:p w14:paraId="00BCAB45" w14:textId="77777777" w:rsidR="002C64CB" w:rsidRDefault="002C64CB" w:rsidP="00426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agio_Slab Light">
    <w:altName w:val="Calibri"/>
    <w:panose1 w:val="00000400000000000000"/>
    <w:charset w:val="00"/>
    <w:family w:val="modern"/>
    <w:notTrueType/>
    <w:pitch w:val="variable"/>
    <w:sig w:usb0="00000007" w:usb1="00000000" w:usb2="00000000" w:usb3="00000000" w:csb0="00000093" w:csb1="00000000"/>
  </w:font>
  <w:font w:name="Cambria">
    <w:panose1 w:val="02040503050406030204"/>
    <w:charset w:val="EE"/>
    <w:family w:val="roman"/>
    <w:pitch w:val="variable"/>
    <w:sig w:usb0="E00006FF" w:usb1="420024FF" w:usb2="02000000" w:usb3="00000000" w:csb0="0000019F" w:csb1="00000000"/>
  </w:font>
  <w:font w:name="Lucida Grande CE">
    <w:altName w:val="Segoe UI"/>
    <w:charset w:val="58"/>
    <w:family w:val="auto"/>
    <w:pitch w:val="variable"/>
    <w:sig w:usb0="00000000" w:usb1="5000A1FF" w:usb2="00000000" w:usb3="00000000" w:csb0="000001BF" w:csb1="00000000"/>
  </w:font>
  <w:font w:name="Radikal WUT">
    <w:panose1 w:val="00000800000000000000"/>
    <w:charset w:val="00"/>
    <w:family w:val="modern"/>
    <w:notTrueType/>
    <w:pitch w:val="variable"/>
    <w:sig w:usb0="00000007" w:usb1="00000000" w:usb2="00000000" w:usb3="00000000" w:csb0="00000093" w:csb1="00000000"/>
  </w:font>
  <w:font w:name="Adagio_Slab">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8F1B" w14:textId="7384DFDC" w:rsidR="0093375D" w:rsidRDefault="0093375D">
    <w:pPr>
      <w:pStyle w:val="Stopka"/>
    </w:pPr>
    <w:r>
      <w:rPr>
        <w:noProof/>
        <w:lang w:eastAsia="pl-PL"/>
      </w:rPr>
      <mc:AlternateContent>
        <mc:Choice Requires="wps">
          <w:drawing>
            <wp:anchor distT="45720" distB="45720" distL="114300" distR="114300" simplePos="0" relativeHeight="251681792" behindDoc="0" locked="0" layoutInCell="1" allowOverlap="1" wp14:anchorId="4B8CE1CC" wp14:editId="76BF3815">
              <wp:simplePos x="0" y="0"/>
              <wp:positionH relativeFrom="rightMargin">
                <wp:posOffset>2540</wp:posOffset>
              </wp:positionH>
              <wp:positionV relativeFrom="bottomMargin">
                <wp:posOffset>-1181100</wp:posOffset>
              </wp:positionV>
              <wp:extent cx="1562100" cy="1157605"/>
              <wp:effectExtent l="0" t="0" r="0" b="1079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157605"/>
                      </a:xfrm>
                      <a:prstGeom prst="rect">
                        <a:avLst/>
                      </a:prstGeom>
                      <a:noFill/>
                      <a:ln w="9525">
                        <a:noFill/>
                        <a:miter lim="800000"/>
                        <a:headEnd/>
                        <a:tailEnd/>
                      </a:ln>
                    </wps:spPr>
                    <wps:txbx>
                      <w:txbxContent>
                        <w:p w14:paraId="7BC23DC8"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65C9223B"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03325F2" w14:textId="77777777" w:rsidR="0093375D" w:rsidRPr="00DC49E9" w:rsidRDefault="0093375D" w:rsidP="0093375D">
                          <w:pPr>
                            <w:spacing w:after="0" w:line="240" w:lineRule="auto"/>
                            <w:rPr>
                              <w:rFonts w:ascii="Adagio_Slab" w:hAnsi="Adagio_Slab"/>
                              <w:color w:val="7A97C1"/>
                              <w:sz w:val="16"/>
                              <w:szCs w:val="16"/>
                            </w:rPr>
                          </w:pPr>
                        </w:p>
                        <w:p w14:paraId="7543A00F" w14:textId="77777777" w:rsidR="0093375D" w:rsidRPr="00DC49E9" w:rsidRDefault="0093375D" w:rsidP="0093375D">
                          <w:pPr>
                            <w:pStyle w:val="Bezodstpw"/>
                            <w:spacing w:line="288" w:lineRule="auto"/>
                            <w:rPr>
                              <w:rFonts w:ascii="Adagio_Slab" w:hAnsi="Adagio_Slab" w:cs="Times New Roman"/>
                              <w:color w:val="7A97C1"/>
                              <w:sz w:val="16"/>
                              <w:szCs w:val="16"/>
                              <w:lang w:eastAsia="pl-PL"/>
                            </w:rPr>
                          </w:pPr>
                          <w:r w:rsidRPr="00DC49E9">
                            <w:rPr>
                              <w:rFonts w:ascii="Adagio_Slab" w:hAnsi="Adagio_Slab"/>
                              <w:color w:val="7A97C1"/>
                              <w:sz w:val="16"/>
                              <w:szCs w:val="16"/>
                              <w:shd w:val="clear" w:color="auto" w:fill="FFFFFF"/>
                              <w:lang w:eastAsia="pl-PL"/>
                            </w:rPr>
                            <w:t>ul. Poleczki 19</w:t>
                          </w:r>
                          <w:r w:rsidRPr="00DC49E9">
                            <w:rPr>
                              <w:rFonts w:ascii="Adagio_Slab" w:hAnsi="Adagio_Slab"/>
                              <w:color w:val="7A97C1"/>
                              <w:sz w:val="16"/>
                              <w:szCs w:val="16"/>
                              <w:lang w:eastAsia="pl-PL"/>
                            </w:rPr>
                            <w:br/>
                          </w:r>
                          <w:r w:rsidRPr="00DC49E9">
                            <w:rPr>
                              <w:rFonts w:ascii="Adagio_Slab" w:hAnsi="Adagio_Slab"/>
                              <w:color w:val="7A97C1"/>
                              <w:sz w:val="16"/>
                              <w:szCs w:val="16"/>
                              <w:shd w:val="clear" w:color="auto" w:fill="FFFFFF"/>
                              <w:lang w:eastAsia="pl-PL"/>
                            </w:rPr>
                            <w:t>02-822 Warszawa</w:t>
                          </w:r>
                        </w:p>
                        <w:p w14:paraId="3E605610" w14:textId="77777777" w:rsidR="0093375D" w:rsidRPr="00DC49E9" w:rsidRDefault="0093375D" w:rsidP="0093375D">
                          <w:pPr>
                            <w:pStyle w:val="Bezodstpw"/>
                            <w:spacing w:line="288" w:lineRule="auto"/>
                            <w:rPr>
                              <w:rFonts w:ascii="Adagio_Slab" w:hAnsi="Adagio_Slab"/>
                              <w:color w:val="7A97C1"/>
                              <w:sz w:val="16"/>
                              <w:szCs w:val="16"/>
                              <w:shd w:val="clear" w:color="auto" w:fill="FFFFFF"/>
                            </w:rPr>
                          </w:pPr>
                          <w:r w:rsidRPr="00DC49E9">
                            <w:rPr>
                              <w:rFonts w:ascii="Adagio_Slab" w:hAnsi="Adagio_Slab"/>
                              <w:bCs/>
                              <w:color w:val="7A97C1"/>
                              <w:sz w:val="16"/>
                              <w:szCs w:val="16"/>
                            </w:rPr>
                            <w:t xml:space="preserve">tel. </w:t>
                          </w:r>
                          <w:r w:rsidRPr="00DC49E9">
                            <w:rPr>
                              <w:rFonts w:ascii="Adagio_Slab" w:hAnsi="Adagio_Slab"/>
                              <w:color w:val="7A97C1"/>
                              <w:sz w:val="16"/>
                              <w:szCs w:val="16"/>
                              <w:shd w:val="clear" w:color="auto" w:fill="FFFFFF"/>
                            </w:rPr>
                            <w:t>22 182 12 17</w:t>
                          </w:r>
                          <w:r w:rsidRPr="00DC49E9">
                            <w:rPr>
                              <w:rFonts w:ascii="Adagio_Slab" w:hAnsi="Adagio_Slab"/>
                              <w:color w:val="7A97C1"/>
                              <w:sz w:val="16"/>
                              <w:szCs w:val="16"/>
                            </w:rPr>
                            <w:br/>
                          </w:r>
                          <w:r w:rsidRPr="00DC49E9">
                            <w:rPr>
                              <w:rFonts w:ascii="Adagio_Slab" w:hAnsi="Adagio_Slab"/>
                              <w:color w:val="7A97C1"/>
                              <w:sz w:val="16"/>
                              <w:szCs w:val="16"/>
                              <w:shd w:val="clear" w:color="auto" w:fill="FFFFFF"/>
                            </w:rPr>
                            <w:t>sekretariat@cezamat.eu</w:t>
                          </w:r>
                        </w:p>
                        <w:p w14:paraId="10D26BF9" w14:textId="77777777" w:rsidR="0093375D" w:rsidRPr="002310C8" w:rsidRDefault="0093375D" w:rsidP="0093375D">
                          <w:pPr>
                            <w:spacing w:after="0" w:line="288" w:lineRule="auto"/>
                            <w:rPr>
                              <w:rFonts w:ascii="Adagio_Slab" w:hAnsi="Adagio_Slab"/>
                              <w:color w:val="00000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8CE1CC" id="_x0000_t202" coordsize="21600,21600" o:spt="202" path="m,l,21600r21600,l21600,xe">
              <v:stroke joinstyle="miter"/>
              <v:path gradientshapeok="t" o:connecttype="rect"/>
            </v:shapetype>
            <v:shape id="Pole tekstowe 2" o:spid="_x0000_s1027" type="#_x0000_t202" style="position:absolute;margin-left:.2pt;margin-top:-93pt;width:123pt;height:91.15pt;z-index:25168179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" filled="f" stroked="f">
              <v:textbox>
                <w:txbxContent>
                  <w:p w14:paraId="7BC23DC8"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65C9223B"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03325F2" w14:textId="77777777" w:rsidR="0093375D" w:rsidRPr="00DC49E9" w:rsidRDefault="0093375D" w:rsidP="0093375D">
                    <w:pPr>
                      <w:spacing w:after="0" w:line="240" w:lineRule="auto"/>
                      <w:rPr>
                        <w:rFonts w:ascii="Adagio_Slab" w:hAnsi="Adagio_Slab"/>
                        <w:color w:val="7A97C1"/>
                        <w:sz w:val="16"/>
                        <w:szCs w:val="16"/>
                      </w:rPr>
                    </w:pPr>
                  </w:p>
                  <w:p w14:paraId="7543A00F" w14:textId="77777777" w:rsidR="0093375D" w:rsidRPr="00DC49E9" w:rsidRDefault="0093375D" w:rsidP="0093375D">
                    <w:pPr>
                      <w:pStyle w:val="Bezodstpw"/>
                      <w:spacing w:line="288" w:lineRule="auto"/>
                      <w:rPr>
                        <w:rFonts w:ascii="Adagio_Slab" w:hAnsi="Adagio_Slab" w:cs="Times New Roman"/>
                        <w:color w:val="7A97C1"/>
                        <w:sz w:val="16"/>
                        <w:szCs w:val="16"/>
                        <w:lang w:eastAsia="pl-PL"/>
                      </w:rPr>
                    </w:pPr>
                    <w:r w:rsidRPr="00DC49E9">
                      <w:rPr>
                        <w:rFonts w:ascii="Adagio_Slab" w:hAnsi="Adagio_Slab"/>
                        <w:color w:val="7A97C1"/>
                        <w:sz w:val="16"/>
                        <w:szCs w:val="16"/>
                        <w:shd w:val="clear" w:color="auto" w:fill="FFFFFF"/>
                        <w:lang w:eastAsia="pl-PL"/>
                      </w:rPr>
                      <w:t>ul. Poleczki 19</w:t>
                    </w:r>
                    <w:r w:rsidRPr="00DC49E9">
                      <w:rPr>
                        <w:rFonts w:ascii="Adagio_Slab" w:hAnsi="Adagio_Slab"/>
                        <w:color w:val="7A97C1"/>
                        <w:sz w:val="16"/>
                        <w:szCs w:val="16"/>
                        <w:lang w:eastAsia="pl-PL"/>
                      </w:rPr>
                      <w:br/>
                    </w:r>
                    <w:r w:rsidRPr="00DC49E9">
                      <w:rPr>
                        <w:rFonts w:ascii="Adagio_Slab" w:hAnsi="Adagio_Slab"/>
                        <w:color w:val="7A97C1"/>
                        <w:sz w:val="16"/>
                        <w:szCs w:val="16"/>
                        <w:shd w:val="clear" w:color="auto" w:fill="FFFFFF"/>
                        <w:lang w:eastAsia="pl-PL"/>
                      </w:rPr>
                      <w:t>02-822 Warszawa</w:t>
                    </w:r>
                  </w:p>
                  <w:p w14:paraId="3E605610" w14:textId="77777777" w:rsidR="0093375D" w:rsidRPr="00DC49E9" w:rsidRDefault="0093375D" w:rsidP="0093375D">
                    <w:pPr>
                      <w:pStyle w:val="Bezodstpw"/>
                      <w:spacing w:line="288" w:lineRule="auto"/>
                      <w:rPr>
                        <w:rFonts w:ascii="Adagio_Slab" w:hAnsi="Adagio_Slab"/>
                        <w:color w:val="7A97C1"/>
                        <w:sz w:val="16"/>
                        <w:szCs w:val="16"/>
                        <w:shd w:val="clear" w:color="auto" w:fill="FFFFFF"/>
                      </w:rPr>
                    </w:pPr>
                    <w:r w:rsidRPr="00DC49E9">
                      <w:rPr>
                        <w:rFonts w:ascii="Adagio_Slab" w:hAnsi="Adagio_Slab"/>
                        <w:bCs/>
                        <w:color w:val="7A97C1"/>
                        <w:sz w:val="16"/>
                        <w:szCs w:val="16"/>
                      </w:rPr>
                      <w:t xml:space="preserve">tel. </w:t>
                    </w:r>
                    <w:r w:rsidRPr="00DC49E9">
                      <w:rPr>
                        <w:rFonts w:ascii="Adagio_Slab" w:hAnsi="Adagio_Slab"/>
                        <w:color w:val="7A97C1"/>
                        <w:sz w:val="16"/>
                        <w:szCs w:val="16"/>
                        <w:shd w:val="clear" w:color="auto" w:fill="FFFFFF"/>
                      </w:rPr>
                      <w:t>22 182 12 17</w:t>
                    </w:r>
                    <w:r w:rsidRPr="00DC49E9">
                      <w:rPr>
                        <w:rFonts w:ascii="Adagio_Slab" w:hAnsi="Adagio_Slab"/>
                        <w:color w:val="7A97C1"/>
                        <w:sz w:val="16"/>
                        <w:szCs w:val="16"/>
                      </w:rPr>
                      <w:br/>
                    </w:r>
                    <w:r w:rsidRPr="00DC49E9">
                      <w:rPr>
                        <w:rFonts w:ascii="Adagio_Slab" w:hAnsi="Adagio_Slab"/>
                        <w:color w:val="7A97C1"/>
                        <w:sz w:val="16"/>
                        <w:szCs w:val="16"/>
                        <w:shd w:val="clear" w:color="auto" w:fill="FFFFFF"/>
                      </w:rPr>
                      <w:t>sekretariat@cezamat.eu</w:t>
                    </w:r>
                  </w:p>
                  <w:p w14:paraId="10D26BF9" w14:textId="77777777" w:rsidR="0093375D" w:rsidRPr="002310C8" w:rsidRDefault="0093375D" w:rsidP="0093375D">
                    <w:pPr>
                      <w:spacing w:after="0" w:line="288" w:lineRule="auto"/>
                      <w:rPr>
                        <w:rFonts w:ascii="Adagio_Slab" w:hAnsi="Adagio_Slab"/>
                        <w:color w:val="000000"/>
                        <w:sz w:val="16"/>
                        <w:szCs w:val="16"/>
                      </w:rPr>
                    </w:pPr>
                  </w:p>
                </w:txbxContent>
              </v:textbox>
              <w10:wrap type="square"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B1EBB" w14:textId="77777777" w:rsidR="002C64CB" w:rsidRDefault="002C64CB" w:rsidP="00426574">
      <w:pPr>
        <w:spacing w:after="0" w:line="240" w:lineRule="auto"/>
      </w:pPr>
      <w:r>
        <w:separator/>
      </w:r>
    </w:p>
  </w:footnote>
  <w:footnote w:type="continuationSeparator" w:id="0">
    <w:p w14:paraId="3C9D5015" w14:textId="77777777" w:rsidR="002C64CB" w:rsidRDefault="002C64CB" w:rsidP="00426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BE449" w14:textId="77777777" w:rsidR="0093375D" w:rsidRPr="00DC49E9" w:rsidRDefault="0093375D" w:rsidP="0093375D">
    <w:pPr>
      <w:pStyle w:val="Nagwek"/>
      <w:rPr>
        <w:rFonts w:ascii="Radikal WUT" w:hAnsi="Radikal WUT"/>
        <w:noProof/>
        <w:color w:val="7A97C1"/>
        <w:sz w:val="24"/>
        <w:szCs w:val="24"/>
        <w:lang w:eastAsia="pl-PL"/>
      </w:rPr>
    </w:pPr>
    <w:r w:rsidRPr="00DC49E9">
      <w:rPr>
        <w:noProof/>
        <w:color w:val="7A97C1"/>
        <w:lang w:eastAsia="pl-PL"/>
      </w:rPr>
      <mc:AlternateContent>
        <mc:Choice Requires="wps">
          <w:drawing>
            <wp:anchor distT="45720" distB="45720" distL="114300" distR="114300" simplePos="0" relativeHeight="251678720" behindDoc="0" locked="0" layoutInCell="1" allowOverlap="1" wp14:anchorId="5B99DAB5" wp14:editId="386831D0">
              <wp:simplePos x="0" y="0"/>
              <wp:positionH relativeFrom="rightMargin">
                <wp:posOffset>40640</wp:posOffset>
              </wp:positionH>
              <wp:positionV relativeFrom="paragraph">
                <wp:posOffset>-33656</wp:posOffset>
              </wp:positionV>
              <wp:extent cx="1571625" cy="485775"/>
              <wp:effectExtent l="0" t="0" r="0" b="0"/>
              <wp:wrapNone/>
              <wp:docPr id="206" name="Pole tekstowe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485775"/>
                      </a:xfrm>
                      <a:prstGeom prst="rect">
                        <a:avLst/>
                      </a:prstGeom>
                      <a:noFill/>
                      <a:ln w="9525">
                        <a:noFill/>
                        <a:miter lim="800000"/>
                        <a:headEnd/>
                        <a:tailEnd/>
                      </a:ln>
                    </wps:spPr>
                    <wps:txbx>
                      <w:txbxContent>
                        <w:p w14:paraId="72BDDBC6"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78A52819"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30039F2" w14:textId="77777777" w:rsidR="0093375D" w:rsidRPr="002310C8" w:rsidRDefault="0093375D" w:rsidP="0093375D">
                          <w:pPr>
                            <w:spacing w:after="0" w:line="240" w:lineRule="auto"/>
                            <w:rPr>
                              <w:rFonts w:ascii="Radikal WUT" w:hAnsi="Radikal WUT"/>
                              <w:color w:val="000000"/>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99DAB5" id="_x0000_t202" coordsize="21600,21600" o:spt="202" path="m,l,21600r21600,l21600,xe">
              <v:stroke joinstyle="miter"/>
              <v:path gradientshapeok="t" o:connecttype="rect"/>
            </v:shapetype>
            <v:shape id="Pole tekstowe 206" o:spid="_x0000_s1026" type="#_x0000_t202" style="position:absolute;margin-left:3.2pt;margin-top:-2.65pt;width:123.75pt;height:38.25pt;z-index:25167872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" filled="f" stroked="f">
              <v:textbox>
                <w:txbxContent>
                  <w:p w14:paraId="72BDDBC6"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78A52819"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30039F2" w14:textId="77777777" w:rsidR="0093375D" w:rsidRPr="002310C8" w:rsidRDefault="0093375D" w:rsidP="0093375D">
                    <w:pPr>
                      <w:spacing w:after="0" w:line="240" w:lineRule="auto"/>
                      <w:rPr>
                        <w:rFonts w:ascii="Radikal WUT" w:hAnsi="Radikal WUT"/>
                        <w:color w:val="000000"/>
                        <w:sz w:val="24"/>
                        <w:szCs w:val="24"/>
                      </w:rPr>
                    </w:pPr>
                  </w:p>
                </w:txbxContent>
              </v:textbox>
              <w10:wrap anchorx="margin"/>
            </v:shape>
          </w:pict>
        </mc:Fallback>
      </mc:AlternateContent>
    </w:r>
    <w:r w:rsidRPr="00DC49E9">
      <w:rPr>
        <w:rFonts w:ascii="Radikal WUT" w:hAnsi="Radikal WUT"/>
        <w:noProof/>
        <w:color w:val="7A97C1"/>
        <w:sz w:val="24"/>
        <w:szCs w:val="24"/>
      </w:rPr>
      <w:t>C</w:t>
    </w:r>
    <w:r w:rsidRPr="00DC49E9">
      <w:rPr>
        <w:rFonts w:ascii="Radikal WUT" w:hAnsi="Radikal WUT"/>
        <w:noProof/>
        <w:color w:val="7A97C1"/>
        <w:sz w:val="24"/>
        <w:szCs w:val="24"/>
        <w:lang w:eastAsia="pl-PL"/>
      </w:rPr>
      <w:t xml:space="preserve">entrum Zaawansowanych </w:t>
    </w:r>
  </w:p>
  <w:p w14:paraId="4531A999" w14:textId="77777777" w:rsidR="0093375D" w:rsidRPr="00DC49E9" w:rsidRDefault="0093375D" w:rsidP="0093375D">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 xml:space="preserve">Materiałów i Technologii </w:t>
    </w:r>
  </w:p>
  <w:p w14:paraId="61DE9D21" w14:textId="51ED00F0" w:rsidR="0093375D" w:rsidRPr="00DC49E9" w:rsidRDefault="0093375D">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CEZAMA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66CCA" w14:textId="07A8B726" w:rsidR="0093375D" w:rsidRPr="00DC49E9" w:rsidRDefault="00AE14E7" w:rsidP="00A51416">
    <w:pPr>
      <w:pStyle w:val="Nagwek"/>
      <w:rPr>
        <w:rFonts w:ascii="Radikal WUT" w:hAnsi="Radikal WUT"/>
        <w:noProof/>
        <w:color w:val="7A97C1"/>
        <w:sz w:val="24"/>
        <w:szCs w:val="24"/>
        <w:lang w:eastAsia="pl-PL"/>
      </w:rPr>
    </w:pPr>
    <w:r w:rsidRPr="00F45ED7">
      <w:rPr>
        <w:rFonts w:ascii="Radikal WUT" w:hAnsi="Radikal WUT"/>
        <w:noProof/>
        <w:color w:val="6783B4"/>
        <w:sz w:val="24"/>
        <w:szCs w:val="24"/>
        <w:lang w:eastAsia="pl-PL"/>
      </w:rPr>
      <w:drawing>
        <wp:anchor distT="0" distB="0" distL="114300" distR="114300" simplePos="0" relativeHeight="251677695" behindDoc="1" locked="0" layoutInCell="1" allowOverlap="1" wp14:anchorId="41AC6961" wp14:editId="63E5F303">
          <wp:simplePos x="0" y="0"/>
          <wp:positionH relativeFrom="column">
            <wp:posOffset>5111115</wp:posOffset>
          </wp:positionH>
          <wp:positionV relativeFrom="paragraph">
            <wp:posOffset>-19685</wp:posOffset>
          </wp:positionV>
          <wp:extent cx="782728" cy="612000"/>
          <wp:effectExtent l="0" t="0" r="5080" b="0"/>
          <wp:wrapNone/>
          <wp:docPr id="13" name="Obraz 13" descr="Mac OS X:Users:Kasia:Desktop:PW_zdalna:marzec_2020:CEZAMAT:CEZAMAT_znak:CEZAMAT_sygnet_szaf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 OS X:Users:Kasia:Desktop:PW_zdalna:marzec_2020:CEZAMAT:CEZAMAT_znak:CEZAMAT_sygnet_szafi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728" cy="61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3375D" w:rsidRPr="00DC49E9">
      <w:rPr>
        <w:rFonts w:ascii="Radikal WUT" w:hAnsi="Radikal WUT"/>
        <w:noProof/>
        <w:color w:val="7A97C1"/>
        <w:sz w:val="24"/>
        <w:szCs w:val="24"/>
      </w:rPr>
      <w:t>C</w:t>
    </w:r>
    <w:r w:rsidR="0093375D" w:rsidRPr="00DC49E9">
      <w:rPr>
        <w:rFonts w:ascii="Radikal WUT" w:hAnsi="Radikal WUT"/>
        <w:noProof/>
        <w:color w:val="7A97C1"/>
        <w:sz w:val="24"/>
        <w:szCs w:val="24"/>
        <w:lang w:eastAsia="pl-PL"/>
      </w:rPr>
      <w:t xml:space="preserve">entrum Zaawansowanych </w:t>
    </w:r>
  </w:p>
  <w:p w14:paraId="55883E60" w14:textId="08A4163A" w:rsidR="0093375D" w:rsidRPr="00DC49E9" w:rsidRDefault="0093375D" w:rsidP="00070006">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 xml:space="preserve">Materiałów i Technologii </w:t>
    </w:r>
  </w:p>
  <w:p w14:paraId="66CDBD2B" w14:textId="69D30291" w:rsidR="0093375D" w:rsidRPr="00DC49E9" w:rsidRDefault="0093375D" w:rsidP="00070006">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CEZAM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F2E"/>
    <w:multiLevelType w:val="hybridMultilevel"/>
    <w:tmpl w:val="788299DE"/>
    <w:lvl w:ilvl="0" w:tplc="04150011">
      <w:start w:val="1"/>
      <w:numFmt w:val="decimal"/>
      <w:lvlText w:val="%1)"/>
      <w:lvlJc w:val="left"/>
      <w:pPr>
        <w:ind w:left="720" w:hanging="360"/>
      </w:pPr>
      <w:rPr>
        <w:rFont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 w15:restartNumberingAfterBreak="0">
    <w:nsid w:val="055C5629"/>
    <w:multiLevelType w:val="hybridMultilevel"/>
    <w:tmpl w:val="766EC9B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57752EC"/>
    <w:multiLevelType w:val="hybridMultilevel"/>
    <w:tmpl w:val="DBD4EFF4"/>
    <w:lvl w:ilvl="0" w:tplc="668ECC9E">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8110D3"/>
    <w:multiLevelType w:val="hybridMultilevel"/>
    <w:tmpl w:val="12906AD0"/>
    <w:lvl w:ilvl="0" w:tplc="D7C8C89A">
      <w:start w:val="1"/>
      <w:numFmt w:val="decimal"/>
      <w:lvlText w:val="%1."/>
      <w:lvlJc w:val="left"/>
      <w:pPr>
        <w:ind w:left="3763" w:hanging="360"/>
      </w:pPr>
      <w:rPr>
        <w:rFonts w:cs="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BC60F7"/>
    <w:multiLevelType w:val="singleLevel"/>
    <w:tmpl w:val="04150011"/>
    <w:lvl w:ilvl="0">
      <w:start w:val="1"/>
      <w:numFmt w:val="decimal"/>
      <w:lvlText w:val="%1)"/>
      <w:lvlJc w:val="left"/>
      <w:pPr>
        <w:ind w:left="720" w:hanging="360"/>
      </w:pPr>
      <w:rPr>
        <w:rFonts w:hint="default"/>
      </w:rPr>
    </w:lvl>
  </w:abstractNum>
  <w:abstractNum w:abstractNumId="5" w15:restartNumberingAfterBreak="0">
    <w:nsid w:val="0CD50A7C"/>
    <w:multiLevelType w:val="multilevel"/>
    <w:tmpl w:val="CC50C2D2"/>
    <w:lvl w:ilvl="0">
      <w:start w:val="1"/>
      <w:numFmt w:val="decimal"/>
      <w:lvlText w:val="%1."/>
      <w:lvlJc w:val="left"/>
      <w:pPr>
        <w:tabs>
          <w:tab w:val="num" w:pos="0"/>
        </w:tabs>
        <w:ind w:left="1068" w:hanging="360"/>
      </w:pPr>
      <w:rPr>
        <w:rFonts w:ascii="Arial" w:eastAsia="MS Mincho" w:hAnsi="Arial" w:cs="Arial"/>
      </w:rPr>
    </w:lvl>
    <w:lvl w:ilvl="1">
      <w:start w:val="1"/>
      <w:numFmt w:val="decimal"/>
      <w:lvlText w:val="%2."/>
      <w:lvlJc w:val="left"/>
      <w:pPr>
        <w:tabs>
          <w:tab w:val="num" w:pos="0"/>
        </w:tabs>
        <w:ind w:left="1788" w:hanging="360"/>
      </w:pPr>
      <w:rPr>
        <w:rFonts w:ascii="Arial" w:eastAsia="MS Mincho" w:hAnsi="Arial" w:cs="Arial"/>
      </w:rPr>
    </w:lvl>
    <w:lvl w:ilvl="2">
      <w:start w:val="1"/>
      <w:numFmt w:val="decimal"/>
      <w:lvlText w:val="%3."/>
      <w:lvlJc w:val="left"/>
      <w:pPr>
        <w:ind w:left="2688" w:hanging="360"/>
      </w:pPr>
    </w:lvl>
    <w:lvl w:ilvl="3">
      <w:start w:val="1"/>
      <w:numFmt w:val="decimal"/>
      <w:lvlText w:val="%4."/>
      <w:lvlJc w:val="left"/>
      <w:pPr>
        <w:tabs>
          <w:tab w:val="num" w:pos="0"/>
        </w:tabs>
        <w:ind w:left="3228" w:hanging="360"/>
      </w:pPr>
    </w:lvl>
    <w:lvl w:ilvl="4">
      <w:start w:val="1"/>
      <w:numFmt w:val="lowerLetter"/>
      <w:lvlText w:val="%5."/>
      <w:lvlJc w:val="left"/>
      <w:pPr>
        <w:tabs>
          <w:tab w:val="num" w:pos="0"/>
        </w:tabs>
        <w:ind w:left="3948" w:hanging="360"/>
      </w:pPr>
    </w:lvl>
    <w:lvl w:ilvl="5">
      <w:start w:val="1"/>
      <w:numFmt w:val="lowerRoman"/>
      <w:lvlText w:val="%6."/>
      <w:lvlJc w:val="right"/>
      <w:pPr>
        <w:tabs>
          <w:tab w:val="num" w:pos="0"/>
        </w:tabs>
        <w:ind w:left="4668" w:hanging="180"/>
      </w:pPr>
    </w:lvl>
    <w:lvl w:ilvl="6">
      <w:start w:val="1"/>
      <w:numFmt w:val="decimal"/>
      <w:lvlText w:val="%7."/>
      <w:lvlJc w:val="left"/>
      <w:pPr>
        <w:tabs>
          <w:tab w:val="num" w:pos="0"/>
        </w:tabs>
        <w:ind w:left="5388" w:hanging="360"/>
      </w:pPr>
    </w:lvl>
    <w:lvl w:ilvl="7">
      <w:start w:val="1"/>
      <w:numFmt w:val="lowerLetter"/>
      <w:lvlText w:val="%8."/>
      <w:lvlJc w:val="left"/>
      <w:pPr>
        <w:tabs>
          <w:tab w:val="num" w:pos="0"/>
        </w:tabs>
        <w:ind w:left="6108" w:hanging="360"/>
      </w:pPr>
    </w:lvl>
    <w:lvl w:ilvl="8">
      <w:start w:val="1"/>
      <w:numFmt w:val="lowerRoman"/>
      <w:lvlText w:val="%9."/>
      <w:lvlJc w:val="right"/>
      <w:pPr>
        <w:tabs>
          <w:tab w:val="num" w:pos="0"/>
        </w:tabs>
        <w:ind w:left="6828" w:hanging="180"/>
      </w:pPr>
    </w:lvl>
  </w:abstractNum>
  <w:abstractNum w:abstractNumId="6" w15:restartNumberingAfterBreak="0">
    <w:nsid w:val="12A62691"/>
    <w:multiLevelType w:val="hybridMultilevel"/>
    <w:tmpl w:val="CB04CC36"/>
    <w:lvl w:ilvl="0" w:tplc="556440A8">
      <w:start w:val="1"/>
      <w:numFmt w:val="decimal"/>
      <w:lvlText w:val="%1."/>
      <w:lvlJc w:val="left"/>
      <w:pPr>
        <w:ind w:left="765" w:hanging="4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5367CD6"/>
    <w:multiLevelType w:val="hybridMultilevel"/>
    <w:tmpl w:val="04C2D2A0"/>
    <w:lvl w:ilvl="0" w:tplc="04150001">
      <w:start w:val="1"/>
      <w:numFmt w:val="bullet"/>
      <w:lvlText w:val=""/>
      <w:lvlJc w:val="left"/>
      <w:pPr>
        <w:ind w:left="720" w:hanging="360"/>
      </w:pPr>
      <w:rPr>
        <w:rFonts w:ascii="Symbol" w:hAnsi="Symbol" w:hint="default"/>
      </w:rPr>
    </w:lvl>
    <w:lvl w:ilvl="1" w:tplc="04150017">
      <w:start w:val="1"/>
      <w:numFmt w:val="lowerLetter"/>
      <w:lvlText w:val="%2)"/>
      <w:lvlJc w:val="left"/>
      <w:pPr>
        <w:ind w:left="1440" w:hanging="360"/>
      </w:pPr>
      <w:rPr>
        <w:rFonts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86F6589"/>
    <w:multiLevelType w:val="hybridMultilevel"/>
    <w:tmpl w:val="22B49AC0"/>
    <w:lvl w:ilvl="0" w:tplc="668ECC9E">
      <w:start w:val="1"/>
      <w:numFmt w:val="decimal"/>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9" w15:restartNumberingAfterBreak="0">
    <w:nsid w:val="2A2C1E9C"/>
    <w:multiLevelType w:val="hybridMultilevel"/>
    <w:tmpl w:val="09B6FBD2"/>
    <w:lvl w:ilvl="0" w:tplc="04090011">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0" w15:restartNumberingAfterBreak="0">
    <w:nsid w:val="2AAF3843"/>
    <w:multiLevelType w:val="hybridMultilevel"/>
    <w:tmpl w:val="19C4CB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ABA6203"/>
    <w:multiLevelType w:val="hybridMultilevel"/>
    <w:tmpl w:val="6C22C1B8"/>
    <w:lvl w:ilvl="0" w:tplc="C90C46E6">
      <w:start w:val="1"/>
      <w:numFmt w:val="lowerLetter"/>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12" w15:restartNumberingAfterBreak="1">
    <w:nsid w:val="2CDF15EB"/>
    <w:multiLevelType w:val="hybridMultilevel"/>
    <w:tmpl w:val="1908B78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1">
    <w:nsid w:val="2DD1614B"/>
    <w:multiLevelType w:val="hybridMultilevel"/>
    <w:tmpl w:val="304A02A8"/>
    <w:lvl w:ilvl="0" w:tplc="04150003">
      <w:start w:val="1"/>
      <w:numFmt w:val="bullet"/>
      <w:lvlText w:val="o"/>
      <w:lvlJc w:val="left"/>
      <w:pPr>
        <w:ind w:left="1440" w:hanging="360"/>
      </w:pPr>
      <w:rPr>
        <w:rFonts w:ascii="Courier New" w:hAnsi="Courier New" w:cs="Courier New"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4" w15:restartNumberingAfterBreak="0">
    <w:nsid w:val="39036D59"/>
    <w:multiLevelType w:val="hybridMultilevel"/>
    <w:tmpl w:val="9C329E8C"/>
    <w:lvl w:ilvl="0" w:tplc="AB6CCD6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47C1DEB"/>
    <w:multiLevelType w:val="multilevel"/>
    <w:tmpl w:val="7C58B782"/>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180"/>
      </w:pPr>
      <w:rPr>
        <w:rFonts w:hint="default"/>
      </w:rPr>
    </w:lvl>
  </w:abstractNum>
  <w:abstractNum w:abstractNumId="16" w15:restartNumberingAfterBreak="0">
    <w:nsid w:val="4B862564"/>
    <w:multiLevelType w:val="hybridMultilevel"/>
    <w:tmpl w:val="41EEC954"/>
    <w:lvl w:ilvl="0" w:tplc="24D0A018">
      <w:start w:val="1"/>
      <w:numFmt w:val="decimal"/>
      <w:lvlText w:val="%1."/>
      <w:lvlJc w:val="left"/>
      <w:pPr>
        <w:ind w:left="644" w:hanging="360"/>
      </w:pPr>
      <w:rPr>
        <w:rFonts w:eastAsia="Times New Roman"/>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17" w15:restartNumberingAfterBreak="0">
    <w:nsid w:val="4CB15DFE"/>
    <w:multiLevelType w:val="hybridMultilevel"/>
    <w:tmpl w:val="DEDC4348"/>
    <w:lvl w:ilvl="0" w:tplc="04150011">
      <w:start w:val="1"/>
      <w:numFmt w:val="decimal"/>
      <w:lvlText w:val="%1)"/>
      <w:lvlJc w:val="left"/>
      <w:pPr>
        <w:ind w:left="1998" w:hanging="360"/>
      </w:pPr>
    </w:lvl>
    <w:lvl w:ilvl="1" w:tplc="04150019" w:tentative="1">
      <w:start w:val="1"/>
      <w:numFmt w:val="lowerLetter"/>
      <w:lvlText w:val="%2."/>
      <w:lvlJc w:val="left"/>
      <w:pPr>
        <w:ind w:left="2718" w:hanging="360"/>
      </w:pPr>
    </w:lvl>
    <w:lvl w:ilvl="2" w:tplc="0415001B" w:tentative="1">
      <w:start w:val="1"/>
      <w:numFmt w:val="lowerRoman"/>
      <w:lvlText w:val="%3."/>
      <w:lvlJc w:val="right"/>
      <w:pPr>
        <w:ind w:left="3438" w:hanging="180"/>
      </w:pPr>
    </w:lvl>
    <w:lvl w:ilvl="3" w:tplc="0415000F" w:tentative="1">
      <w:start w:val="1"/>
      <w:numFmt w:val="decimal"/>
      <w:lvlText w:val="%4."/>
      <w:lvlJc w:val="left"/>
      <w:pPr>
        <w:ind w:left="4158" w:hanging="360"/>
      </w:pPr>
    </w:lvl>
    <w:lvl w:ilvl="4" w:tplc="04150019" w:tentative="1">
      <w:start w:val="1"/>
      <w:numFmt w:val="lowerLetter"/>
      <w:lvlText w:val="%5."/>
      <w:lvlJc w:val="left"/>
      <w:pPr>
        <w:ind w:left="4878" w:hanging="360"/>
      </w:pPr>
    </w:lvl>
    <w:lvl w:ilvl="5" w:tplc="0415001B" w:tentative="1">
      <w:start w:val="1"/>
      <w:numFmt w:val="lowerRoman"/>
      <w:lvlText w:val="%6."/>
      <w:lvlJc w:val="right"/>
      <w:pPr>
        <w:ind w:left="5598" w:hanging="180"/>
      </w:pPr>
    </w:lvl>
    <w:lvl w:ilvl="6" w:tplc="0415000F" w:tentative="1">
      <w:start w:val="1"/>
      <w:numFmt w:val="decimal"/>
      <w:lvlText w:val="%7."/>
      <w:lvlJc w:val="left"/>
      <w:pPr>
        <w:ind w:left="6318" w:hanging="360"/>
      </w:pPr>
    </w:lvl>
    <w:lvl w:ilvl="7" w:tplc="04150019" w:tentative="1">
      <w:start w:val="1"/>
      <w:numFmt w:val="lowerLetter"/>
      <w:lvlText w:val="%8."/>
      <w:lvlJc w:val="left"/>
      <w:pPr>
        <w:ind w:left="7038" w:hanging="360"/>
      </w:pPr>
    </w:lvl>
    <w:lvl w:ilvl="8" w:tplc="0415001B" w:tentative="1">
      <w:start w:val="1"/>
      <w:numFmt w:val="lowerRoman"/>
      <w:lvlText w:val="%9."/>
      <w:lvlJc w:val="right"/>
      <w:pPr>
        <w:ind w:left="7758" w:hanging="180"/>
      </w:pPr>
    </w:lvl>
  </w:abstractNum>
  <w:abstractNum w:abstractNumId="18" w15:restartNumberingAfterBreak="0">
    <w:nsid w:val="4FD96F43"/>
    <w:multiLevelType w:val="hybridMultilevel"/>
    <w:tmpl w:val="D60650F6"/>
    <w:lvl w:ilvl="0" w:tplc="F500A5F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50127606"/>
    <w:multiLevelType w:val="hybridMultilevel"/>
    <w:tmpl w:val="9F0E460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0" w15:restartNumberingAfterBreak="0">
    <w:nsid w:val="50397386"/>
    <w:multiLevelType w:val="hybridMultilevel"/>
    <w:tmpl w:val="A5A06D02"/>
    <w:lvl w:ilvl="0" w:tplc="44303294">
      <w:start w:val="1"/>
      <w:numFmt w:val="decimal"/>
      <w:lvlText w:val="%1."/>
      <w:lvlJc w:val="left"/>
      <w:pPr>
        <w:tabs>
          <w:tab w:val="num" w:pos="720"/>
        </w:tabs>
        <w:ind w:left="720" w:hanging="360"/>
      </w:pPr>
      <w:rPr>
        <w:rFonts w:ascii="Adagio_Slab Light" w:hAnsi="Adagio_Slab Light" w:cs="Arial" w:hint="default"/>
        <w:sz w:val="22"/>
        <w:szCs w:val="22"/>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 w15:restartNumberingAfterBreak="0">
    <w:nsid w:val="63580058"/>
    <w:multiLevelType w:val="hybridMultilevel"/>
    <w:tmpl w:val="06D8E5CA"/>
    <w:lvl w:ilvl="0" w:tplc="9B60324C">
      <w:start w:val="1"/>
      <w:numFmt w:val="decimal"/>
      <w:lvlText w:val="%1."/>
      <w:lvlJc w:val="left"/>
      <w:pPr>
        <w:ind w:left="0" w:firstLine="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6726C2E"/>
    <w:multiLevelType w:val="hybridMultilevel"/>
    <w:tmpl w:val="B7002186"/>
    <w:lvl w:ilvl="0" w:tplc="E0246AFC">
      <w:start w:val="1"/>
      <w:numFmt w:val="decimal"/>
      <w:lvlText w:val="%1."/>
      <w:lvlJc w:val="left"/>
      <w:pPr>
        <w:ind w:left="720" w:hanging="360"/>
      </w:pPr>
      <w:rPr>
        <w:rFonts w:hint="default"/>
        <w:b w:val="0"/>
        <w:i w:val="0"/>
      </w:rPr>
    </w:lvl>
    <w:lvl w:ilvl="1" w:tplc="663EC69E">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6837765"/>
    <w:multiLevelType w:val="hybridMultilevel"/>
    <w:tmpl w:val="9E082068"/>
    <w:lvl w:ilvl="0" w:tplc="0E844D16">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1">
    <w:nsid w:val="6C426241"/>
    <w:multiLevelType w:val="hybridMultilevel"/>
    <w:tmpl w:val="56B4CC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FD811F7"/>
    <w:multiLevelType w:val="hybridMultilevel"/>
    <w:tmpl w:val="98A6C614"/>
    <w:lvl w:ilvl="0" w:tplc="04150011">
      <w:start w:val="1"/>
      <w:numFmt w:val="decimal"/>
      <w:lvlText w:val="%1)"/>
      <w:lvlJc w:val="left"/>
      <w:pPr>
        <w:ind w:left="1998" w:hanging="360"/>
      </w:pPr>
    </w:lvl>
    <w:lvl w:ilvl="1" w:tplc="04150011">
      <w:start w:val="1"/>
      <w:numFmt w:val="decimal"/>
      <w:lvlText w:val="%2)"/>
      <w:lvlJc w:val="left"/>
      <w:pPr>
        <w:ind w:left="2718" w:hanging="360"/>
      </w:pPr>
    </w:lvl>
    <w:lvl w:ilvl="2" w:tplc="0415001B">
      <w:start w:val="1"/>
      <w:numFmt w:val="lowerRoman"/>
      <w:lvlText w:val="%3."/>
      <w:lvlJc w:val="right"/>
      <w:pPr>
        <w:ind w:left="3438" w:hanging="180"/>
      </w:pPr>
    </w:lvl>
    <w:lvl w:ilvl="3" w:tplc="0415000F" w:tentative="1">
      <w:start w:val="1"/>
      <w:numFmt w:val="decimal"/>
      <w:lvlText w:val="%4."/>
      <w:lvlJc w:val="left"/>
      <w:pPr>
        <w:ind w:left="4158" w:hanging="360"/>
      </w:pPr>
    </w:lvl>
    <w:lvl w:ilvl="4" w:tplc="04150019" w:tentative="1">
      <w:start w:val="1"/>
      <w:numFmt w:val="lowerLetter"/>
      <w:lvlText w:val="%5."/>
      <w:lvlJc w:val="left"/>
      <w:pPr>
        <w:ind w:left="4878" w:hanging="360"/>
      </w:pPr>
    </w:lvl>
    <w:lvl w:ilvl="5" w:tplc="0415001B" w:tentative="1">
      <w:start w:val="1"/>
      <w:numFmt w:val="lowerRoman"/>
      <w:lvlText w:val="%6."/>
      <w:lvlJc w:val="right"/>
      <w:pPr>
        <w:ind w:left="5598" w:hanging="180"/>
      </w:pPr>
    </w:lvl>
    <w:lvl w:ilvl="6" w:tplc="0415000F" w:tentative="1">
      <w:start w:val="1"/>
      <w:numFmt w:val="decimal"/>
      <w:lvlText w:val="%7."/>
      <w:lvlJc w:val="left"/>
      <w:pPr>
        <w:ind w:left="6318" w:hanging="360"/>
      </w:pPr>
    </w:lvl>
    <w:lvl w:ilvl="7" w:tplc="04150019" w:tentative="1">
      <w:start w:val="1"/>
      <w:numFmt w:val="lowerLetter"/>
      <w:lvlText w:val="%8."/>
      <w:lvlJc w:val="left"/>
      <w:pPr>
        <w:ind w:left="7038" w:hanging="360"/>
      </w:pPr>
    </w:lvl>
    <w:lvl w:ilvl="8" w:tplc="0415001B" w:tentative="1">
      <w:start w:val="1"/>
      <w:numFmt w:val="lowerRoman"/>
      <w:lvlText w:val="%9."/>
      <w:lvlJc w:val="right"/>
      <w:pPr>
        <w:ind w:left="7758" w:hanging="180"/>
      </w:pPr>
    </w:lvl>
  </w:abstractNum>
  <w:abstractNum w:abstractNumId="26" w15:restartNumberingAfterBreak="0">
    <w:nsid w:val="70B77871"/>
    <w:multiLevelType w:val="hybridMultilevel"/>
    <w:tmpl w:val="C9E4C130"/>
    <w:lvl w:ilvl="0" w:tplc="61DEFA60">
      <w:start w:val="1"/>
      <w:numFmt w:val="decimal"/>
      <w:lvlText w:val="%1."/>
      <w:lvlJc w:val="left"/>
      <w:pPr>
        <w:ind w:left="720" w:hanging="360"/>
      </w:pPr>
      <w:rPr>
        <w:rFonts w:eastAsia="MS Mincho"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1">
    <w:nsid w:val="75A75B0C"/>
    <w:multiLevelType w:val="hybridMultilevel"/>
    <w:tmpl w:val="48926F2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7280EE7"/>
    <w:multiLevelType w:val="hybridMultilevel"/>
    <w:tmpl w:val="875A1154"/>
    <w:lvl w:ilvl="0" w:tplc="A41A19E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786330E4"/>
    <w:multiLevelType w:val="hybridMultilevel"/>
    <w:tmpl w:val="6CC4FBA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num w:numId="1">
    <w:abstractNumId w:val="24"/>
  </w:num>
  <w:num w:numId="2">
    <w:abstractNumId w:val="27"/>
  </w:num>
  <w:num w:numId="3">
    <w:abstractNumId w:val="12"/>
  </w:num>
  <w:num w:numId="4">
    <w:abstractNumId w:val="13"/>
  </w:num>
  <w:num w:numId="5">
    <w:abstractNumId w:val="19"/>
  </w:num>
  <w:num w:numId="6">
    <w:abstractNumId w:val="29"/>
  </w:num>
  <w:num w:numId="7">
    <w:abstractNumId w:val="21"/>
  </w:num>
  <w:num w:numId="8">
    <w:abstractNumId w:val="1"/>
  </w:num>
  <w:num w:numId="9">
    <w:abstractNumId w:val="9"/>
  </w:num>
  <w:num w:numId="10">
    <w:abstractNumId w:val="6"/>
  </w:num>
  <w:num w:numId="11">
    <w:abstractNumId w:val="22"/>
  </w:num>
  <w:num w:numId="12">
    <w:abstractNumId w:val="17"/>
  </w:num>
  <w:num w:numId="13">
    <w:abstractNumId w:val="5"/>
  </w:num>
  <w:num w:numId="14">
    <w:abstractNumId w:val="20"/>
  </w:num>
  <w:num w:numId="15">
    <w:abstractNumId w:val="8"/>
  </w:num>
  <w:num w:numId="16">
    <w:abstractNumId w:val="15"/>
  </w:num>
  <w:num w:numId="17">
    <w:abstractNumId w:val="2"/>
  </w:num>
  <w:num w:numId="18">
    <w:abstractNumId w:val="3"/>
  </w:num>
  <w:num w:numId="19">
    <w:abstractNumId w:val="10"/>
  </w:num>
  <w:num w:numId="20">
    <w:abstractNumId w:val="28"/>
  </w:num>
  <w:num w:numId="21">
    <w:abstractNumId w:val="23"/>
  </w:num>
  <w:num w:numId="22">
    <w:abstractNumId w:val="25"/>
  </w:num>
  <w:num w:numId="23">
    <w:abstractNumId w:val="0"/>
  </w:num>
  <w:num w:numId="24">
    <w:abstractNumId w:val="7"/>
  </w:num>
  <w:num w:numId="25">
    <w:abstractNumId w:val="18"/>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4"/>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bEwNjIxMbcwMzZU0lEKTi0uzszPAykwrAUAfA7pQiwAAAA="/>
  </w:docVars>
  <w:rsids>
    <w:rsidRoot w:val="008319F7"/>
    <w:rsid w:val="00004065"/>
    <w:rsid w:val="00024A80"/>
    <w:rsid w:val="00043AB8"/>
    <w:rsid w:val="00053617"/>
    <w:rsid w:val="00070006"/>
    <w:rsid w:val="000935FE"/>
    <w:rsid w:val="0009614E"/>
    <w:rsid w:val="000A762D"/>
    <w:rsid w:val="000D38EE"/>
    <w:rsid w:val="000D705E"/>
    <w:rsid w:val="000E66C3"/>
    <w:rsid w:val="000E7353"/>
    <w:rsid w:val="00110CCD"/>
    <w:rsid w:val="00143AAC"/>
    <w:rsid w:val="001703A9"/>
    <w:rsid w:val="001D3C2D"/>
    <w:rsid w:val="001E3FBC"/>
    <w:rsid w:val="00214227"/>
    <w:rsid w:val="00223778"/>
    <w:rsid w:val="002310C8"/>
    <w:rsid w:val="002333D3"/>
    <w:rsid w:val="002532AC"/>
    <w:rsid w:val="00263BFE"/>
    <w:rsid w:val="00271B30"/>
    <w:rsid w:val="002B34A7"/>
    <w:rsid w:val="002C2199"/>
    <w:rsid w:val="002C316A"/>
    <w:rsid w:val="002C64CB"/>
    <w:rsid w:val="002D2DCC"/>
    <w:rsid w:val="002D7715"/>
    <w:rsid w:val="003008BC"/>
    <w:rsid w:val="0031744A"/>
    <w:rsid w:val="00355D12"/>
    <w:rsid w:val="003734C8"/>
    <w:rsid w:val="0038381E"/>
    <w:rsid w:val="00392B3B"/>
    <w:rsid w:val="00394CB2"/>
    <w:rsid w:val="0039565B"/>
    <w:rsid w:val="003B05DC"/>
    <w:rsid w:val="003B4669"/>
    <w:rsid w:val="003D71C3"/>
    <w:rsid w:val="00426574"/>
    <w:rsid w:val="0044023E"/>
    <w:rsid w:val="00474337"/>
    <w:rsid w:val="00483C9F"/>
    <w:rsid w:val="00486B50"/>
    <w:rsid w:val="0049683A"/>
    <w:rsid w:val="004C43B3"/>
    <w:rsid w:val="004C6E42"/>
    <w:rsid w:val="004D77EF"/>
    <w:rsid w:val="00504497"/>
    <w:rsid w:val="00520255"/>
    <w:rsid w:val="0052537D"/>
    <w:rsid w:val="00573367"/>
    <w:rsid w:val="00591402"/>
    <w:rsid w:val="005A5335"/>
    <w:rsid w:val="005B1EF9"/>
    <w:rsid w:val="005C2269"/>
    <w:rsid w:val="005C4B99"/>
    <w:rsid w:val="005D3FA3"/>
    <w:rsid w:val="005E7751"/>
    <w:rsid w:val="00625013"/>
    <w:rsid w:val="00655288"/>
    <w:rsid w:val="0067237D"/>
    <w:rsid w:val="00691C23"/>
    <w:rsid w:val="006958CF"/>
    <w:rsid w:val="006A5290"/>
    <w:rsid w:val="006B4EB4"/>
    <w:rsid w:val="006D5822"/>
    <w:rsid w:val="006E40DE"/>
    <w:rsid w:val="006F08B4"/>
    <w:rsid w:val="0070212E"/>
    <w:rsid w:val="00703A37"/>
    <w:rsid w:val="00774F78"/>
    <w:rsid w:val="0077650B"/>
    <w:rsid w:val="007A4EA1"/>
    <w:rsid w:val="007B52E2"/>
    <w:rsid w:val="007C6E8F"/>
    <w:rsid w:val="0080617B"/>
    <w:rsid w:val="00811588"/>
    <w:rsid w:val="00820F2E"/>
    <w:rsid w:val="008319F7"/>
    <w:rsid w:val="00832921"/>
    <w:rsid w:val="008425C0"/>
    <w:rsid w:val="00842A42"/>
    <w:rsid w:val="00854691"/>
    <w:rsid w:val="00856201"/>
    <w:rsid w:val="00861964"/>
    <w:rsid w:val="00872C03"/>
    <w:rsid w:val="00877AE8"/>
    <w:rsid w:val="0088602C"/>
    <w:rsid w:val="008A1584"/>
    <w:rsid w:val="008B6108"/>
    <w:rsid w:val="008C5466"/>
    <w:rsid w:val="008D0A8C"/>
    <w:rsid w:val="008D6870"/>
    <w:rsid w:val="008E2DCE"/>
    <w:rsid w:val="008E7F08"/>
    <w:rsid w:val="008F2B0C"/>
    <w:rsid w:val="008F6429"/>
    <w:rsid w:val="008F749B"/>
    <w:rsid w:val="00912072"/>
    <w:rsid w:val="00923C1A"/>
    <w:rsid w:val="0093375D"/>
    <w:rsid w:val="00936B2A"/>
    <w:rsid w:val="009411BF"/>
    <w:rsid w:val="00960094"/>
    <w:rsid w:val="00973578"/>
    <w:rsid w:val="00992B7F"/>
    <w:rsid w:val="009A4DDC"/>
    <w:rsid w:val="009B3B11"/>
    <w:rsid w:val="009B609E"/>
    <w:rsid w:val="00A117B1"/>
    <w:rsid w:val="00A30386"/>
    <w:rsid w:val="00A46C02"/>
    <w:rsid w:val="00A51416"/>
    <w:rsid w:val="00AA317B"/>
    <w:rsid w:val="00AB1D8E"/>
    <w:rsid w:val="00AC105B"/>
    <w:rsid w:val="00AD320C"/>
    <w:rsid w:val="00AE14E7"/>
    <w:rsid w:val="00B21EEE"/>
    <w:rsid w:val="00B343AC"/>
    <w:rsid w:val="00B5104B"/>
    <w:rsid w:val="00B5589F"/>
    <w:rsid w:val="00B56274"/>
    <w:rsid w:val="00B70B91"/>
    <w:rsid w:val="00B75291"/>
    <w:rsid w:val="00B81C64"/>
    <w:rsid w:val="00BE63CE"/>
    <w:rsid w:val="00C117B0"/>
    <w:rsid w:val="00C53E8E"/>
    <w:rsid w:val="00C76568"/>
    <w:rsid w:val="00C85985"/>
    <w:rsid w:val="00CA3B06"/>
    <w:rsid w:val="00D00628"/>
    <w:rsid w:val="00D021A8"/>
    <w:rsid w:val="00D04CEC"/>
    <w:rsid w:val="00D04D9D"/>
    <w:rsid w:val="00D1043A"/>
    <w:rsid w:val="00D63A3B"/>
    <w:rsid w:val="00D70CBD"/>
    <w:rsid w:val="00D86185"/>
    <w:rsid w:val="00D86AC1"/>
    <w:rsid w:val="00D92656"/>
    <w:rsid w:val="00DA32CA"/>
    <w:rsid w:val="00DC11EF"/>
    <w:rsid w:val="00DC42F6"/>
    <w:rsid w:val="00DC49E9"/>
    <w:rsid w:val="00DF3884"/>
    <w:rsid w:val="00E54663"/>
    <w:rsid w:val="00E56DB4"/>
    <w:rsid w:val="00E725D9"/>
    <w:rsid w:val="00E87897"/>
    <w:rsid w:val="00E90FC7"/>
    <w:rsid w:val="00E91014"/>
    <w:rsid w:val="00EA5A87"/>
    <w:rsid w:val="00EA7EA8"/>
    <w:rsid w:val="00EE25A4"/>
    <w:rsid w:val="00EE6D3B"/>
    <w:rsid w:val="00EF04F7"/>
    <w:rsid w:val="00F2179D"/>
    <w:rsid w:val="00F60F1A"/>
    <w:rsid w:val="00F7097A"/>
    <w:rsid w:val="00F87EDE"/>
    <w:rsid w:val="00F900EA"/>
    <w:rsid w:val="00FA34CE"/>
    <w:rsid w:val="00FA7FF6"/>
    <w:rsid w:val="00FB5862"/>
    <w:rsid w:val="00FC2F03"/>
    <w:rsid w:val="00FD36A9"/>
    <w:rsid w:val="00FE189B"/>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CB78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811588"/>
    <w:rPr>
      <w:rFonts w:ascii="Cambria" w:hAnsi="Cambri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rsid w:val="00426574"/>
  </w:style>
  <w:style w:type="character" w:styleId="Hipercze">
    <w:name w:val="Hyperlink"/>
    <w:basedOn w:val="Domylnaczcionkaakapitu"/>
    <w:uiPriority w:val="99"/>
    <w:unhideWhenUsed/>
    <w:rsid w:val="00960094"/>
    <w:rPr>
      <w:color w:val="0563C1" w:themeColor="hyperlink"/>
      <w:u w:val="single"/>
    </w:rPr>
  </w:style>
  <w:style w:type="paragraph" w:styleId="Bezodstpw">
    <w:name w:val="No Spacing"/>
    <w:link w:val="BezodstpwZnak"/>
    <w:uiPriority w:val="1"/>
    <w:qFormat/>
    <w:rsid w:val="00A51416"/>
    <w:pPr>
      <w:spacing w:after="0" w:line="240" w:lineRule="auto"/>
    </w:pPr>
  </w:style>
  <w:style w:type="paragraph" w:styleId="Tekstdymka">
    <w:name w:val="Balloon Text"/>
    <w:basedOn w:val="Normalny"/>
    <w:link w:val="TekstdymkaZnak"/>
    <w:uiPriority w:val="99"/>
    <w:semiHidden/>
    <w:unhideWhenUsed/>
    <w:rsid w:val="00A51416"/>
    <w:pPr>
      <w:spacing w:after="0" w:line="240" w:lineRule="auto"/>
    </w:pPr>
    <w:rPr>
      <w:rFonts w:ascii="Lucida Grande CE" w:hAnsi="Lucida Grande CE" w:cs="Lucida Grande CE"/>
      <w:sz w:val="18"/>
      <w:szCs w:val="18"/>
    </w:rPr>
  </w:style>
  <w:style w:type="character" w:customStyle="1" w:styleId="TekstdymkaZnak">
    <w:name w:val="Tekst dymka Znak"/>
    <w:basedOn w:val="Domylnaczcionkaakapitu"/>
    <w:link w:val="Tekstdymka"/>
    <w:uiPriority w:val="99"/>
    <w:semiHidden/>
    <w:rsid w:val="00A51416"/>
    <w:rPr>
      <w:rFonts w:ascii="Lucida Grande CE" w:hAnsi="Lucida Grande CE" w:cs="Lucida Grande CE"/>
      <w:sz w:val="18"/>
      <w:szCs w:val="18"/>
    </w:rPr>
  </w:style>
  <w:style w:type="character" w:styleId="Numerstrony">
    <w:name w:val="page number"/>
    <w:basedOn w:val="Domylnaczcionkaakapitu"/>
    <w:uiPriority w:val="99"/>
    <w:semiHidden/>
    <w:unhideWhenUsed/>
    <w:rsid w:val="0093375D"/>
  </w:style>
  <w:style w:type="paragraph" w:styleId="Akapitzlist">
    <w:name w:val="List Paragraph"/>
    <w:aliases w:val="EPL lista punktowana z wyrózneniem,A_wyliczenie,K-P_odwolanie,Akapit z listą5,maz_wyliczenie,opis dzialania,Wykres,T_SZ_List Paragraph,L1,Numerowanie,List Paragraph"/>
    <w:basedOn w:val="Normalny"/>
    <w:link w:val="AkapitzlistZnak"/>
    <w:uiPriority w:val="34"/>
    <w:qFormat/>
    <w:rsid w:val="0039565B"/>
    <w:pPr>
      <w:ind w:left="720"/>
      <w:contextualSpacing/>
    </w:pPr>
  </w:style>
  <w:style w:type="character" w:customStyle="1" w:styleId="BezodstpwZnak">
    <w:name w:val="Bez odstępów Znak"/>
    <w:link w:val="Bezodstpw"/>
    <w:uiPriority w:val="1"/>
    <w:locked/>
    <w:rsid w:val="0039565B"/>
  </w:style>
  <w:style w:type="character" w:customStyle="1" w:styleId="normaltextrun">
    <w:name w:val="normaltextrun"/>
    <w:basedOn w:val="Domylnaczcionkaakapitu"/>
    <w:rsid w:val="00691C23"/>
  </w:style>
  <w:style w:type="character" w:styleId="Odwoaniedokomentarza">
    <w:name w:val="annotation reference"/>
    <w:basedOn w:val="Domylnaczcionkaakapitu"/>
    <w:uiPriority w:val="99"/>
    <w:semiHidden/>
    <w:unhideWhenUsed/>
    <w:rsid w:val="00811588"/>
    <w:rPr>
      <w:sz w:val="16"/>
      <w:szCs w:val="16"/>
    </w:rPr>
  </w:style>
  <w:style w:type="paragraph" w:styleId="Tekstkomentarza">
    <w:name w:val="annotation text"/>
    <w:basedOn w:val="Normalny"/>
    <w:link w:val="TekstkomentarzaZnak"/>
    <w:uiPriority w:val="99"/>
    <w:unhideWhenUsed/>
    <w:rsid w:val="00811588"/>
    <w:pPr>
      <w:spacing w:line="240" w:lineRule="auto"/>
    </w:pPr>
    <w:rPr>
      <w:rFonts w:ascii="Times New Roman" w:hAnsi="Times New Roman" w:cs="Times New Roman"/>
      <w:sz w:val="20"/>
      <w:szCs w:val="20"/>
    </w:rPr>
  </w:style>
  <w:style w:type="character" w:customStyle="1" w:styleId="TekstkomentarzaZnak">
    <w:name w:val="Tekst komentarza Znak"/>
    <w:basedOn w:val="Domylnaczcionkaakapitu"/>
    <w:link w:val="Tekstkomentarza"/>
    <w:uiPriority w:val="99"/>
    <w:rsid w:val="00811588"/>
    <w:rPr>
      <w:rFonts w:ascii="Times New Roman" w:hAnsi="Times New Roman" w:cs="Times New Roman"/>
      <w:sz w:val="20"/>
      <w:szCs w:val="20"/>
    </w:rPr>
  </w:style>
  <w:style w:type="paragraph" w:styleId="Tekstpodstawowywcity">
    <w:name w:val="Body Text Indent"/>
    <w:basedOn w:val="Normalny"/>
    <w:link w:val="TekstpodstawowywcityZnak"/>
    <w:uiPriority w:val="99"/>
    <w:rsid w:val="00811588"/>
    <w:pPr>
      <w:spacing w:after="0" w:line="240" w:lineRule="auto"/>
      <w:ind w:left="1080"/>
      <w:jc w:val="both"/>
    </w:pPr>
    <w:rPr>
      <w:rFonts w:ascii="Times New Roman" w:eastAsia="Times New Roman" w:hAnsi="Times New Roman" w:cs="Times New Roman"/>
      <w:sz w:val="24"/>
      <w:szCs w:val="20"/>
      <w:lang w:eastAsia="pl-PL"/>
    </w:rPr>
  </w:style>
  <w:style w:type="character" w:customStyle="1" w:styleId="TekstpodstawowywcityZnak">
    <w:name w:val="Tekst podstawowy wcięty Znak"/>
    <w:basedOn w:val="Domylnaczcionkaakapitu"/>
    <w:link w:val="Tekstpodstawowywcity"/>
    <w:uiPriority w:val="99"/>
    <w:rsid w:val="00811588"/>
    <w:rPr>
      <w:rFonts w:ascii="Times New Roman" w:eastAsia="Times New Roman" w:hAnsi="Times New Roman" w:cs="Times New Roman"/>
      <w:sz w:val="24"/>
      <w:szCs w:val="20"/>
      <w:lang w:eastAsia="pl-PL"/>
    </w:rPr>
  </w:style>
  <w:style w:type="paragraph" w:customStyle="1" w:styleId="Default">
    <w:name w:val="Default"/>
    <w:rsid w:val="00811588"/>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AkapitzlistZnak">
    <w:name w:val="Akapit z listą Znak"/>
    <w:aliases w:val="EPL lista punktowana z wyrózneniem Znak,A_wyliczenie Znak,K-P_odwolanie Znak,Akapit z listą5 Znak,maz_wyliczenie Znak,opis dzialania Znak,Wykres Znak,T_SZ_List Paragraph Znak,L1 Znak,Numerowanie Znak,List Paragraph Znak"/>
    <w:link w:val="Akapitzlist"/>
    <w:uiPriority w:val="34"/>
    <w:rsid w:val="00811588"/>
    <w:rPr>
      <w:rFonts w:ascii="Cambria" w:hAnsi="Cambria"/>
    </w:rPr>
  </w:style>
  <w:style w:type="paragraph" w:styleId="Tematkomentarza">
    <w:name w:val="annotation subject"/>
    <w:basedOn w:val="Tekstkomentarza"/>
    <w:next w:val="Tekstkomentarza"/>
    <w:link w:val="TematkomentarzaZnak"/>
    <w:uiPriority w:val="99"/>
    <w:semiHidden/>
    <w:unhideWhenUsed/>
    <w:rsid w:val="00B343AC"/>
    <w:rPr>
      <w:rFonts w:ascii="Cambria" w:hAnsi="Cambria" w:cstheme="minorBidi"/>
      <w:b/>
      <w:bCs/>
    </w:rPr>
  </w:style>
  <w:style w:type="character" w:customStyle="1" w:styleId="TematkomentarzaZnak">
    <w:name w:val="Temat komentarza Znak"/>
    <w:basedOn w:val="TekstkomentarzaZnak"/>
    <w:link w:val="Tematkomentarza"/>
    <w:uiPriority w:val="99"/>
    <w:semiHidden/>
    <w:rsid w:val="00B343AC"/>
    <w:rPr>
      <w:rFonts w:ascii="Cambria" w:hAnsi="Cambria" w:cs="Times New Roman"/>
      <w:b/>
      <w:bCs/>
      <w:sz w:val="20"/>
      <w:szCs w:val="20"/>
    </w:rPr>
  </w:style>
  <w:style w:type="paragraph" w:styleId="Poprawka">
    <w:name w:val="Revision"/>
    <w:hidden/>
    <w:uiPriority w:val="99"/>
    <w:semiHidden/>
    <w:rsid w:val="00573367"/>
    <w:pPr>
      <w:spacing w:after="0" w:line="240" w:lineRule="auto"/>
    </w:pPr>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2720">
      <w:bodyDiv w:val="1"/>
      <w:marLeft w:val="0"/>
      <w:marRight w:val="0"/>
      <w:marTop w:val="0"/>
      <w:marBottom w:val="0"/>
      <w:divBdr>
        <w:top w:val="none" w:sz="0" w:space="0" w:color="auto"/>
        <w:left w:val="none" w:sz="0" w:space="0" w:color="auto"/>
        <w:bottom w:val="none" w:sz="0" w:space="0" w:color="auto"/>
        <w:right w:val="none" w:sz="0" w:space="0" w:color="auto"/>
      </w:divBdr>
    </w:div>
    <w:div w:id="204298455">
      <w:bodyDiv w:val="1"/>
      <w:marLeft w:val="0"/>
      <w:marRight w:val="0"/>
      <w:marTop w:val="0"/>
      <w:marBottom w:val="0"/>
      <w:divBdr>
        <w:top w:val="none" w:sz="0" w:space="0" w:color="auto"/>
        <w:left w:val="none" w:sz="0" w:space="0" w:color="auto"/>
        <w:bottom w:val="none" w:sz="0" w:space="0" w:color="auto"/>
        <w:right w:val="none" w:sz="0" w:space="0" w:color="auto"/>
      </w:divBdr>
    </w:div>
    <w:div w:id="471141480">
      <w:bodyDiv w:val="1"/>
      <w:marLeft w:val="0"/>
      <w:marRight w:val="0"/>
      <w:marTop w:val="0"/>
      <w:marBottom w:val="0"/>
      <w:divBdr>
        <w:top w:val="none" w:sz="0" w:space="0" w:color="auto"/>
        <w:left w:val="none" w:sz="0" w:space="0" w:color="auto"/>
        <w:bottom w:val="none" w:sz="0" w:space="0" w:color="auto"/>
        <w:right w:val="none" w:sz="0" w:space="0" w:color="auto"/>
      </w:divBdr>
    </w:div>
    <w:div w:id="481577589">
      <w:bodyDiv w:val="1"/>
      <w:marLeft w:val="0"/>
      <w:marRight w:val="0"/>
      <w:marTop w:val="0"/>
      <w:marBottom w:val="0"/>
      <w:divBdr>
        <w:top w:val="none" w:sz="0" w:space="0" w:color="auto"/>
        <w:left w:val="none" w:sz="0" w:space="0" w:color="auto"/>
        <w:bottom w:val="none" w:sz="0" w:space="0" w:color="auto"/>
        <w:right w:val="none" w:sz="0" w:space="0" w:color="auto"/>
      </w:divBdr>
    </w:div>
    <w:div w:id="509637587">
      <w:bodyDiv w:val="1"/>
      <w:marLeft w:val="0"/>
      <w:marRight w:val="0"/>
      <w:marTop w:val="0"/>
      <w:marBottom w:val="0"/>
      <w:divBdr>
        <w:top w:val="none" w:sz="0" w:space="0" w:color="auto"/>
        <w:left w:val="none" w:sz="0" w:space="0" w:color="auto"/>
        <w:bottom w:val="none" w:sz="0" w:space="0" w:color="auto"/>
        <w:right w:val="none" w:sz="0" w:space="0" w:color="auto"/>
      </w:divBdr>
    </w:div>
    <w:div w:id="586812927">
      <w:bodyDiv w:val="1"/>
      <w:marLeft w:val="0"/>
      <w:marRight w:val="0"/>
      <w:marTop w:val="0"/>
      <w:marBottom w:val="0"/>
      <w:divBdr>
        <w:top w:val="none" w:sz="0" w:space="0" w:color="auto"/>
        <w:left w:val="none" w:sz="0" w:space="0" w:color="auto"/>
        <w:bottom w:val="none" w:sz="0" w:space="0" w:color="auto"/>
        <w:right w:val="none" w:sz="0" w:space="0" w:color="auto"/>
      </w:divBdr>
    </w:div>
    <w:div w:id="833489992">
      <w:bodyDiv w:val="1"/>
      <w:marLeft w:val="0"/>
      <w:marRight w:val="0"/>
      <w:marTop w:val="0"/>
      <w:marBottom w:val="0"/>
      <w:divBdr>
        <w:top w:val="none" w:sz="0" w:space="0" w:color="auto"/>
        <w:left w:val="none" w:sz="0" w:space="0" w:color="auto"/>
        <w:bottom w:val="none" w:sz="0" w:space="0" w:color="auto"/>
        <w:right w:val="none" w:sz="0" w:space="0" w:color="auto"/>
      </w:divBdr>
    </w:div>
    <w:div w:id="907151018">
      <w:bodyDiv w:val="1"/>
      <w:marLeft w:val="0"/>
      <w:marRight w:val="0"/>
      <w:marTop w:val="0"/>
      <w:marBottom w:val="0"/>
      <w:divBdr>
        <w:top w:val="none" w:sz="0" w:space="0" w:color="auto"/>
        <w:left w:val="none" w:sz="0" w:space="0" w:color="auto"/>
        <w:bottom w:val="none" w:sz="0" w:space="0" w:color="auto"/>
        <w:right w:val="none" w:sz="0" w:space="0" w:color="auto"/>
      </w:divBdr>
    </w:div>
    <w:div w:id="1151561200">
      <w:bodyDiv w:val="1"/>
      <w:marLeft w:val="0"/>
      <w:marRight w:val="0"/>
      <w:marTop w:val="0"/>
      <w:marBottom w:val="0"/>
      <w:divBdr>
        <w:top w:val="none" w:sz="0" w:space="0" w:color="auto"/>
        <w:left w:val="none" w:sz="0" w:space="0" w:color="auto"/>
        <w:bottom w:val="none" w:sz="0" w:space="0" w:color="auto"/>
        <w:right w:val="none" w:sz="0" w:space="0" w:color="auto"/>
      </w:divBdr>
    </w:div>
    <w:div w:id="1181119831">
      <w:bodyDiv w:val="1"/>
      <w:marLeft w:val="0"/>
      <w:marRight w:val="0"/>
      <w:marTop w:val="0"/>
      <w:marBottom w:val="0"/>
      <w:divBdr>
        <w:top w:val="none" w:sz="0" w:space="0" w:color="auto"/>
        <w:left w:val="none" w:sz="0" w:space="0" w:color="auto"/>
        <w:bottom w:val="none" w:sz="0" w:space="0" w:color="auto"/>
        <w:right w:val="none" w:sz="0" w:space="0" w:color="auto"/>
      </w:divBdr>
    </w:div>
    <w:div w:id="1341814381">
      <w:bodyDiv w:val="1"/>
      <w:marLeft w:val="0"/>
      <w:marRight w:val="0"/>
      <w:marTop w:val="0"/>
      <w:marBottom w:val="0"/>
      <w:divBdr>
        <w:top w:val="none" w:sz="0" w:space="0" w:color="auto"/>
        <w:left w:val="none" w:sz="0" w:space="0" w:color="auto"/>
        <w:bottom w:val="none" w:sz="0" w:space="0" w:color="auto"/>
        <w:right w:val="none" w:sz="0" w:space="0" w:color="auto"/>
      </w:divBdr>
    </w:div>
    <w:div w:id="1684354680">
      <w:bodyDiv w:val="1"/>
      <w:marLeft w:val="0"/>
      <w:marRight w:val="0"/>
      <w:marTop w:val="0"/>
      <w:marBottom w:val="0"/>
      <w:divBdr>
        <w:top w:val="none" w:sz="0" w:space="0" w:color="auto"/>
        <w:left w:val="none" w:sz="0" w:space="0" w:color="auto"/>
        <w:bottom w:val="none" w:sz="0" w:space="0" w:color="auto"/>
        <w:right w:val="none" w:sz="0" w:space="0" w:color="auto"/>
      </w:divBdr>
    </w:div>
    <w:div w:id="1694187754">
      <w:bodyDiv w:val="1"/>
      <w:marLeft w:val="0"/>
      <w:marRight w:val="0"/>
      <w:marTop w:val="0"/>
      <w:marBottom w:val="0"/>
      <w:divBdr>
        <w:top w:val="none" w:sz="0" w:space="0" w:color="auto"/>
        <w:left w:val="none" w:sz="0" w:space="0" w:color="auto"/>
        <w:bottom w:val="none" w:sz="0" w:space="0" w:color="auto"/>
        <w:right w:val="none" w:sz="0" w:space="0" w:color="auto"/>
      </w:divBdr>
    </w:div>
    <w:div w:id="1921256605">
      <w:bodyDiv w:val="1"/>
      <w:marLeft w:val="0"/>
      <w:marRight w:val="0"/>
      <w:marTop w:val="0"/>
      <w:marBottom w:val="0"/>
      <w:divBdr>
        <w:top w:val="none" w:sz="0" w:space="0" w:color="auto"/>
        <w:left w:val="none" w:sz="0" w:space="0" w:color="auto"/>
        <w:bottom w:val="none" w:sz="0" w:space="0" w:color="auto"/>
        <w:right w:val="none" w:sz="0" w:space="0" w:color="auto"/>
      </w:divBdr>
    </w:div>
    <w:div w:id="1956403448">
      <w:bodyDiv w:val="1"/>
      <w:marLeft w:val="0"/>
      <w:marRight w:val="0"/>
      <w:marTop w:val="0"/>
      <w:marBottom w:val="0"/>
      <w:divBdr>
        <w:top w:val="none" w:sz="0" w:space="0" w:color="auto"/>
        <w:left w:val="none" w:sz="0" w:space="0" w:color="auto"/>
        <w:bottom w:val="none" w:sz="0" w:space="0" w:color="auto"/>
        <w:right w:val="none" w:sz="0" w:space="0" w:color="auto"/>
      </w:divBdr>
    </w:div>
    <w:div w:id="2036810624">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7C552-4F5D-FE4F-93AF-72DDD82A6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4722</Words>
  <Characters>28336</Characters>
  <Application>Microsoft Office Word</Application>
  <DocSecurity>0</DocSecurity>
  <Lines>236</Lines>
  <Paragraphs>6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Czarnecka Marika</cp:lastModifiedBy>
  <cp:revision>5</cp:revision>
  <cp:lastPrinted>2018-07-09T11:04:00Z</cp:lastPrinted>
  <dcterms:created xsi:type="dcterms:W3CDTF">2021-12-17T09:52:00Z</dcterms:created>
  <dcterms:modified xsi:type="dcterms:W3CDTF">2022-01-21T13:45:00Z</dcterms:modified>
</cp:coreProperties>
</file>